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625C2" w14:textId="542FFBDC" w:rsidR="00890D28" w:rsidRDefault="00890D28" w:rsidP="00890D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72CDA" w:rsidRPr="00D72CDA">
        <w:rPr>
          <w:b/>
          <w:i/>
          <w:noProof/>
          <w:sz w:val="28"/>
        </w:rPr>
        <w:t>S5-205091</w:t>
      </w:r>
    </w:p>
    <w:p w14:paraId="3BC23BC0" w14:textId="5AAC847C" w:rsidR="00C86F97" w:rsidRDefault="00890D28" w:rsidP="00890D2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B617CC">
        <w:rPr>
          <w:b/>
          <w:noProof/>
          <w:sz w:val="24"/>
        </w:rPr>
        <w:t xml:space="preserve">   </w:t>
      </w:r>
      <w:r w:rsidR="00C86F97">
        <w:rPr>
          <w:b/>
          <w:noProof/>
          <w:sz w:val="24"/>
        </w:rPr>
        <w:tab/>
      </w:r>
      <w:r w:rsidR="006C56EE">
        <w:rPr>
          <w:b/>
          <w:noProof/>
          <w:sz w:val="24"/>
        </w:rPr>
        <w:t xml:space="preserve">                       </w:t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69897D9D" w:rsidR="001E41F3" w:rsidRPr="00410371" w:rsidRDefault="00B7244C" w:rsidP="00CD41E4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CD41E4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55422B9" w:rsidR="00114881" w:rsidRPr="00410371" w:rsidRDefault="00660AF5" w:rsidP="00D9356E">
            <w:pPr>
              <w:pStyle w:val="CRCoverPage"/>
              <w:spacing w:after="0"/>
              <w:rPr>
                <w:noProof/>
              </w:rPr>
            </w:pPr>
            <w:r w:rsidRPr="00660AF5">
              <w:rPr>
                <w:b/>
                <w:noProof/>
                <w:sz w:val="28"/>
              </w:rPr>
              <w:t>0</w:t>
            </w:r>
            <w:r w:rsidR="00D72CDA">
              <w:rPr>
                <w:b/>
                <w:noProof/>
                <w:sz w:val="28"/>
              </w:rPr>
              <w:t>281</w:t>
            </w:r>
            <w:bookmarkStart w:id="0" w:name="_GoBack"/>
            <w:bookmarkEnd w:id="0"/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2600F798" w:rsidR="001E41F3" w:rsidRPr="00410371" w:rsidRDefault="0050398C" w:rsidP="00B617C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5.</w:t>
            </w:r>
            <w:r w:rsidR="003C53BB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4A7A062D" w:rsidR="001E41F3" w:rsidRDefault="00A0202A" w:rsidP="00B043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Open API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6E376E91" w:rsidR="001E41F3" w:rsidRDefault="00DD19FE" w:rsidP="003238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EI16,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3238CC">
              <w:rPr>
                <w:noProof/>
                <w:lang w:eastAsia="zh-CN"/>
              </w:rPr>
              <w:t>SBI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9B71081" w:rsidR="001E41F3" w:rsidRDefault="003F5B97" w:rsidP="00BD67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6804F9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BD6713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BD6713">
              <w:rPr>
                <w:noProof/>
              </w:rPr>
              <w:t>01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CEC0DD0" w:rsidR="001E41F3" w:rsidRDefault="003207EC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03270534" w:rsidR="00127BA7" w:rsidRDefault="00A83DA7" w:rsidP="00F3369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 w:rsidR="002C17C0">
              <w:rPr>
                <w:noProof/>
                <w:lang w:eastAsia="zh-CN"/>
              </w:rPr>
              <w:t xml:space="preserve">fter SA 89# meeting, </w:t>
            </w:r>
            <w:r w:rsidR="00FD779E">
              <w:rPr>
                <w:noProof/>
                <w:lang w:eastAsia="zh-CN"/>
              </w:rPr>
              <w:t xml:space="preserve">there are some errors </w:t>
            </w:r>
            <w:r w:rsidR="00F3369A">
              <w:rPr>
                <w:noProof/>
                <w:lang w:eastAsia="zh-CN"/>
              </w:rPr>
              <w:t xml:space="preserve">after </w:t>
            </w:r>
            <w:r w:rsidR="002C17C0" w:rsidRPr="002C17C0">
              <w:rPr>
                <w:noProof/>
                <w:lang w:eastAsia="zh-CN"/>
              </w:rPr>
              <w:t>the GitLab syntax check on the newly published TS 32.291 V16.5.</w:t>
            </w:r>
            <w:r w:rsidR="00FD779E">
              <w:rPr>
                <w:noProof/>
                <w:lang w:eastAsia="zh-CN"/>
              </w:rPr>
              <w:t>1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6ABA1FF6" w:rsidR="00BC4E2F" w:rsidRDefault="002C17C0" w:rsidP="006804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</w:t>
            </w:r>
            <w:r w:rsidR="00645BA1">
              <w:rPr>
                <w:noProof/>
                <w:lang w:eastAsia="zh-CN"/>
              </w:rPr>
              <w:t xml:space="preserve"> the O</w:t>
            </w:r>
            <w:r w:rsidR="00F3369A">
              <w:rPr>
                <w:noProof/>
                <w:lang w:eastAsia="zh-CN"/>
              </w:rPr>
              <w:t>pen API</w:t>
            </w:r>
            <w:r w:rsidR="00BC4E2F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47D3538" w:rsidR="001E41F3" w:rsidRDefault="0003125B" w:rsidP="002904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C17C0">
              <w:rPr>
                <w:noProof/>
                <w:lang w:eastAsia="zh-CN"/>
              </w:rPr>
              <w:t xml:space="preserve"> O</w:t>
            </w:r>
            <w:r w:rsidR="002C17C0">
              <w:rPr>
                <w:rFonts w:hint="eastAsia"/>
                <w:noProof/>
                <w:lang w:eastAsia="zh-CN"/>
              </w:rPr>
              <w:t>p</w:t>
            </w:r>
            <w:r w:rsidR="002C17C0">
              <w:rPr>
                <w:noProof/>
                <w:lang w:eastAsia="zh-CN"/>
              </w:rPr>
              <w:t>en API</w:t>
            </w:r>
            <w:r w:rsidR="00757390">
              <w:rPr>
                <w:noProof/>
                <w:lang w:eastAsia="zh-CN"/>
              </w:rPr>
              <w:t xml:space="preserve"> is incorrec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45C2D243" w:rsidR="001E41F3" w:rsidRDefault="00D72FEC" w:rsidP="00ED09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.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4BB26A" w14:textId="77777777" w:rsidR="00CB0445" w:rsidRPr="00BD6F46" w:rsidRDefault="00CB0445" w:rsidP="00CB0445">
      <w:pPr>
        <w:pStyle w:val="2"/>
        <w:rPr>
          <w:noProof/>
        </w:rPr>
      </w:pPr>
      <w:bookmarkStart w:id="3" w:name="_Toc20227437"/>
      <w:bookmarkStart w:id="4" w:name="_Toc27749684"/>
      <w:bookmarkStart w:id="5" w:name="_Toc28709611"/>
      <w:bookmarkStart w:id="6" w:name="_Toc44671231"/>
      <w:bookmarkStart w:id="7" w:name="_Toc51919155"/>
      <w:r w:rsidRPr="00BD6F46">
        <w:t>A.2</w:t>
      </w:r>
      <w:r w:rsidRPr="00BD6F46">
        <w:tab/>
        <w:t>Nchf_ConvergedCharging</w:t>
      </w:r>
      <w:r w:rsidRPr="00BD6F46">
        <w:rPr>
          <w:noProof/>
        </w:rPr>
        <w:t xml:space="preserve"> API</w:t>
      </w:r>
      <w:bookmarkEnd w:id="3"/>
      <w:bookmarkEnd w:id="4"/>
      <w:bookmarkEnd w:id="5"/>
      <w:bookmarkEnd w:id="6"/>
      <w:bookmarkEnd w:id="7"/>
    </w:p>
    <w:p w14:paraId="05086D05" w14:textId="77777777" w:rsidR="00CB0445" w:rsidRPr="00BD6F46" w:rsidRDefault="00CB0445" w:rsidP="00CB0445">
      <w:pPr>
        <w:pStyle w:val="PL"/>
      </w:pPr>
      <w:r w:rsidRPr="00BD6F46">
        <w:t>openapi: 3.0.0</w:t>
      </w:r>
    </w:p>
    <w:p w14:paraId="2F4B0A7F" w14:textId="77777777" w:rsidR="00CB0445" w:rsidRPr="00BD6F46" w:rsidRDefault="00CB0445" w:rsidP="00CB0445">
      <w:pPr>
        <w:pStyle w:val="PL"/>
      </w:pPr>
      <w:r w:rsidRPr="00BD6F46">
        <w:t>info:</w:t>
      </w:r>
    </w:p>
    <w:p w14:paraId="6CDE6E05" w14:textId="77777777" w:rsidR="00CB0445" w:rsidRDefault="00CB0445" w:rsidP="00CB0445">
      <w:pPr>
        <w:pStyle w:val="PL"/>
      </w:pPr>
      <w:r w:rsidRPr="00BD6F46">
        <w:t xml:space="preserve">  title: Nchf_ConvergedCharging</w:t>
      </w:r>
    </w:p>
    <w:p w14:paraId="2C2FA563" w14:textId="77777777" w:rsidR="00CB0445" w:rsidRDefault="00CB0445" w:rsidP="00CB0445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0</w:t>
      </w:r>
    </w:p>
    <w:p w14:paraId="3AE88C46" w14:textId="77777777" w:rsidR="00CB0445" w:rsidRDefault="00CB0445" w:rsidP="00CB0445">
      <w:pPr>
        <w:pStyle w:val="PL"/>
      </w:pPr>
      <w:r w:rsidRPr="00BD6F46">
        <w:t xml:space="preserve">  description:</w:t>
      </w:r>
      <w:r>
        <w:t xml:space="preserve"> |</w:t>
      </w:r>
    </w:p>
    <w:p w14:paraId="065A33F2" w14:textId="77777777" w:rsidR="00CB0445" w:rsidRDefault="00CB0445" w:rsidP="00CB0445">
      <w:pPr>
        <w:pStyle w:val="PL"/>
      </w:pPr>
      <w:r>
        <w:t xml:space="preserve">    </w:t>
      </w:r>
      <w:r w:rsidRPr="00BD6F46">
        <w:t>ConvergedCharging Service</w:t>
      </w:r>
      <w:r>
        <w:t xml:space="preserve">    © 2019, 3GPP Organizational Partners (ARIB, ATIS, CCSA, ETSI, TSDSI, TTA, TTC).</w:t>
      </w:r>
    </w:p>
    <w:p w14:paraId="4D878E93" w14:textId="77777777" w:rsidR="00CB0445" w:rsidRDefault="00CB0445" w:rsidP="00CB0445">
      <w:pPr>
        <w:pStyle w:val="PL"/>
      </w:pPr>
      <w:r>
        <w:t xml:space="preserve">    All rights reserved.</w:t>
      </w:r>
    </w:p>
    <w:p w14:paraId="64757810" w14:textId="77777777" w:rsidR="00CB0445" w:rsidRPr="00BD6F46" w:rsidRDefault="00CB0445" w:rsidP="00CB0445">
      <w:pPr>
        <w:pStyle w:val="PL"/>
      </w:pPr>
      <w:r w:rsidRPr="00BD6F46">
        <w:t>externalDocs:</w:t>
      </w:r>
    </w:p>
    <w:p w14:paraId="098BF5C7" w14:textId="77777777" w:rsidR="00CB0445" w:rsidRPr="00BD6F46" w:rsidRDefault="00CB0445" w:rsidP="00CB0445">
      <w:pPr>
        <w:pStyle w:val="PL"/>
      </w:pPr>
      <w:r w:rsidRPr="00BD6F46">
        <w:t xml:space="preserve">  description: </w:t>
      </w:r>
      <w:r>
        <w:t>&gt;</w:t>
      </w:r>
    </w:p>
    <w:p w14:paraId="59607F59" w14:textId="77777777" w:rsidR="00CB0445" w:rsidRDefault="00CB0445" w:rsidP="00CB0445">
      <w:pPr>
        <w:pStyle w:val="PL"/>
        <w:rPr>
          <w:noProof w:val="0"/>
        </w:rPr>
      </w:pPr>
      <w:r w:rsidRPr="00BD6F46">
        <w:t xml:space="preserve">    3GPP TS 32.291 </w:t>
      </w:r>
      <w:r>
        <w:t>V16.5</w:t>
      </w:r>
      <w:bookmarkStart w:id="8" w:name="_Hlk20387219"/>
      <w:r>
        <w:t xml:space="preserve">.0: </w:t>
      </w:r>
      <w:r w:rsidRPr="00BD6F46">
        <w:t>Telecommunication management; Charging management;</w:t>
      </w:r>
      <w:r w:rsidRPr="00203576">
        <w:t xml:space="preserve"> </w:t>
      </w:r>
    </w:p>
    <w:p w14:paraId="6602720A" w14:textId="77777777" w:rsidR="00CB0445" w:rsidRPr="00BD6F46" w:rsidRDefault="00CB0445" w:rsidP="00CB0445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06DDDB61" w14:textId="77777777" w:rsidR="00CB0445" w:rsidRPr="00BD6F46" w:rsidRDefault="00CB0445" w:rsidP="00CB0445">
      <w:pPr>
        <w:pStyle w:val="PL"/>
      </w:pPr>
      <w:r w:rsidRPr="00BD6F46">
        <w:t xml:space="preserve">  url: 'http://www.3gpp.org/ftp/Specs/archive/32_series/32.291/'</w:t>
      </w:r>
    </w:p>
    <w:bookmarkEnd w:id="8"/>
    <w:p w14:paraId="0835C161" w14:textId="77777777" w:rsidR="00CB0445" w:rsidRPr="00BD6F46" w:rsidRDefault="00CB0445" w:rsidP="00CB0445">
      <w:pPr>
        <w:pStyle w:val="PL"/>
      </w:pPr>
      <w:r w:rsidRPr="00BD6F46">
        <w:t>servers:</w:t>
      </w:r>
    </w:p>
    <w:p w14:paraId="11484F01" w14:textId="77777777" w:rsidR="00CB0445" w:rsidRPr="00BD6F46" w:rsidRDefault="00CB0445" w:rsidP="00CB0445">
      <w:pPr>
        <w:pStyle w:val="PL"/>
      </w:pPr>
      <w:r w:rsidRPr="00BD6F46">
        <w:t xml:space="preserve">  - url: '{apiRoot}/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BD6F46">
        <w:t>/v</w:t>
      </w:r>
      <w:r>
        <w:t>3</w:t>
      </w:r>
      <w:r w:rsidRPr="00BD6F46">
        <w:t>'</w:t>
      </w:r>
    </w:p>
    <w:p w14:paraId="1E0B85A6" w14:textId="77777777" w:rsidR="00CB0445" w:rsidRPr="00BD6F46" w:rsidRDefault="00CB0445" w:rsidP="00CB0445">
      <w:pPr>
        <w:pStyle w:val="PL"/>
      </w:pPr>
      <w:r w:rsidRPr="00BD6F46">
        <w:t xml:space="preserve">    variables:</w:t>
      </w:r>
    </w:p>
    <w:p w14:paraId="3B12F231" w14:textId="77777777" w:rsidR="00CB0445" w:rsidRPr="00BD6F46" w:rsidRDefault="00CB0445" w:rsidP="00CB0445">
      <w:pPr>
        <w:pStyle w:val="PL"/>
      </w:pPr>
      <w:r w:rsidRPr="00BD6F46">
        <w:t xml:space="preserve">      apiRoot:</w:t>
      </w:r>
    </w:p>
    <w:p w14:paraId="60E2272D" w14:textId="77777777" w:rsidR="00CB0445" w:rsidRPr="00BD6F46" w:rsidRDefault="00CB0445" w:rsidP="00CB0445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F05E055" w14:textId="77777777" w:rsidR="00CB0445" w:rsidRPr="00BD6F46" w:rsidRDefault="00CB0445" w:rsidP="00CB0445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7F7C07CC" w14:textId="77777777" w:rsidR="00CB0445" w:rsidRPr="002857AD" w:rsidRDefault="00CB0445" w:rsidP="00CB0445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54442507" w14:textId="77777777" w:rsidR="00CB0445" w:rsidRPr="002857AD" w:rsidRDefault="00CB0445" w:rsidP="00CB0445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54D6A90" w14:textId="77777777" w:rsidR="00CB0445" w:rsidRPr="002857AD" w:rsidRDefault="00CB0445" w:rsidP="00CB0445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5FDFB2B" w14:textId="77777777" w:rsidR="00CB0445" w:rsidRPr="0026330D" w:rsidRDefault="00CB0445" w:rsidP="00CB0445">
      <w:pPr>
        <w:pStyle w:val="PL"/>
        <w:rPr>
          <w:lang w:val="en-US"/>
        </w:rPr>
      </w:pPr>
      <w:r>
        <w:rPr>
          <w:lang w:val="en-US"/>
        </w:rPr>
        <w:t xml:space="preserve">    -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</w:p>
    <w:p w14:paraId="4B9966D4" w14:textId="77777777" w:rsidR="00CB0445" w:rsidRPr="00BD6F46" w:rsidRDefault="00CB0445" w:rsidP="00CB0445">
      <w:pPr>
        <w:pStyle w:val="PL"/>
      </w:pPr>
      <w:r w:rsidRPr="00BD6F46">
        <w:t>paths:</w:t>
      </w:r>
    </w:p>
    <w:p w14:paraId="570AB46C" w14:textId="77777777" w:rsidR="00CB0445" w:rsidRPr="00BD6F46" w:rsidRDefault="00CB0445" w:rsidP="00CB0445">
      <w:pPr>
        <w:pStyle w:val="PL"/>
      </w:pPr>
      <w:r w:rsidRPr="00BD6F46">
        <w:t xml:space="preserve">  /chargingdata:</w:t>
      </w:r>
    </w:p>
    <w:p w14:paraId="50B8722B" w14:textId="77777777" w:rsidR="00CB0445" w:rsidRPr="00BD6F46" w:rsidRDefault="00CB0445" w:rsidP="00CB0445">
      <w:pPr>
        <w:pStyle w:val="PL"/>
      </w:pPr>
      <w:r w:rsidRPr="00BD6F46">
        <w:t xml:space="preserve">    post:</w:t>
      </w:r>
    </w:p>
    <w:p w14:paraId="4F00BAC8" w14:textId="77777777" w:rsidR="00CB0445" w:rsidRPr="00BD6F46" w:rsidRDefault="00CB0445" w:rsidP="00CB0445">
      <w:pPr>
        <w:pStyle w:val="PL"/>
      </w:pPr>
      <w:r w:rsidRPr="00BD6F46">
        <w:t xml:space="preserve">      requestBody:</w:t>
      </w:r>
    </w:p>
    <w:p w14:paraId="6A0A585B" w14:textId="77777777" w:rsidR="00CB0445" w:rsidRPr="00BD6F46" w:rsidRDefault="00CB0445" w:rsidP="00CB0445">
      <w:pPr>
        <w:pStyle w:val="PL"/>
      </w:pPr>
      <w:r w:rsidRPr="00BD6F46">
        <w:t xml:space="preserve">        required: true</w:t>
      </w:r>
    </w:p>
    <w:p w14:paraId="29EC82C3" w14:textId="77777777" w:rsidR="00CB0445" w:rsidRPr="00BD6F46" w:rsidRDefault="00CB0445" w:rsidP="00CB0445">
      <w:pPr>
        <w:pStyle w:val="PL"/>
      </w:pPr>
      <w:r w:rsidRPr="00BD6F46">
        <w:t xml:space="preserve">        content:</w:t>
      </w:r>
    </w:p>
    <w:p w14:paraId="7161354C" w14:textId="77777777" w:rsidR="00CB0445" w:rsidRPr="00BD6F46" w:rsidRDefault="00CB0445" w:rsidP="00CB0445">
      <w:pPr>
        <w:pStyle w:val="PL"/>
      </w:pPr>
      <w:r w:rsidRPr="00BD6F46">
        <w:t xml:space="preserve">          application/json:</w:t>
      </w:r>
    </w:p>
    <w:p w14:paraId="3946A93C" w14:textId="77777777" w:rsidR="00CB0445" w:rsidRPr="00BD6F46" w:rsidRDefault="00CB0445" w:rsidP="00CB0445">
      <w:pPr>
        <w:pStyle w:val="PL"/>
      </w:pPr>
      <w:r w:rsidRPr="00BD6F46">
        <w:t xml:space="preserve">            schema:</w:t>
      </w:r>
    </w:p>
    <w:p w14:paraId="66D729C0" w14:textId="77777777" w:rsidR="00CB0445" w:rsidRPr="00BD6F46" w:rsidRDefault="00CB0445" w:rsidP="00CB0445">
      <w:pPr>
        <w:pStyle w:val="PL"/>
      </w:pPr>
      <w:r w:rsidRPr="00BD6F46">
        <w:t xml:space="preserve">              $ref: '#/components/schemas/ChargingDataRequest'</w:t>
      </w:r>
    </w:p>
    <w:p w14:paraId="6769AB7A" w14:textId="77777777" w:rsidR="00CB0445" w:rsidRPr="00BD6F46" w:rsidRDefault="00CB0445" w:rsidP="00CB0445">
      <w:pPr>
        <w:pStyle w:val="PL"/>
      </w:pPr>
      <w:r w:rsidRPr="00BD6F46">
        <w:t xml:space="preserve">      responses:</w:t>
      </w:r>
    </w:p>
    <w:p w14:paraId="5BE44368" w14:textId="77777777" w:rsidR="00CB0445" w:rsidRPr="00BD6F46" w:rsidRDefault="00CB0445" w:rsidP="00CB0445">
      <w:pPr>
        <w:pStyle w:val="PL"/>
      </w:pPr>
      <w:r w:rsidRPr="00BD6F46">
        <w:t xml:space="preserve">        '201':</w:t>
      </w:r>
    </w:p>
    <w:p w14:paraId="5EFACFAF" w14:textId="77777777" w:rsidR="00CB0445" w:rsidRPr="00BD6F46" w:rsidRDefault="00CB0445" w:rsidP="00CB0445">
      <w:pPr>
        <w:pStyle w:val="PL"/>
      </w:pPr>
      <w:r w:rsidRPr="00BD6F46">
        <w:t xml:space="preserve">          description: Created</w:t>
      </w:r>
    </w:p>
    <w:p w14:paraId="56FE63C9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7846EF7B" w14:textId="77777777" w:rsidR="00CB0445" w:rsidRPr="00BD6F46" w:rsidRDefault="00CB0445" w:rsidP="00CB0445">
      <w:pPr>
        <w:pStyle w:val="PL"/>
      </w:pPr>
      <w:r w:rsidRPr="00BD6F46">
        <w:t xml:space="preserve">            application/json:</w:t>
      </w:r>
    </w:p>
    <w:p w14:paraId="545E3D3D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3E603B3B" w14:textId="77777777" w:rsidR="00CB0445" w:rsidRPr="00BD6F46" w:rsidRDefault="00CB0445" w:rsidP="00CB0445">
      <w:pPr>
        <w:pStyle w:val="PL"/>
      </w:pPr>
      <w:r w:rsidRPr="00BD6F46">
        <w:t xml:space="preserve">                $ref: '#/components/schemas/ChargingDataResponse'</w:t>
      </w:r>
    </w:p>
    <w:p w14:paraId="0CCD19C2" w14:textId="77777777" w:rsidR="00CB0445" w:rsidRPr="00BD6F46" w:rsidRDefault="00CB0445" w:rsidP="00CB0445">
      <w:pPr>
        <w:pStyle w:val="PL"/>
      </w:pPr>
      <w:r w:rsidRPr="00BD6F46">
        <w:t xml:space="preserve">        '400':</w:t>
      </w:r>
    </w:p>
    <w:p w14:paraId="3361DA5B" w14:textId="77777777" w:rsidR="00CB0445" w:rsidRPr="00BD6F46" w:rsidRDefault="00CB0445" w:rsidP="00CB0445">
      <w:pPr>
        <w:pStyle w:val="PL"/>
      </w:pPr>
      <w:r w:rsidRPr="00BD6F46">
        <w:t xml:space="preserve">          description: Bad request</w:t>
      </w:r>
    </w:p>
    <w:p w14:paraId="4C029559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1A284B54" w14:textId="77777777" w:rsidR="00CB0445" w:rsidRPr="00BD6F46" w:rsidRDefault="00CB0445" w:rsidP="00CB0445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6DEA0BF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75C980F2" w14:textId="77777777" w:rsidR="00CB0445" w:rsidRPr="00BD6F46" w:rsidRDefault="00CB0445" w:rsidP="00CB0445">
      <w:pPr>
        <w:pStyle w:val="PL"/>
      </w:pPr>
      <w:r w:rsidRPr="00BD6F46">
        <w:t xml:space="preserve">                $ref: 'TS29571_CommonData.yaml#/components/schemas/ProblemDetails'</w:t>
      </w:r>
    </w:p>
    <w:p w14:paraId="4E64C1A5" w14:textId="77777777" w:rsidR="00CB0445" w:rsidRPr="00BD6F46" w:rsidRDefault="00CB0445" w:rsidP="00CB0445">
      <w:pPr>
        <w:pStyle w:val="PL"/>
      </w:pPr>
      <w:r w:rsidRPr="00BD6F46">
        <w:t xml:space="preserve">        '403':</w:t>
      </w:r>
    </w:p>
    <w:p w14:paraId="0A65A8FE" w14:textId="77777777" w:rsidR="00CB0445" w:rsidRPr="00BD6F46" w:rsidRDefault="00CB0445" w:rsidP="00CB0445">
      <w:pPr>
        <w:pStyle w:val="PL"/>
      </w:pPr>
      <w:r w:rsidRPr="00BD6F46">
        <w:t xml:space="preserve">          description: Forbidden</w:t>
      </w:r>
    </w:p>
    <w:p w14:paraId="7910C7C6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13CCFD47" w14:textId="77777777" w:rsidR="00CB0445" w:rsidRPr="00BD6F46" w:rsidRDefault="00CB0445" w:rsidP="00CB0445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A1D5A7F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13257B7A" w14:textId="77777777" w:rsidR="00CB0445" w:rsidRPr="00BD6F46" w:rsidRDefault="00CB0445" w:rsidP="00CB0445">
      <w:pPr>
        <w:pStyle w:val="PL"/>
      </w:pPr>
      <w:r w:rsidRPr="00BD6F46">
        <w:t xml:space="preserve">                $ref: 'TS29571_CommonData.yaml#/components/schemas/ProblemDetails'</w:t>
      </w:r>
    </w:p>
    <w:p w14:paraId="1FFEB9C9" w14:textId="77777777" w:rsidR="00CB0445" w:rsidRPr="00BD6F46" w:rsidRDefault="00CB0445" w:rsidP="00CB0445">
      <w:pPr>
        <w:pStyle w:val="PL"/>
      </w:pPr>
      <w:r w:rsidRPr="00BD6F46">
        <w:t xml:space="preserve">        '404':</w:t>
      </w:r>
    </w:p>
    <w:p w14:paraId="0A2A0BEB" w14:textId="77777777" w:rsidR="00CB0445" w:rsidRPr="00BD6F46" w:rsidRDefault="00CB0445" w:rsidP="00CB0445">
      <w:pPr>
        <w:pStyle w:val="PL"/>
      </w:pPr>
      <w:r w:rsidRPr="00BD6F46">
        <w:t xml:space="preserve">          description: Not Found</w:t>
      </w:r>
    </w:p>
    <w:p w14:paraId="0A17FD2F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55589A23" w14:textId="77777777" w:rsidR="00CB0445" w:rsidRPr="00BD6F46" w:rsidRDefault="00CB0445" w:rsidP="00CB0445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1E150B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741A2926" w14:textId="77777777" w:rsidR="00CB0445" w:rsidRPr="00BD6F46" w:rsidRDefault="00CB0445" w:rsidP="00CB0445">
      <w:pPr>
        <w:pStyle w:val="PL"/>
      </w:pPr>
      <w:r w:rsidRPr="00BD6F46">
        <w:t xml:space="preserve">                $ref: 'TS29571_CommonData.yaml#/components/schemas/ProblemDetails'</w:t>
      </w:r>
    </w:p>
    <w:p w14:paraId="2AA9950F" w14:textId="77777777" w:rsidR="00CB0445" w:rsidRPr="00BD6F46" w:rsidRDefault="00CB0445" w:rsidP="00CB0445">
      <w:pPr>
        <w:pStyle w:val="PL"/>
      </w:pPr>
      <w:r>
        <w:t xml:space="preserve">        '401</w:t>
      </w:r>
      <w:r w:rsidRPr="00BD6F46">
        <w:t>':</w:t>
      </w:r>
    </w:p>
    <w:p w14:paraId="46C83CD6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0AD2B629" w14:textId="77777777" w:rsidR="00CB0445" w:rsidRPr="00BD6F46" w:rsidRDefault="00CB0445" w:rsidP="00CB0445">
      <w:pPr>
        <w:pStyle w:val="PL"/>
      </w:pPr>
      <w:r>
        <w:t xml:space="preserve">        '410</w:t>
      </w:r>
      <w:r w:rsidRPr="00BD6F46">
        <w:t>':</w:t>
      </w:r>
    </w:p>
    <w:p w14:paraId="50A30342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18C0D5F1" w14:textId="77777777" w:rsidR="00CB0445" w:rsidRPr="00BD6F46" w:rsidRDefault="00CB0445" w:rsidP="00CB0445">
      <w:pPr>
        <w:pStyle w:val="PL"/>
      </w:pPr>
      <w:r>
        <w:t xml:space="preserve">        '411</w:t>
      </w:r>
      <w:r w:rsidRPr="00BD6F46">
        <w:t>':</w:t>
      </w:r>
    </w:p>
    <w:p w14:paraId="38DC45A9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75692654" w14:textId="77777777" w:rsidR="00CB0445" w:rsidRPr="00BD6F46" w:rsidRDefault="00CB0445" w:rsidP="00CB0445">
      <w:pPr>
        <w:pStyle w:val="PL"/>
      </w:pPr>
      <w:r>
        <w:t xml:space="preserve">        '413</w:t>
      </w:r>
      <w:r w:rsidRPr="00BD6F46">
        <w:t>':</w:t>
      </w:r>
    </w:p>
    <w:p w14:paraId="5DF05EB9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696EC2EF" w14:textId="77777777" w:rsidR="00CB0445" w:rsidRPr="00BD6F46" w:rsidRDefault="00CB0445" w:rsidP="00CB0445">
      <w:pPr>
        <w:pStyle w:val="PL"/>
      </w:pPr>
      <w:r>
        <w:t xml:space="preserve">        '500</w:t>
      </w:r>
      <w:r w:rsidRPr="00BD6F46">
        <w:t>':</w:t>
      </w:r>
    </w:p>
    <w:p w14:paraId="593941F6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4A44CDE" w14:textId="77777777" w:rsidR="00CB0445" w:rsidRPr="00BD6F46" w:rsidRDefault="00CB0445" w:rsidP="00CB0445">
      <w:pPr>
        <w:pStyle w:val="PL"/>
      </w:pPr>
      <w:r>
        <w:t xml:space="preserve">        '503</w:t>
      </w:r>
      <w:r w:rsidRPr="00BD6F46">
        <w:t>':</w:t>
      </w:r>
    </w:p>
    <w:p w14:paraId="2E25939A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729C4233" w14:textId="77777777" w:rsidR="00CB0445" w:rsidRPr="00BD6F46" w:rsidRDefault="00CB0445" w:rsidP="00CB0445">
      <w:pPr>
        <w:pStyle w:val="PL"/>
      </w:pPr>
      <w:r w:rsidRPr="00BD6F46">
        <w:t xml:space="preserve">        default:</w:t>
      </w:r>
    </w:p>
    <w:p w14:paraId="6FA494C3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responses/default'</w:t>
      </w:r>
    </w:p>
    <w:p w14:paraId="17EBEEF5" w14:textId="77777777" w:rsidR="00CB0445" w:rsidRPr="00BD6F46" w:rsidRDefault="00CB0445" w:rsidP="00CB0445">
      <w:pPr>
        <w:pStyle w:val="PL"/>
      </w:pPr>
      <w:r w:rsidRPr="00BD6F46">
        <w:lastRenderedPageBreak/>
        <w:t xml:space="preserve">      callbacks:</w:t>
      </w:r>
    </w:p>
    <w:p w14:paraId="513AF90E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5E7175EF" w14:textId="77777777" w:rsidR="00CB0445" w:rsidRPr="00BD6F46" w:rsidRDefault="00CB0445" w:rsidP="00CB0445">
      <w:pPr>
        <w:pStyle w:val="PL"/>
      </w:pPr>
      <w:r w:rsidRPr="00BD6F46">
        <w:t xml:space="preserve">          '{$request.body#/notifyUri}':</w:t>
      </w:r>
    </w:p>
    <w:p w14:paraId="41C64896" w14:textId="77777777" w:rsidR="00CB0445" w:rsidRPr="00BD6F46" w:rsidRDefault="00CB0445" w:rsidP="00CB0445">
      <w:pPr>
        <w:pStyle w:val="PL"/>
      </w:pPr>
      <w:r w:rsidRPr="00BD6F46">
        <w:t xml:space="preserve">            post:</w:t>
      </w:r>
    </w:p>
    <w:p w14:paraId="6EDB7882" w14:textId="77777777" w:rsidR="00CB0445" w:rsidRPr="00BD6F46" w:rsidRDefault="00CB0445" w:rsidP="00CB0445">
      <w:pPr>
        <w:pStyle w:val="PL"/>
      </w:pPr>
      <w:r w:rsidRPr="00BD6F46">
        <w:t xml:space="preserve">              requestBody:</w:t>
      </w:r>
    </w:p>
    <w:p w14:paraId="74AB0125" w14:textId="77777777" w:rsidR="00CB0445" w:rsidRPr="00BD6F46" w:rsidRDefault="00CB0445" w:rsidP="00CB0445">
      <w:pPr>
        <w:pStyle w:val="PL"/>
      </w:pPr>
      <w:r w:rsidRPr="00BD6F46">
        <w:t xml:space="preserve">                required: true</w:t>
      </w:r>
    </w:p>
    <w:p w14:paraId="5F57D443" w14:textId="77777777" w:rsidR="00CB0445" w:rsidRPr="00BD6F46" w:rsidRDefault="00CB0445" w:rsidP="00CB0445">
      <w:pPr>
        <w:pStyle w:val="PL"/>
      </w:pPr>
      <w:r w:rsidRPr="00BD6F46">
        <w:t xml:space="preserve">                content:</w:t>
      </w:r>
    </w:p>
    <w:p w14:paraId="4776F6DD" w14:textId="77777777" w:rsidR="00CB0445" w:rsidRPr="00BD6F46" w:rsidRDefault="00CB0445" w:rsidP="00CB0445">
      <w:pPr>
        <w:pStyle w:val="PL"/>
      </w:pPr>
      <w:r w:rsidRPr="00BD6F46">
        <w:t xml:space="preserve">                  application/json:</w:t>
      </w:r>
    </w:p>
    <w:p w14:paraId="39E96509" w14:textId="77777777" w:rsidR="00CB0445" w:rsidRPr="00BD6F46" w:rsidRDefault="00CB0445" w:rsidP="00CB0445">
      <w:pPr>
        <w:pStyle w:val="PL"/>
      </w:pPr>
      <w:r w:rsidRPr="00BD6F46">
        <w:t xml:space="preserve">                    schema:</w:t>
      </w:r>
    </w:p>
    <w:p w14:paraId="49D5E190" w14:textId="77777777" w:rsidR="00CB0445" w:rsidRPr="00BD6F46" w:rsidRDefault="00CB0445" w:rsidP="00CB0445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D3B1C3E" w14:textId="77777777" w:rsidR="00CB0445" w:rsidRPr="00BD6F46" w:rsidRDefault="00CB0445" w:rsidP="00CB0445">
      <w:pPr>
        <w:pStyle w:val="PL"/>
      </w:pPr>
      <w:r w:rsidRPr="00BD6F46">
        <w:t xml:space="preserve">              responses:</w:t>
      </w:r>
    </w:p>
    <w:p w14:paraId="4FB74293" w14:textId="77777777" w:rsidR="00CB0445" w:rsidRPr="00BD6F46" w:rsidRDefault="00CB0445" w:rsidP="00CB0445">
      <w:pPr>
        <w:pStyle w:val="PL"/>
      </w:pPr>
      <w:r w:rsidRPr="00BD6F46">
        <w:t xml:space="preserve">                '204':</w:t>
      </w:r>
    </w:p>
    <w:p w14:paraId="4481E941" w14:textId="77777777" w:rsidR="00CB0445" w:rsidRPr="00BD6F46" w:rsidRDefault="00CB0445" w:rsidP="00CB0445">
      <w:pPr>
        <w:pStyle w:val="PL"/>
      </w:pPr>
      <w:r w:rsidRPr="00BD6F46">
        <w:t xml:space="preserve">                  description: 'No Content, Notification was succesfull'</w:t>
      </w:r>
    </w:p>
    <w:p w14:paraId="46DE3303" w14:textId="77777777" w:rsidR="00CB0445" w:rsidRPr="00BD6F46" w:rsidRDefault="00CB0445" w:rsidP="00CB0445">
      <w:pPr>
        <w:pStyle w:val="PL"/>
      </w:pPr>
      <w:r w:rsidRPr="00BD6F46">
        <w:t xml:space="preserve">                '400':</w:t>
      </w:r>
    </w:p>
    <w:p w14:paraId="5557D01B" w14:textId="77777777" w:rsidR="00CB0445" w:rsidRPr="00BD6F46" w:rsidRDefault="00CB0445" w:rsidP="00CB0445">
      <w:pPr>
        <w:pStyle w:val="PL"/>
      </w:pPr>
      <w:r w:rsidRPr="00BD6F46">
        <w:t xml:space="preserve">                  description: Bad request</w:t>
      </w:r>
    </w:p>
    <w:p w14:paraId="24D789BB" w14:textId="77777777" w:rsidR="00CB0445" w:rsidRPr="00BD6F46" w:rsidRDefault="00CB0445" w:rsidP="00CB0445">
      <w:pPr>
        <w:pStyle w:val="PL"/>
      </w:pPr>
      <w:r w:rsidRPr="00BD6F46">
        <w:t xml:space="preserve">                  content:</w:t>
      </w:r>
    </w:p>
    <w:p w14:paraId="7BCB9050" w14:textId="77777777" w:rsidR="00CB0445" w:rsidRPr="00BD6F46" w:rsidRDefault="00CB0445" w:rsidP="00CB0445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4B6C54E8" w14:textId="77777777" w:rsidR="00CB0445" w:rsidRPr="00BD6F46" w:rsidRDefault="00CB0445" w:rsidP="00CB0445">
      <w:pPr>
        <w:pStyle w:val="PL"/>
      </w:pPr>
      <w:r w:rsidRPr="00BD6F46">
        <w:t xml:space="preserve">                      schema:</w:t>
      </w:r>
    </w:p>
    <w:p w14:paraId="16022E43" w14:textId="77777777" w:rsidR="00CB0445" w:rsidRPr="00BD6F46" w:rsidRDefault="00CB0445" w:rsidP="00CB0445">
      <w:pPr>
        <w:pStyle w:val="PL"/>
      </w:pPr>
      <w:r w:rsidRPr="00BD6F46">
        <w:t xml:space="preserve">                        $ref: &gt;-</w:t>
      </w:r>
    </w:p>
    <w:p w14:paraId="6CB57BFB" w14:textId="77777777" w:rsidR="00CB0445" w:rsidRPr="00BD6F46" w:rsidRDefault="00CB0445" w:rsidP="00CB0445">
      <w:pPr>
        <w:pStyle w:val="PL"/>
      </w:pPr>
      <w:r w:rsidRPr="00BD6F46">
        <w:t xml:space="preserve">                          TS29571_CommonData.yaml#/components/schemas/ProblemDetails</w:t>
      </w:r>
    </w:p>
    <w:p w14:paraId="09623C81" w14:textId="77777777" w:rsidR="00CB0445" w:rsidRPr="00BD6F46" w:rsidRDefault="00CB0445" w:rsidP="00CB0445">
      <w:pPr>
        <w:pStyle w:val="PL"/>
      </w:pPr>
      <w:r w:rsidRPr="00BD6F46">
        <w:t xml:space="preserve">                default:</w:t>
      </w:r>
    </w:p>
    <w:p w14:paraId="18B7DF22" w14:textId="77777777" w:rsidR="00CB0445" w:rsidRPr="00BD6F46" w:rsidRDefault="00CB0445" w:rsidP="00CB0445">
      <w:pPr>
        <w:pStyle w:val="PL"/>
      </w:pPr>
      <w:r w:rsidRPr="00BD6F46">
        <w:t xml:space="preserve">                  $ref: 'TS29571_CommonData.yaml#/components/responses/default'</w:t>
      </w:r>
    </w:p>
    <w:p w14:paraId="60F7CCA7" w14:textId="77777777" w:rsidR="00CB0445" w:rsidRPr="00BD6F46" w:rsidRDefault="00CB0445" w:rsidP="00CB0445">
      <w:pPr>
        <w:pStyle w:val="PL"/>
      </w:pPr>
      <w:r w:rsidRPr="00BD6F46">
        <w:t xml:space="preserve">  '/chargingdata/{ChargingDataRef}/update':</w:t>
      </w:r>
    </w:p>
    <w:p w14:paraId="1D731071" w14:textId="77777777" w:rsidR="00CB0445" w:rsidRPr="00BD6F46" w:rsidRDefault="00CB0445" w:rsidP="00CB0445">
      <w:pPr>
        <w:pStyle w:val="PL"/>
      </w:pPr>
      <w:r w:rsidRPr="00BD6F46">
        <w:t xml:space="preserve">    post:</w:t>
      </w:r>
    </w:p>
    <w:p w14:paraId="624A767F" w14:textId="77777777" w:rsidR="00CB0445" w:rsidRPr="00BD6F46" w:rsidRDefault="00CB0445" w:rsidP="00CB0445">
      <w:pPr>
        <w:pStyle w:val="PL"/>
      </w:pPr>
      <w:r w:rsidRPr="00BD6F46">
        <w:t xml:space="preserve">      requestBody:</w:t>
      </w:r>
    </w:p>
    <w:p w14:paraId="5DB0CFDC" w14:textId="77777777" w:rsidR="00CB0445" w:rsidRPr="00BD6F46" w:rsidRDefault="00CB0445" w:rsidP="00CB0445">
      <w:pPr>
        <w:pStyle w:val="PL"/>
      </w:pPr>
      <w:r w:rsidRPr="00BD6F46">
        <w:t xml:space="preserve">        required: true</w:t>
      </w:r>
    </w:p>
    <w:p w14:paraId="63231013" w14:textId="77777777" w:rsidR="00CB0445" w:rsidRPr="00BD6F46" w:rsidRDefault="00CB0445" w:rsidP="00CB0445">
      <w:pPr>
        <w:pStyle w:val="PL"/>
      </w:pPr>
      <w:r w:rsidRPr="00BD6F46">
        <w:t xml:space="preserve">        content:</w:t>
      </w:r>
    </w:p>
    <w:p w14:paraId="532C8AFC" w14:textId="77777777" w:rsidR="00CB0445" w:rsidRPr="00BD6F46" w:rsidRDefault="00CB0445" w:rsidP="00CB0445">
      <w:pPr>
        <w:pStyle w:val="PL"/>
      </w:pPr>
      <w:r w:rsidRPr="00BD6F46">
        <w:t xml:space="preserve">          application/json:</w:t>
      </w:r>
    </w:p>
    <w:p w14:paraId="6EDCB678" w14:textId="77777777" w:rsidR="00CB0445" w:rsidRPr="00BD6F46" w:rsidRDefault="00CB0445" w:rsidP="00CB0445">
      <w:pPr>
        <w:pStyle w:val="PL"/>
      </w:pPr>
      <w:r w:rsidRPr="00BD6F46">
        <w:t xml:space="preserve">            schema:</w:t>
      </w:r>
    </w:p>
    <w:p w14:paraId="2450FA07" w14:textId="77777777" w:rsidR="00CB0445" w:rsidRPr="00BD6F46" w:rsidRDefault="00CB0445" w:rsidP="00CB0445">
      <w:pPr>
        <w:pStyle w:val="PL"/>
      </w:pPr>
      <w:r w:rsidRPr="00BD6F46">
        <w:t xml:space="preserve">              $ref: '#/components/schemas/ChargingDataRequest'</w:t>
      </w:r>
    </w:p>
    <w:p w14:paraId="5194AFB1" w14:textId="77777777" w:rsidR="00CB0445" w:rsidRPr="00BD6F46" w:rsidRDefault="00CB0445" w:rsidP="00CB0445">
      <w:pPr>
        <w:pStyle w:val="PL"/>
      </w:pPr>
      <w:r w:rsidRPr="00BD6F46">
        <w:t xml:space="preserve">      parameters:</w:t>
      </w:r>
    </w:p>
    <w:p w14:paraId="5024E846" w14:textId="77777777" w:rsidR="00CB0445" w:rsidRPr="00BD6F46" w:rsidRDefault="00CB0445" w:rsidP="00CB0445">
      <w:pPr>
        <w:pStyle w:val="PL"/>
      </w:pPr>
      <w:r w:rsidRPr="00BD6F46">
        <w:t xml:space="preserve">        - name: ChargingDataRef</w:t>
      </w:r>
    </w:p>
    <w:p w14:paraId="32EFB081" w14:textId="77777777" w:rsidR="00CB0445" w:rsidRPr="00BD6F46" w:rsidRDefault="00CB0445" w:rsidP="00CB0445">
      <w:pPr>
        <w:pStyle w:val="PL"/>
      </w:pPr>
      <w:r w:rsidRPr="00BD6F46">
        <w:t xml:space="preserve">          in: path</w:t>
      </w:r>
    </w:p>
    <w:p w14:paraId="30530DFF" w14:textId="77777777" w:rsidR="00CB0445" w:rsidRPr="00BD6F46" w:rsidRDefault="00CB0445" w:rsidP="00CB0445">
      <w:pPr>
        <w:pStyle w:val="PL"/>
      </w:pPr>
      <w:r w:rsidRPr="00BD6F46">
        <w:t xml:space="preserve">          description: a unique identifier for a charging data resource in a PLMN</w:t>
      </w:r>
    </w:p>
    <w:p w14:paraId="7D4CADE6" w14:textId="77777777" w:rsidR="00CB0445" w:rsidRPr="00BD6F46" w:rsidRDefault="00CB0445" w:rsidP="00CB0445">
      <w:pPr>
        <w:pStyle w:val="PL"/>
      </w:pPr>
      <w:r w:rsidRPr="00BD6F46">
        <w:t xml:space="preserve">          required: true</w:t>
      </w:r>
    </w:p>
    <w:p w14:paraId="01B84E97" w14:textId="77777777" w:rsidR="00CB0445" w:rsidRPr="00BD6F46" w:rsidRDefault="00CB0445" w:rsidP="00CB0445">
      <w:pPr>
        <w:pStyle w:val="PL"/>
      </w:pPr>
      <w:r w:rsidRPr="00BD6F46">
        <w:t xml:space="preserve">          schema:</w:t>
      </w:r>
    </w:p>
    <w:p w14:paraId="16AB980D" w14:textId="77777777" w:rsidR="00CB0445" w:rsidRPr="00BD6F46" w:rsidRDefault="00CB0445" w:rsidP="00CB0445">
      <w:pPr>
        <w:pStyle w:val="PL"/>
      </w:pPr>
      <w:r w:rsidRPr="00BD6F46">
        <w:t xml:space="preserve">            type: string</w:t>
      </w:r>
    </w:p>
    <w:p w14:paraId="4FF4F01C" w14:textId="77777777" w:rsidR="00CB0445" w:rsidRPr="00BD6F46" w:rsidRDefault="00CB0445" w:rsidP="00CB0445">
      <w:pPr>
        <w:pStyle w:val="PL"/>
      </w:pPr>
      <w:r w:rsidRPr="00BD6F46">
        <w:t xml:space="preserve">      responses:</w:t>
      </w:r>
    </w:p>
    <w:p w14:paraId="02AC344C" w14:textId="77777777" w:rsidR="00CB0445" w:rsidRPr="00BD6F46" w:rsidRDefault="00CB0445" w:rsidP="00CB0445">
      <w:pPr>
        <w:pStyle w:val="PL"/>
      </w:pPr>
      <w:r w:rsidRPr="00BD6F46">
        <w:t xml:space="preserve">        '200':</w:t>
      </w:r>
    </w:p>
    <w:p w14:paraId="235EFE16" w14:textId="77777777" w:rsidR="00CB0445" w:rsidRPr="00BD6F46" w:rsidRDefault="00CB0445" w:rsidP="00CB0445">
      <w:pPr>
        <w:pStyle w:val="PL"/>
      </w:pPr>
      <w:r w:rsidRPr="00BD6F46">
        <w:t xml:space="preserve">          description: OK. Updated Charging Data resource is returned</w:t>
      </w:r>
    </w:p>
    <w:p w14:paraId="0E46477F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393191C7" w14:textId="77777777" w:rsidR="00CB0445" w:rsidRPr="00BD6F46" w:rsidRDefault="00CB0445" w:rsidP="00CB0445">
      <w:pPr>
        <w:pStyle w:val="PL"/>
      </w:pPr>
      <w:r w:rsidRPr="00BD6F46">
        <w:t xml:space="preserve">            application/json:</w:t>
      </w:r>
    </w:p>
    <w:p w14:paraId="3DB25370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7D37C8D9" w14:textId="77777777" w:rsidR="00CB0445" w:rsidRPr="00BD6F46" w:rsidRDefault="00CB0445" w:rsidP="00CB0445">
      <w:pPr>
        <w:pStyle w:val="PL"/>
      </w:pPr>
      <w:r w:rsidRPr="00BD6F46">
        <w:t xml:space="preserve">                $ref: '#/components/schemas/ChargingDataResponse'</w:t>
      </w:r>
    </w:p>
    <w:p w14:paraId="602132E1" w14:textId="77777777" w:rsidR="00CB0445" w:rsidRPr="00BD6F46" w:rsidRDefault="00CB0445" w:rsidP="00CB0445">
      <w:pPr>
        <w:pStyle w:val="PL"/>
      </w:pPr>
      <w:r w:rsidRPr="00BD6F46">
        <w:t xml:space="preserve">        '400':</w:t>
      </w:r>
    </w:p>
    <w:p w14:paraId="74A9B9ED" w14:textId="77777777" w:rsidR="00CB0445" w:rsidRPr="00BD6F46" w:rsidRDefault="00CB0445" w:rsidP="00CB0445">
      <w:pPr>
        <w:pStyle w:val="PL"/>
      </w:pPr>
      <w:r w:rsidRPr="00BD6F46">
        <w:t xml:space="preserve">          description: Bad request</w:t>
      </w:r>
    </w:p>
    <w:p w14:paraId="2E4EB149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1BF3FE7C" w14:textId="77777777" w:rsidR="00CB0445" w:rsidRPr="00BD6F46" w:rsidRDefault="00CB0445" w:rsidP="00CB0445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7A76A107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340C7C69" w14:textId="77777777" w:rsidR="00CB0445" w:rsidRPr="00BD6F46" w:rsidRDefault="00CB0445" w:rsidP="00CB0445">
      <w:pPr>
        <w:pStyle w:val="PL"/>
      </w:pPr>
      <w:r w:rsidRPr="00BD6F46">
        <w:t xml:space="preserve">                $ref: 'TS29571_CommonData.yaml#/components/schemas/ProblemDetails'</w:t>
      </w:r>
    </w:p>
    <w:p w14:paraId="5E0D8D27" w14:textId="77777777" w:rsidR="00CB0445" w:rsidRPr="00BD6F46" w:rsidRDefault="00CB0445" w:rsidP="00CB0445">
      <w:pPr>
        <w:pStyle w:val="PL"/>
      </w:pPr>
      <w:r w:rsidRPr="00BD6F46">
        <w:t xml:space="preserve">        '403':</w:t>
      </w:r>
    </w:p>
    <w:p w14:paraId="48ECF62C" w14:textId="77777777" w:rsidR="00CB0445" w:rsidRPr="00BD6F46" w:rsidRDefault="00CB0445" w:rsidP="00CB0445">
      <w:pPr>
        <w:pStyle w:val="PL"/>
      </w:pPr>
      <w:r w:rsidRPr="00BD6F46">
        <w:t xml:space="preserve">          description: Forbidden</w:t>
      </w:r>
    </w:p>
    <w:p w14:paraId="45ACCA21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10D32D28" w14:textId="77777777" w:rsidR="00CB0445" w:rsidRPr="00BD6F46" w:rsidRDefault="00CB0445" w:rsidP="00CB0445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07810DB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692B534F" w14:textId="77777777" w:rsidR="00CB0445" w:rsidRPr="00BD6F46" w:rsidRDefault="00CB0445" w:rsidP="00CB0445">
      <w:pPr>
        <w:pStyle w:val="PL"/>
      </w:pPr>
      <w:r w:rsidRPr="00BD6F46">
        <w:t xml:space="preserve">                $ref: 'TS29571_CommonData.yaml#/components/schemas/ProblemDetails'</w:t>
      </w:r>
    </w:p>
    <w:p w14:paraId="3E27EEEB" w14:textId="77777777" w:rsidR="00CB0445" w:rsidRPr="00BD6F46" w:rsidRDefault="00CB0445" w:rsidP="00CB0445">
      <w:pPr>
        <w:pStyle w:val="PL"/>
      </w:pPr>
      <w:r w:rsidRPr="00BD6F46">
        <w:t xml:space="preserve">        '404':</w:t>
      </w:r>
    </w:p>
    <w:p w14:paraId="1D057275" w14:textId="77777777" w:rsidR="00CB0445" w:rsidRPr="00BD6F46" w:rsidRDefault="00CB0445" w:rsidP="00CB0445">
      <w:pPr>
        <w:pStyle w:val="PL"/>
      </w:pPr>
      <w:r w:rsidRPr="00BD6F46">
        <w:t xml:space="preserve">          description: Not Found</w:t>
      </w:r>
    </w:p>
    <w:p w14:paraId="7504B81C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5118008F" w14:textId="77777777" w:rsidR="00CB0445" w:rsidRPr="00BD6F46" w:rsidRDefault="00CB0445" w:rsidP="00CB0445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0DA477E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70F56292" w14:textId="77777777" w:rsidR="00CB0445" w:rsidRDefault="00CB0445" w:rsidP="00CB0445">
      <w:pPr>
        <w:pStyle w:val="PL"/>
      </w:pPr>
      <w:r w:rsidRPr="00BD6F46">
        <w:t xml:space="preserve">                $ref: 'TS29571_CommonData.yaml#/components/schemas/ProblemDetails'</w:t>
      </w:r>
    </w:p>
    <w:p w14:paraId="10D364EA" w14:textId="77777777" w:rsidR="00CB0445" w:rsidRPr="00BD6F46" w:rsidRDefault="00CB0445" w:rsidP="00CB0445">
      <w:pPr>
        <w:pStyle w:val="PL"/>
      </w:pPr>
      <w:r>
        <w:t xml:space="preserve">        '401</w:t>
      </w:r>
      <w:r w:rsidRPr="00BD6F46">
        <w:t>':</w:t>
      </w:r>
    </w:p>
    <w:p w14:paraId="18D331D0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792AB301" w14:textId="77777777" w:rsidR="00CB0445" w:rsidRPr="00BD6F46" w:rsidRDefault="00CB0445" w:rsidP="00CB0445">
      <w:pPr>
        <w:pStyle w:val="PL"/>
      </w:pPr>
      <w:r>
        <w:t xml:space="preserve">        '410</w:t>
      </w:r>
      <w:r w:rsidRPr="00BD6F46">
        <w:t>':</w:t>
      </w:r>
    </w:p>
    <w:p w14:paraId="76222146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16637AA3" w14:textId="77777777" w:rsidR="00CB0445" w:rsidRPr="00BD6F46" w:rsidRDefault="00CB0445" w:rsidP="00CB0445">
      <w:pPr>
        <w:pStyle w:val="PL"/>
      </w:pPr>
      <w:r>
        <w:t xml:space="preserve">        '411</w:t>
      </w:r>
      <w:r w:rsidRPr="00BD6F46">
        <w:t>':</w:t>
      </w:r>
    </w:p>
    <w:p w14:paraId="01646A9A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45A4FF2" w14:textId="77777777" w:rsidR="00CB0445" w:rsidRPr="00BD6F46" w:rsidRDefault="00CB0445" w:rsidP="00CB0445">
      <w:pPr>
        <w:pStyle w:val="PL"/>
      </w:pPr>
      <w:r>
        <w:t xml:space="preserve">        '413</w:t>
      </w:r>
      <w:r w:rsidRPr="00BD6F46">
        <w:t>':</w:t>
      </w:r>
    </w:p>
    <w:p w14:paraId="17B99AA9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466EF6A8" w14:textId="77777777" w:rsidR="00CB0445" w:rsidRPr="00BD6F46" w:rsidRDefault="00CB0445" w:rsidP="00CB0445">
      <w:pPr>
        <w:pStyle w:val="PL"/>
      </w:pPr>
      <w:r>
        <w:t xml:space="preserve">        '500</w:t>
      </w:r>
      <w:r w:rsidRPr="00BD6F46">
        <w:t>':</w:t>
      </w:r>
    </w:p>
    <w:p w14:paraId="29F95A83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122A95" w14:textId="77777777" w:rsidR="00CB0445" w:rsidRPr="00BD6F46" w:rsidRDefault="00CB0445" w:rsidP="00CB0445">
      <w:pPr>
        <w:pStyle w:val="PL"/>
      </w:pPr>
      <w:r>
        <w:t xml:space="preserve">        '503</w:t>
      </w:r>
      <w:r w:rsidRPr="00BD6F46">
        <w:t>':</w:t>
      </w:r>
    </w:p>
    <w:p w14:paraId="79F86B8B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4A42B665" w14:textId="77777777" w:rsidR="00CB0445" w:rsidRPr="00BD6F46" w:rsidRDefault="00CB0445" w:rsidP="00CB0445">
      <w:pPr>
        <w:pStyle w:val="PL"/>
      </w:pPr>
      <w:r w:rsidRPr="00BD6F46">
        <w:t xml:space="preserve">        default:</w:t>
      </w:r>
    </w:p>
    <w:p w14:paraId="7C5C271D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responses/default'</w:t>
      </w:r>
    </w:p>
    <w:p w14:paraId="76558F59" w14:textId="77777777" w:rsidR="00CB0445" w:rsidRPr="00BD6F46" w:rsidRDefault="00CB0445" w:rsidP="00CB0445">
      <w:pPr>
        <w:pStyle w:val="PL"/>
      </w:pPr>
      <w:r w:rsidRPr="00BD6F46">
        <w:t xml:space="preserve">  '/chargingdata/{ChargingDataRef}/release':</w:t>
      </w:r>
    </w:p>
    <w:p w14:paraId="4B694770" w14:textId="77777777" w:rsidR="00CB0445" w:rsidRPr="00BD6F46" w:rsidRDefault="00CB0445" w:rsidP="00CB0445">
      <w:pPr>
        <w:pStyle w:val="PL"/>
      </w:pPr>
      <w:r w:rsidRPr="00BD6F46">
        <w:t xml:space="preserve">    post:</w:t>
      </w:r>
    </w:p>
    <w:p w14:paraId="20E66224" w14:textId="77777777" w:rsidR="00CB0445" w:rsidRPr="00BD6F46" w:rsidRDefault="00CB0445" w:rsidP="00CB0445">
      <w:pPr>
        <w:pStyle w:val="PL"/>
      </w:pPr>
      <w:r w:rsidRPr="00BD6F46">
        <w:lastRenderedPageBreak/>
        <w:t xml:space="preserve">      requestBody:</w:t>
      </w:r>
    </w:p>
    <w:p w14:paraId="414FB95F" w14:textId="77777777" w:rsidR="00CB0445" w:rsidRPr="00BD6F46" w:rsidRDefault="00CB0445" w:rsidP="00CB0445">
      <w:pPr>
        <w:pStyle w:val="PL"/>
      </w:pPr>
      <w:r w:rsidRPr="00BD6F46">
        <w:t xml:space="preserve">        required: true</w:t>
      </w:r>
    </w:p>
    <w:p w14:paraId="2A87577E" w14:textId="77777777" w:rsidR="00CB0445" w:rsidRPr="00BD6F46" w:rsidRDefault="00CB0445" w:rsidP="00CB0445">
      <w:pPr>
        <w:pStyle w:val="PL"/>
      </w:pPr>
      <w:r w:rsidRPr="00BD6F46">
        <w:t xml:space="preserve">        content:</w:t>
      </w:r>
    </w:p>
    <w:p w14:paraId="2534386B" w14:textId="77777777" w:rsidR="00CB0445" w:rsidRPr="00BD6F46" w:rsidRDefault="00CB0445" w:rsidP="00CB0445">
      <w:pPr>
        <w:pStyle w:val="PL"/>
      </w:pPr>
      <w:r w:rsidRPr="00BD6F46">
        <w:t xml:space="preserve">          application/json:</w:t>
      </w:r>
    </w:p>
    <w:p w14:paraId="5F652AD3" w14:textId="77777777" w:rsidR="00CB0445" w:rsidRPr="00BD6F46" w:rsidRDefault="00CB0445" w:rsidP="00CB0445">
      <w:pPr>
        <w:pStyle w:val="PL"/>
      </w:pPr>
      <w:r w:rsidRPr="00BD6F46">
        <w:t xml:space="preserve">            schema:</w:t>
      </w:r>
    </w:p>
    <w:p w14:paraId="4728C535" w14:textId="77777777" w:rsidR="00CB0445" w:rsidRPr="00BD6F46" w:rsidRDefault="00CB0445" w:rsidP="00CB0445">
      <w:pPr>
        <w:pStyle w:val="PL"/>
      </w:pPr>
      <w:r w:rsidRPr="00BD6F46">
        <w:t xml:space="preserve">              $ref: '#/components/schemas/ChargingDataRequest'</w:t>
      </w:r>
    </w:p>
    <w:p w14:paraId="022252F5" w14:textId="77777777" w:rsidR="00CB0445" w:rsidRPr="00BD6F46" w:rsidRDefault="00CB0445" w:rsidP="00CB0445">
      <w:pPr>
        <w:pStyle w:val="PL"/>
      </w:pPr>
      <w:r w:rsidRPr="00BD6F46">
        <w:t xml:space="preserve">      parameters:</w:t>
      </w:r>
    </w:p>
    <w:p w14:paraId="79D5262A" w14:textId="77777777" w:rsidR="00CB0445" w:rsidRPr="00BD6F46" w:rsidRDefault="00CB0445" w:rsidP="00CB0445">
      <w:pPr>
        <w:pStyle w:val="PL"/>
      </w:pPr>
      <w:r w:rsidRPr="00BD6F46">
        <w:t xml:space="preserve">        - name: ChargingDataRef</w:t>
      </w:r>
    </w:p>
    <w:p w14:paraId="01261D10" w14:textId="77777777" w:rsidR="00CB0445" w:rsidRPr="00BD6F46" w:rsidRDefault="00CB0445" w:rsidP="00CB0445">
      <w:pPr>
        <w:pStyle w:val="PL"/>
      </w:pPr>
      <w:r w:rsidRPr="00BD6F46">
        <w:t xml:space="preserve">          in: path</w:t>
      </w:r>
    </w:p>
    <w:p w14:paraId="2E35A656" w14:textId="77777777" w:rsidR="00CB0445" w:rsidRPr="00BD6F46" w:rsidRDefault="00CB0445" w:rsidP="00CB0445">
      <w:pPr>
        <w:pStyle w:val="PL"/>
      </w:pPr>
      <w:r w:rsidRPr="00BD6F46">
        <w:t xml:space="preserve">          description: a unique identifier for a charging data resource in a PLMN</w:t>
      </w:r>
    </w:p>
    <w:p w14:paraId="5B3AFB92" w14:textId="77777777" w:rsidR="00CB0445" w:rsidRPr="00BD6F46" w:rsidRDefault="00CB0445" w:rsidP="00CB0445">
      <w:pPr>
        <w:pStyle w:val="PL"/>
      </w:pPr>
      <w:r w:rsidRPr="00BD6F46">
        <w:t xml:space="preserve">          required: true</w:t>
      </w:r>
    </w:p>
    <w:p w14:paraId="00D1FC94" w14:textId="77777777" w:rsidR="00CB0445" w:rsidRPr="00BD6F46" w:rsidRDefault="00CB0445" w:rsidP="00CB0445">
      <w:pPr>
        <w:pStyle w:val="PL"/>
      </w:pPr>
      <w:r w:rsidRPr="00BD6F46">
        <w:t xml:space="preserve">          schema:</w:t>
      </w:r>
    </w:p>
    <w:p w14:paraId="12D35E2F" w14:textId="77777777" w:rsidR="00CB0445" w:rsidRPr="00BD6F46" w:rsidRDefault="00CB0445" w:rsidP="00CB0445">
      <w:pPr>
        <w:pStyle w:val="PL"/>
      </w:pPr>
      <w:r w:rsidRPr="00BD6F46">
        <w:t xml:space="preserve">            type: string</w:t>
      </w:r>
    </w:p>
    <w:p w14:paraId="51D0EF31" w14:textId="77777777" w:rsidR="00CB0445" w:rsidRPr="00BD6F46" w:rsidRDefault="00CB0445" w:rsidP="00CB0445">
      <w:pPr>
        <w:pStyle w:val="PL"/>
      </w:pPr>
      <w:r w:rsidRPr="00BD6F46">
        <w:t xml:space="preserve">      responses:</w:t>
      </w:r>
    </w:p>
    <w:p w14:paraId="57750008" w14:textId="77777777" w:rsidR="00CB0445" w:rsidRPr="00BD6F46" w:rsidRDefault="00CB0445" w:rsidP="00CB0445">
      <w:pPr>
        <w:pStyle w:val="PL"/>
      </w:pPr>
      <w:r w:rsidRPr="00BD6F46">
        <w:t xml:space="preserve">        '204':</w:t>
      </w:r>
    </w:p>
    <w:p w14:paraId="3E8F112B" w14:textId="77777777" w:rsidR="00CB0445" w:rsidRPr="00BD6F46" w:rsidRDefault="00CB0445" w:rsidP="00CB0445">
      <w:pPr>
        <w:pStyle w:val="PL"/>
      </w:pPr>
      <w:r w:rsidRPr="00BD6F46">
        <w:t xml:space="preserve">          description: No Content.</w:t>
      </w:r>
    </w:p>
    <w:p w14:paraId="1192656E" w14:textId="77777777" w:rsidR="00CB0445" w:rsidRPr="00BD6F46" w:rsidRDefault="00CB0445" w:rsidP="00CB0445">
      <w:pPr>
        <w:pStyle w:val="PL"/>
      </w:pPr>
      <w:r w:rsidRPr="00BD6F46">
        <w:t xml:space="preserve">        '404':</w:t>
      </w:r>
    </w:p>
    <w:p w14:paraId="3849F963" w14:textId="77777777" w:rsidR="00CB0445" w:rsidRPr="00BD6F46" w:rsidRDefault="00CB0445" w:rsidP="00CB0445">
      <w:pPr>
        <w:pStyle w:val="PL"/>
      </w:pPr>
      <w:r w:rsidRPr="00BD6F46">
        <w:t xml:space="preserve">          description: Not Found</w:t>
      </w:r>
    </w:p>
    <w:p w14:paraId="08F12F4C" w14:textId="77777777" w:rsidR="00CB0445" w:rsidRPr="00BD6F46" w:rsidRDefault="00CB0445" w:rsidP="00CB0445">
      <w:pPr>
        <w:pStyle w:val="PL"/>
      </w:pPr>
      <w:r w:rsidRPr="00BD6F46">
        <w:t xml:space="preserve">          content:</w:t>
      </w:r>
    </w:p>
    <w:p w14:paraId="27B03267" w14:textId="77777777" w:rsidR="00CB0445" w:rsidRPr="00BD6F46" w:rsidRDefault="00CB0445" w:rsidP="00CB0445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8A714F" w14:textId="77777777" w:rsidR="00CB0445" w:rsidRPr="00BD6F46" w:rsidRDefault="00CB0445" w:rsidP="00CB0445">
      <w:pPr>
        <w:pStyle w:val="PL"/>
      </w:pPr>
      <w:r w:rsidRPr="00BD6F46">
        <w:t xml:space="preserve">              schema:</w:t>
      </w:r>
    </w:p>
    <w:p w14:paraId="3329C003" w14:textId="77777777" w:rsidR="00CB0445" w:rsidRPr="00BD6F46" w:rsidRDefault="00CB0445" w:rsidP="00CB0445">
      <w:pPr>
        <w:pStyle w:val="PL"/>
      </w:pPr>
      <w:r w:rsidRPr="00BD6F46">
        <w:t xml:space="preserve">                $ref: 'TS29571_CommonData.yaml#/components/schemas/ProblemDetails'</w:t>
      </w:r>
    </w:p>
    <w:p w14:paraId="63B80489" w14:textId="77777777" w:rsidR="00CB0445" w:rsidRPr="00BD6F46" w:rsidRDefault="00CB0445" w:rsidP="00CB0445">
      <w:pPr>
        <w:pStyle w:val="PL"/>
      </w:pPr>
      <w:r>
        <w:t xml:space="preserve">        '401</w:t>
      </w:r>
      <w:r w:rsidRPr="00BD6F46">
        <w:t>':</w:t>
      </w:r>
    </w:p>
    <w:p w14:paraId="2592E69F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0FA615FD" w14:textId="77777777" w:rsidR="00CB0445" w:rsidRPr="00BD6F46" w:rsidRDefault="00CB0445" w:rsidP="00CB0445">
      <w:pPr>
        <w:pStyle w:val="PL"/>
      </w:pPr>
      <w:r>
        <w:t xml:space="preserve">        '410</w:t>
      </w:r>
      <w:r w:rsidRPr="00BD6F46">
        <w:t>':</w:t>
      </w:r>
    </w:p>
    <w:p w14:paraId="71A65589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152C65AE" w14:textId="77777777" w:rsidR="00CB0445" w:rsidRPr="00BD6F46" w:rsidRDefault="00CB0445" w:rsidP="00CB0445">
      <w:pPr>
        <w:pStyle w:val="PL"/>
      </w:pPr>
      <w:r>
        <w:t xml:space="preserve">        '411</w:t>
      </w:r>
      <w:r w:rsidRPr="00BD6F46">
        <w:t>':</w:t>
      </w:r>
    </w:p>
    <w:p w14:paraId="63456FE4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79E27A0E" w14:textId="77777777" w:rsidR="00CB0445" w:rsidRPr="00BD6F46" w:rsidRDefault="00CB0445" w:rsidP="00CB0445">
      <w:pPr>
        <w:pStyle w:val="PL"/>
      </w:pPr>
      <w:r>
        <w:t xml:space="preserve">        '413</w:t>
      </w:r>
      <w:r w:rsidRPr="00BD6F46">
        <w:t>':</w:t>
      </w:r>
    </w:p>
    <w:p w14:paraId="00717170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B197D07" w14:textId="77777777" w:rsidR="00CB0445" w:rsidRPr="00BD6F46" w:rsidRDefault="00CB0445" w:rsidP="00CB0445">
      <w:pPr>
        <w:pStyle w:val="PL"/>
      </w:pPr>
      <w:r>
        <w:t xml:space="preserve">        '500</w:t>
      </w:r>
      <w:r w:rsidRPr="00BD6F46">
        <w:t>':</w:t>
      </w:r>
    </w:p>
    <w:p w14:paraId="3BDE36E2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6EC4A10" w14:textId="77777777" w:rsidR="00CB0445" w:rsidRPr="00BD6F46" w:rsidRDefault="00CB0445" w:rsidP="00CB0445">
      <w:pPr>
        <w:pStyle w:val="PL"/>
      </w:pPr>
      <w:r>
        <w:t xml:space="preserve">        '503</w:t>
      </w:r>
      <w:r w:rsidRPr="00BD6F46">
        <w:t>':</w:t>
      </w:r>
    </w:p>
    <w:p w14:paraId="41E234C2" w14:textId="77777777" w:rsidR="00CB0445" w:rsidRPr="00BD6F46" w:rsidRDefault="00CB0445" w:rsidP="00CB0445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E0ED45D" w14:textId="77777777" w:rsidR="00CB0445" w:rsidRPr="00BD6F46" w:rsidRDefault="00CB0445" w:rsidP="00CB0445">
      <w:pPr>
        <w:pStyle w:val="PL"/>
      </w:pPr>
      <w:r w:rsidRPr="00BD6F46">
        <w:t xml:space="preserve">        default:</w:t>
      </w:r>
    </w:p>
    <w:p w14:paraId="39F5BE1D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responses/default'</w:t>
      </w:r>
    </w:p>
    <w:p w14:paraId="238B3F92" w14:textId="77777777" w:rsidR="00CB0445" w:rsidRDefault="00CB0445" w:rsidP="00CB0445">
      <w:pPr>
        <w:pStyle w:val="PL"/>
      </w:pPr>
      <w:r w:rsidRPr="00BD6F46">
        <w:t>components:</w:t>
      </w:r>
    </w:p>
    <w:p w14:paraId="30128022" w14:textId="77777777" w:rsidR="00CB0445" w:rsidRPr="001E7573" w:rsidRDefault="00CB0445" w:rsidP="00CB0445">
      <w:pPr>
        <w:pStyle w:val="PL"/>
        <w:rPr>
          <w:noProof w:val="0"/>
        </w:rPr>
      </w:pPr>
      <w:r w:rsidRPr="001E7573">
        <w:rPr>
          <w:noProof w:val="0"/>
        </w:rPr>
        <w:t xml:space="preserve">  securitySchemes:</w:t>
      </w:r>
    </w:p>
    <w:p w14:paraId="50CA65C0" w14:textId="77777777" w:rsidR="00CB0445" w:rsidRPr="001E7573" w:rsidRDefault="00CB0445" w:rsidP="00CB0445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7FAE68F0" w14:textId="77777777" w:rsidR="00CB0445" w:rsidRPr="001E7573" w:rsidRDefault="00CB0445" w:rsidP="00CB0445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60FCB87F" w14:textId="77777777" w:rsidR="00CB0445" w:rsidRPr="001E7573" w:rsidRDefault="00CB0445" w:rsidP="00CB0445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5A3EBCF9" w14:textId="77777777" w:rsidR="00CB0445" w:rsidRPr="001E7573" w:rsidRDefault="00CB0445" w:rsidP="00CB0445">
      <w:pPr>
        <w:pStyle w:val="PL"/>
        <w:rPr>
          <w:noProof w:val="0"/>
        </w:rPr>
      </w:pPr>
      <w:r w:rsidRPr="001E7573">
        <w:rPr>
          <w:noProof w:val="0"/>
        </w:rPr>
        <w:t xml:space="preserve">        clientCredentials:</w:t>
      </w:r>
    </w:p>
    <w:p w14:paraId="33E47852" w14:textId="77777777" w:rsidR="00CB0445" w:rsidRPr="001E7573" w:rsidRDefault="00CB0445" w:rsidP="00CB0445">
      <w:pPr>
        <w:pStyle w:val="PL"/>
        <w:rPr>
          <w:noProof w:val="0"/>
        </w:rPr>
      </w:pPr>
      <w:r w:rsidRPr="001E7573">
        <w:rPr>
          <w:noProof w:val="0"/>
        </w:rPr>
        <w:t xml:space="preserve">          tokenUrl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5EE8AFCA" w14:textId="77777777" w:rsidR="00CB0445" w:rsidRDefault="00CB0445" w:rsidP="00CB0445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1FACB599" w14:textId="77777777" w:rsidR="00CB0445" w:rsidRPr="00BD6F46" w:rsidRDefault="00CB0445" w:rsidP="00CB0445">
      <w:pPr>
        <w:pStyle w:val="PL"/>
      </w:pPr>
      <w:r>
        <w:rPr>
          <w:noProof w:val="0"/>
        </w:rPr>
        <w:t xml:space="preserve">           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FBF608F" w14:textId="77777777" w:rsidR="00CB0445" w:rsidRPr="00BD6F46" w:rsidRDefault="00CB0445" w:rsidP="00CB0445">
      <w:pPr>
        <w:pStyle w:val="PL"/>
      </w:pPr>
      <w:r w:rsidRPr="00BD6F46">
        <w:t xml:space="preserve">  schemas:</w:t>
      </w:r>
    </w:p>
    <w:p w14:paraId="2BE82DB6" w14:textId="77777777" w:rsidR="00CB0445" w:rsidRPr="00BD6F46" w:rsidRDefault="00CB0445" w:rsidP="00CB0445">
      <w:pPr>
        <w:pStyle w:val="PL"/>
      </w:pPr>
      <w:r w:rsidRPr="00BD6F46">
        <w:t xml:space="preserve">    ChargingDataRequest:</w:t>
      </w:r>
    </w:p>
    <w:p w14:paraId="052E57D8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5DEC99D6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58D69290" w14:textId="77777777" w:rsidR="00CB0445" w:rsidRPr="00BD6F46" w:rsidRDefault="00CB0445" w:rsidP="00CB0445">
      <w:pPr>
        <w:pStyle w:val="PL"/>
      </w:pPr>
      <w:r w:rsidRPr="00BD6F46">
        <w:t xml:space="preserve">        subscriberIdentifier:</w:t>
      </w:r>
    </w:p>
    <w:p w14:paraId="3AC186C3" w14:textId="77777777" w:rsidR="00CB0445" w:rsidRDefault="00CB0445" w:rsidP="00CB0445">
      <w:pPr>
        <w:pStyle w:val="PL"/>
      </w:pPr>
      <w:r w:rsidRPr="00BD6F46">
        <w:t xml:space="preserve">          $ref: 'TS29571_CommonData.yaml#/components/schemas/Supi'</w:t>
      </w:r>
    </w:p>
    <w:p w14:paraId="2D5BC89F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352C572D" w14:textId="77777777" w:rsidR="00CB0445" w:rsidRDefault="00CB0445" w:rsidP="00CB0445">
      <w:pPr>
        <w:pStyle w:val="PL"/>
      </w:pPr>
      <w:r w:rsidRPr="00BD6F46">
        <w:t xml:space="preserve">          </w:t>
      </w:r>
      <w:r w:rsidRPr="00F267AF">
        <w:t>type: string</w:t>
      </w:r>
    </w:p>
    <w:p w14:paraId="011923E8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mnSConsumerIdentifier</w:t>
      </w:r>
      <w:r w:rsidRPr="00BD6F46">
        <w:t>:</w:t>
      </w:r>
    </w:p>
    <w:p w14:paraId="3C83247E" w14:textId="77777777" w:rsidR="00CB0445" w:rsidRPr="00BD6F46" w:rsidRDefault="00CB0445" w:rsidP="00CB0445">
      <w:pPr>
        <w:pStyle w:val="PL"/>
      </w:pPr>
      <w:r w:rsidRPr="00BD6F46">
        <w:t xml:space="preserve">          </w:t>
      </w:r>
      <w:r w:rsidRPr="00F267AF">
        <w:t>type: string</w:t>
      </w:r>
    </w:p>
    <w:p w14:paraId="0E1BCBDF" w14:textId="77777777" w:rsidR="00CB0445" w:rsidRPr="00BD6F46" w:rsidRDefault="00CB0445" w:rsidP="00CB0445">
      <w:pPr>
        <w:pStyle w:val="PL"/>
      </w:pPr>
      <w:r w:rsidRPr="00BD6F46">
        <w:t xml:space="preserve">        nfConsumerIdentification:</w:t>
      </w:r>
    </w:p>
    <w:p w14:paraId="5B68DDA3" w14:textId="77777777" w:rsidR="00CB0445" w:rsidRPr="00BD6F46" w:rsidRDefault="00CB0445" w:rsidP="00CB0445">
      <w:pPr>
        <w:pStyle w:val="PL"/>
      </w:pPr>
      <w:r w:rsidRPr="00BD6F46">
        <w:t xml:space="preserve">          $ref: '#/components/schemas/NFIdentification'</w:t>
      </w:r>
    </w:p>
    <w:p w14:paraId="610B95D2" w14:textId="77777777" w:rsidR="00CB0445" w:rsidRPr="00BD6F46" w:rsidRDefault="00CB0445" w:rsidP="00CB0445">
      <w:pPr>
        <w:pStyle w:val="PL"/>
      </w:pPr>
      <w:r w:rsidRPr="00BD6F46">
        <w:t xml:space="preserve">        invocationTimeStamp:</w:t>
      </w:r>
    </w:p>
    <w:p w14:paraId="147F90CD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7CE2D772" w14:textId="77777777" w:rsidR="00CB0445" w:rsidRPr="00BD6F46" w:rsidRDefault="00CB0445" w:rsidP="00CB0445">
      <w:pPr>
        <w:pStyle w:val="PL"/>
      </w:pPr>
      <w:r w:rsidRPr="00BD6F46">
        <w:t xml:space="preserve">        invocationSequenceNumber:</w:t>
      </w:r>
    </w:p>
    <w:p w14:paraId="25701B7D" w14:textId="77777777" w:rsidR="00CB0445" w:rsidRDefault="00CB0445" w:rsidP="00CB0445">
      <w:pPr>
        <w:pStyle w:val="PL"/>
      </w:pPr>
      <w:r w:rsidRPr="00BD6F46">
        <w:t xml:space="preserve">          $ref: 'TS29571_CommonData.yaml#/components/schemas/Uint32'</w:t>
      </w:r>
    </w:p>
    <w:p w14:paraId="58DB539D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712399A1" w14:textId="77777777" w:rsidR="00CB0445" w:rsidRDefault="00CB0445" w:rsidP="00CB0445">
      <w:pPr>
        <w:pStyle w:val="PL"/>
      </w:pPr>
      <w:r w:rsidRPr="00BD6F46">
        <w:t xml:space="preserve">          type: boolean</w:t>
      </w:r>
    </w:p>
    <w:p w14:paraId="7DC9AF65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3D5AA3E9" w14:textId="77777777" w:rsidR="00CB0445" w:rsidRPr="00BD6F46" w:rsidRDefault="00CB0445" w:rsidP="00CB0445">
      <w:pPr>
        <w:pStyle w:val="PL"/>
      </w:pPr>
      <w:r w:rsidRPr="00BD6F46">
        <w:t xml:space="preserve">          type: boolean</w:t>
      </w:r>
    </w:p>
    <w:p w14:paraId="594F02FA" w14:textId="77777777" w:rsidR="00CB0445" w:rsidRDefault="00CB0445" w:rsidP="00CB0445">
      <w:pPr>
        <w:pStyle w:val="PL"/>
      </w:pPr>
      <w:r>
        <w:t xml:space="preserve">        oneTimeEventType:</w:t>
      </w:r>
    </w:p>
    <w:p w14:paraId="473208C9" w14:textId="77777777" w:rsidR="00CB0445" w:rsidRDefault="00CB0445" w:rsidP="00CB0445">
      <w:pPr>
        <w:pStyle w:val="PL"/>
      </w:pPr>
      <w:r>
        <w:t xml:space="preserve">          $ref: '#/components/schemas/oneTimeEventType'</w:t>
      </w:r>
    </w:p>
    <w:p w14:paraId="6587EA4C" w14:textId="77777777" w:rsidR="00CB0445" w:rsidRPr="00BD6F46" w:rsidRDefault="00CB0445" w:rsidP="00CB0445">
      <w:pPr>
        <w:pStyle w:val="PL"/>
      </w:pPr>
      <w:r w:rsidRPr="00BD6F46">
        <w:t xml:space="preserve">        notifyUri:</w:t>
      </w:r>
    </w:p>
    <w:p w14:paraId="2A34594D" w14:textId="77777777" w:rsidR="00CB0445" w:rsidRDefault="00CB0445" w:rsidP="00CB0445">
      <w:pPr>
        <w:pStyle w:val="PL"/>
      </w:pPr>
      <w:r w:rsidRPr="00BD6F46">
        <w:t xml:space="preserve">          $ref: 'TS29571_CommonData.yaml#/components/schemas/Uri'</w:t>
      </w:r>
    </w:p>
    <w:p w14:paraId="3552A3D5" w14:textId="77777777" w:rsidR="00CB0445" w:rsidRDefault="00CB0445" w:rsidP="00CB0445">
      <w:pPr>
        <w:pStyle w:val="PL"/>
      </w:pPr>
      <w:r>
        <w:t xml:space="preserve">        supportedFeatures:</w:t>
      </w:r>
    </w:p>
    <w:p w14:paraId="3E63F972" w14:textId="77777777" w:rsidR="00CB0445" w:rsidRDefault="00CB0445" w:rsidP="00CB0445">
      <w:pPr>
        <w:pStyle w:val="PL"/>
      </w:pPr>
      <w:r>
        <w:t xml:space="preserve">          $ref: 'TS29571_CommonData.yaml#/components/schemas/SupportedFeatures'</w:t>
      </w:r>
    </w:p>
    <w:p w14:paraId="1C6566CE" w14:textId="77777777" w:rsidR="00CB0445" w:rsidRDefault="00CB0445" w:rsidP="00CB0445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79259EE3" w14:textId="77777777" w:rsidR="00CB0445" w:rsidRPr="00BD6F46" w:rsidRDefault="00CB0445" w:rsidP="00CB0445">
      <w:pPr>
        <w:pStyle w:val="PL"/>
      </w:pPr>
      <w:r>
        <w:t xml:space="preserve">          type: string</w:t>
      </w:r>
    </w:p>
    <w:p w14:paraId="334D5131" w14:textId="77777777" w:rsidR="00CB0445" w:rsidRPr="00BD6F46" w:rsidRDefault="00CB0445" w:rsidP="00CB0445">
      <w:pPr>
        <w:pStyle w:val="PL"/>
      </w:pPr>
      <w:r w:rsidRPr="00BD6F46">
        <w:t xml:space="preserve">        multipleUnitUsage:</w:t>
      </w:r>
    </w:p>
    <w:p w14:paraId="38309FD7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3C70C92E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4DE2CDE4" w14:textId="77777777" w:rsidR="00CB0445" w:rsidRPr="00BD6F46" w:rsidRDefault="00CB0445" w:rsidP="00CB0445">
      <w:pPr>
        <w:pStyle w:val="PL"/>
      </w:pPr>
      <w:r w:rsidRPr="00BD6F46">
        <w:t xml:space="preserve">            $ref: '#/components/schemas/MultipleUnitUsage'</w:t>
      </w:r>
    </w:p>
    <w:p w14:paraId="1101780D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0067447F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triggers:</w:t>
      </w:r>
    </w:p>
    <w:p w14:paraId="14BB7157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75F7C8BB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3DDCA9FF" w14:textId="77777777" w:rsidR="00CB0445" w:rsidRPr="00BD6F46" w:rsidRDefault="00CB0445" w:rsidP="00CB0445">
      <w:pPr>
        <w:pStyle w:val="PL"/>
      </w:pPr>
      <w:r w:rsidRPr="00BD6F46">
        <w:t xml:space="preserve">            $ref: '#/components/schemas/Trigger'</w:t>
      </w:r>
    </w:p>
    <w:p w14:paraId="557275A0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23175ABC" w14:textId="77777777" w:rsidR="00CB0445" w:rsidRPr="00BD6F46" w:rsidRDefault="00CB0445" w:rsidP="00CB0445">
      <w:pPr>
        <w:pStyle w:val="PL"/>
      </w:pPr>
      <w:r w:rsidRPr="00BD6F46">
        <w:t xml:space="preserve">        pDUSessionChargingInformation:</w:t>
      </w:r>
    </w:p>
    <w:p w14:paraId="5200AF72" w14:textId="77777777" w:rsidR="00CB0445" w:rsidRPr="00BD6F46" w:rsidRDefault="00CB0445" w:rsidP="00CB0445">
      <w:pPr>
        <w:pStyle w:val="PL"/>
      </w:pPr>
      <w:r w:rsidRPr="00BD6F46">
        <w:t xml:space="preserve">          $ref: '#/components/schemas/PDUSessionChargingInformation'</w:t>
      </w:r>
    </w:p>
    <w:p w14:paraId="7F577763" w14:textId="77777777" w:rsidR="00CB0445" w:rsidRPr="00BD6F46" w:rsidRDefault="00CB0445" w:rsidP="00CB0445">
      <w:pPr>
        <w:pStyle w:val="PL"/>
      </w:pPr>
      <w:r w:rsidRPr="00BD6F46">
        <w:t xml:space="preserve">        roamingQBCInformation:</w:t>
      </w:r>
    </w:p>
    <w:p w14:paraId="598BFC09" w14:textId="77777777" w:rsidR="00CB0445" w:rsidRDefault="00CB0445" w:rsidP="00CB0445">
      <w:pPr>
        <w:pStyle w:val="PL"/>
      </w:pPr>
      <w:r w:rsidRPr="00BD6F46">
        <w:t xml:space="preserve">          $ref: '#/components/schemas/RoamingQBCInformation'</w:t>
      </w:r>
    </w:p>
    <w:p w14:paraId="6A50D4D6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A020157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79FA3A2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0F95B1F4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7CD891B6" w14:textId="77777777" w:rsidR="00CB0445" w:rsidRPr="00BD6F46" w:rsidRDefault="00CB0445" w:rsidP="00CB0445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1B5AFC8A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0C96F2B5" w14:textId="77777777" w:rsidR="00CB0445" w:rsidRPr="00BD6F46" w:rsidRDefault="00CB0445" w:rsidP="00CB0445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5E9C28D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43D968EC" w14:textId="77777777" w:rsidR="00CB0445" w:rsidRPr="00BD6F46" w:rsidRDefault="00CB0445" w:rsidP="00CB0445">
      <w:pPr>
        <w:pStyle w:val="PL"/>
      </w:pPr>
      <w:r>
        <w:t xml:space="preserve">        locationReportingChargingInformation:</w:t>
      </w:r>
    </w:p>
    <w:p w14:paraId="069B0D70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055F4427" w14:textId="77777777" w:rsidR="00CB0445" w:rsidRDefault="00CB0445" w:rsidP="00CB0445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32C64411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7B2E06FB" w14:textId="77777777" w:rsidR="00CB0445" w:rsidRPr="00BD6F46" w:rsidRDefault="00CB0445" w:rsidP="00CB0445">
      <w:pPr>
        <w:pStyle w:val="PL"/>
      </w:pPr>
      <w:r>
        <w:t xml:space="preserve">        nSMChargingInformation:</w:t>
      </w:r>
    </w:p>
    <w:p w14:paraId="2FCEBDFA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95ADDCA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1DFB4A2E" w14:textId="77777777" w:rsidR="00CB0445" w:rsidRPr="00BD6F46" w:rsidRDefault="00CB0445" w:rsidP="00CB0445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4C59783D" w14:textId="77777777" w:rsidR="00CB0445" w:rsidRPr="00BD6F46" w:rsidRDefault="00CB0445" w:rsidP="00CB0445">
      <w:pPr>
        <w:pStyle w:val="PL"/>
      </w:pPr>
      <w:r w:rsidRPr="00BD6F46">
        <w:t xml:space="preserve">        - invocationTimeStamp</w:t>
      </w:r>
    </w:p>
    <w:p w14:paraId="1F669879" w14:textId="77777777" w:rsidR="00CB0445" w:rsidRPr="00BD6F46" w:rsidRDefault="00CB0445" w:rsidP="00CB0445">
      <w:pPr>
        <w:pStyle w:val="PL"/>
      </w:pPr>
      <w:r w:rsidRPr="00BD6F46">
        <w:t xml:space="preserve">        - invocationSequenceNumber</w:t>
      </w:r>
    </w:p>
    <w:p w14:paraId="3DF42B68" w14:textId="77777777" w:rsidR="00CB0445" w:rsidRPr="00BD6F46" w:rsidRDefault="00CB0445" w:rsidP="00CB0445">
      <w:pPr>
        <w:pStyle w:val="PL"/>
      </w:pPr>
      <w:r w:rsidRPr="00BD6F46">
        <w:t xml:space="preserve">    ChargingDataResponse:</w:t>
      </w:r>
    </w:p>
    <w:p w14:paraId="5B31F944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2734804B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242A87E0" w14:textId="77777777" w:rsidR="00CB0445" w:rsidRPr="00BD6F46" w:rsidRDefault="00CB0445" w:rsidP="00CB0445">
      <w:pPr>
        <w:pStyle w:val="PL"/>
      </w:pPr>
      <w:r w:rsidRPr="00BD6F46">
        <w:t xml:space="preserve">        invocationTimeStamp:</w:t>
      </w:r>
    </w:p>
    <w:p w14:paraId="0EAB72EC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62647357" w14:textId="77777777" w:rsidR="00CB0445" w:rsidRPr="00BD6F46" w:rsidRDefault="00CB0445" w:rsidP="00CB0445">
      <w:pPr>
        <w:pStyle w:val="PL"/>
      </w:pPr>
      <w:r w:rsidRPr="00BD6F46">
        <w:t xml:space="preserve">        invocationSequenceNumber:</w:t>
      </w:r>
    </w:p>
    <w:p w14:paraId="42A9C5DE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32'</w:t>
      </w:r>
    </w:p>
    <w:p w14:paraId="0618B9C2" w14:textId="77777777" w:rsidR="00CB0445" w:rsidRPr="00BD6F46" w:rsidRDefault="00CB0445" w:rsidP="00CB0445">
      <w:pPr>
        <w:pStyle w:val="PL"/>
      </w:pPr>
      <w:r w:rsidRPr="00BD6F46">
        <w:t xml:space="preserve">        invocationResult:</w:t>
      </w:r>
    </w:p>
    <w:p w14:paraId="7D9AEE5C" w14:textId="77777777" w:rsidR="00CB0445" w:rsidRPr="00BD6F46" w:rsidRDefault="00CB0445" w:rsidP="00CB0445">
      <w:pPr>
        <w:pStyle w:val="PL"/>
      </w:pPr>
      <w:r w:rsidRPr="00BD6F46">
        <w:t xml:space="preserve">          $ref: '#/components/schemas/InvocationResult'</w:t>
      </w:r>
    </w:p>
    <w:p w14:paraId="3BB74A0A" w14:textId="77777777" w:rsidR="00CB0445" w:rsidRPr="00BD6F46" w:rsidRDefault="00CB0445" w:rsidP="00CB0445">
      <w:pPr>
        <w:pStyle w:val="PL"/>
      </w:pPr>
      <w:r w:rsidRPr="00BD6F46">
        <w:t xml:space="preserve">        sessionFailover:</w:t>
      </w:r>
    </w:p>
    <w:p w14:paraId="01A03CF9" w14:textId="77777777" w:rsidR="00CB0445" w:rsidRPr="00BD6F46" w:rsidRDefault="00CB0445" w:rsidP="00CB0445">
      <w:pPr>
        <w:pStyle w:val="PL"/>
      </w:pPr>
      <w:r w:rsidRPr="00BD6F46">
        <w:t xml:space="preserve">          $ref: '#/components/schemas/SessionFailover'</w:t>
      </w:r>
    </w:p>
    <w:p w14:paraId="7B4FE00A" w14:textId="77777777" w:rsidR="00CB0445" w:rsidRDefault="00CB0445" w:rsidP="00CB0445">
      <w:pPr>
        <w:pStyle w:val="PL"/>
      </w:pPr>
      <w:r>
        <w:t xml:space="preserve">        supportedFeatures:</w:t>
      </w:r>
    </w:p>
    <w:p w14:paraId="4252D9B1" w14:textId="77777777" w:rsidR="00CB0445" w:rsidRDefault="00CB0445" w:rsidP="00CB0445">
      <w:pPr>
        <w:pStyle w:val="PL"/>
      </w:pPr>
      <w:r>
        <w:t xml:space="preserve">          $ref: 'TS29571_CommonData.yaml#/components/schemas/SupportedFeatures'</w:t>
      </w:r>
    </w:p>
    <w:p w14:paraId="7F763CA1" w14:textId="77777777" w:rsidR="00CB0445" w:rsidRPr="00BD6F46" w:rsidRDefault="00CB0445" w:rsidP="00CB0445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600EAD0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1C3D375C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73817965" w14:textId="77777777" w:rsidR="00CB0445" w:rsidRPr="00BD6F46" w:rsidRDefault="00CB0445" w:rsidP="00CB0445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491B01A4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2C1AC46D" w14:textId="77777777" w:rsidR="00CB0445" w:rsidRPr="00BD6F46" w:rsidRDefault="00CB0445" w:rsidP="00CB0445">
      <w:pPr>
        <w:pStyle w:val="PL"/>
      </w:pPr>
      <w:r w:rsidRPr="00BD6F46">
        <w:t xml:space="preserve">        triggers:</w:t>
      </w:r>
    </w:p>
    <w:p w14:paraId="19EE46E4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652262A1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732EB777" w14:textId="77777777" w:rsidR="00CB0445" w:rsidRPr="00BD6F46" w:rsidRDefault="00CB0445" w:rsidP="00CB0445">
      <w:pPr>
        <w:pStyle w:val="PL"/>
      </w:pPr>
      <w:r w:rsidRPr="00BD6F46">
        <w:t xml:space="preserve">            $ref: '#/components/schemas/Trigger'</w:t>
      </w:r>
    </w:p>
    <w:p w14:paraId="62414F88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7E95059F" w14:textId="77777777" w:rsidR="00CB0445" w:rsidRPr="00BD6F46" w:rsidRDefault="00CB0445" w:rsidP="00CB0445">
      <w:pPr>
        <w:pStyle w:val="PL"/>
      </w:pPr>
      <w:r w:rsidRPr="00BD6F46">
        <w:t xml:space="preserve">        pDUSessionChargingInformation:</w:t>
      </w:r>
    </w:p>
    <w:p w14:paraId="36059036" w14:textId="77777777" w:rsidR="00CB0445" w:rsidRPr="00BD6F46" w:rsidRDefault="00CB0445" w:rsidP="00CB0445">
      <w:pPr>
        <w:pStyle w:val="PL"/>
      </w:pPr>
      <w:r w:rsidRPr="00BD6F46">
        <w:t xml:space="preserve">          $ref: '#/components/schemas/PDUSessionChargingInformation'</w:t>
      </w:r>
    </w:p>
    <w:p w14:paraId="0E7A2D61" w14:textId="77777777" w:rsidR="00CB0445" w:rsidRPr="00BD6F46" w:rsidRDefault="00CB0445" w:rsidP="00CB0445">
      <w:pPr>
        <w:pStyle w:val="PL"/>
      </w:pPr>
      <w:r w:rsidRPr="00BD6F46">
        <w:t xml:space="preserve">        roamingQBCInformation:</w:t>
      </w:r>
    </w:p>
    <w:p w14:paraId="002B99D7" w14:textId="77777777" w:rsidR="00CB0445" w:rsidRPr="00BD6F46" w:rsidRDefault="00CB0445" w:rsidP="00CB0445">
      <w:pPr>
        <w:pStyle w:val="PL"/>
      </w:pPr>
      <w:r w:rsidRPr="00BD6F46">
        <w:t xml:space="preserve">          $ref: '#/components/schemas/RoamingQBCInformation'</w:t>
      </w:r>
    </w:p>
    <w:p w14:paraId="23B9780B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1D3EF48C" w14:textId="77777777" w:rsidR="00CB0445" w:rsidRPr="00BD6F46" w:rsidRDefault="00CB0445" w:rsidP="00CB0445">
      <w:pPr>
        <w:pStyle w:val="PL"/>
      </w:pPr>
      <w:r w:rsidRPr="00BD6F46">
        <w:t xml:space="preserve">        - invocationTimeStamp</w:t>
      </w:r>
    </w:p>
    <w:p w14:paraId="133869B7" w14:textId="77777777" w:rsidR="00CB0445" w:rsidRPr="00BD6F46" w:rsidRDefault="00CB0445" w:rsidP="00CB0445">
      <w:pPr>
        <w:pStyle w:val="PL"/>
      </w:pPr>
      <w:r w:rsidRPr="00BD6F46">
        <w:t xml:space="preserve">        - invocationSequenceNumber</w:t>
      </w:r>
    </w:p>
    <w:p w14:paraId="763C5690" w14:textId="77777777" w:rsidR="00CB0445" w:rsidRPr="00BD6F46" w:rsidRDefault="00CB0445" w:rsidP="00CB0445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03D1BE4A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207DC69F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14397BE9" w14:textId="77777777" w:rsidR="00CB0445" w:rsidRPr="00BD6F46" w:rsidRDefault="00CB0445" w:rsidP="00CB0445">
      <w:pPr>
        <w:pStyle w:val="PL"/>
      </w:pPr>
      <w:r w:rsidRPr="00BD6F46">
        <w:t xml:space="preserve">        notificationType:</w:t>
      </w:r>
    </w:p>
    <w:p w14:paraId="7C534B52" w14:textId="77777777" w:rsidR="00CB0445" w:rsidRPr="00BD6F46" w:rsidRDefault="00CB0445" w:rsidP="00CB0445">
      <w:pPr>
        <w:pStyle w:val="PL"/>
      </w:pPr>
      <w:r w:rsidRPr="00BD6F46">
        <w:t xml:space="preserve">          $ref: '#/components/schemas/NotificationType'</w:t>
      </w:r>
    </w:p>
    <w:p w14:paraId="227D730A" w14:textId="77777777" w:rsidR="00CB0445" w:rsidRPr="00BD6F46" w:rsidRDefault="00CB0445" w:rsidP="00CB0445">
      <w:pPr>
        <w:pStyle w:val="PL"/>
      </w:pPr>
      <w:r w:rsidRPr="00BD6F46">
        <w:t xml:space="preserve">        reauthorizationDetails:</w:t>
      </w:r>
    </w:p>
    <w:p w14:paraId="41B30FFD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0D793015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7D3660EE" w14:textId="77777777" w:rsidR="00CB0445" w:rsidRPr="00BD6F46" w:rsidRDefault="00CB0445" w:rsidP="00CB0445">
      <w:pPr>
        <w:pStyle w:val="PL"/>
      </w:pPr>
      <w:r w:rsidRPr="00BD6F46">
        <w:t xml:space="preserve">            $ref: '#/components/schemas/ReauthorizationDetails'</w:t>
      </w:r>
    </w:p>
    <w:p w14:paraId="2A31795B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47096B4E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4F66619B" w14:textId="77777777" w:rsidR="00CB0445" w:rsidRDefault="00CB0445" w:rsidP="00CB0445">
      <w:pPr>
        <w:pStyle w:val="PL"/>
      </w:pPr>
      <w:r w:rsidRPr="00BD6F46">
        <w:t xml:space="preserve">        - notificationType</w:t>
      </w:r>
    </w:p>
    <w:p w14:paraId="25BB6215" w14:textId="77777777" w:rsidR="00CB0445" w:rsidRDefault="00CB0445" w:rsidP="00CB0445">
      <w:pPr>
        <w:pStyle w:val="PL"/>
      </w:pPr>
      <w:r w:rsidRPr="00BD6F46">
        <w:t xml:space="preserve">    </w:t>
      </w:r>
      <w:r>
        <w:t>ChargingNotifyResponse:</w:t>
      </w:r>
    </w:p>
    <w:p w14:paraId="20AE9340" w14:textId="77777777" w:rsidR="00CB0445" w:rsidRDefault="00CB0445" w:rsidP="00CB0445">
      <w:pPr>
        <w:pStyle w:val="PL"/>
      </w:pPr>
      <w:r>
        <w:t xml:space="preserve">      type: object</w:t>
      </w:r>
    </w:p>
    <w:p w14:paraId="6453CCFF" w14:textId="77777777" w:rsidR="00CB0445" w:rsidRDefault="00CB0445" w:rsidP="00CB0445">
      <w:pPr>
        <w:pStyle w:val="PL"/>
      </w:pPr>
      <w:r>
        <w:t xml:space="preserve">      properties:</w:t>
      </w:r>
    </w:p>
    <w:p w14:paraId="7DEC4F2A" w14:textId="77777777" w:rsidR="00CB0445" w:rsidRPr="0015021B" w:rsidRDefault="00CB0445" w:rsidP="00CB0445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6DA5FA1D" w14:textId="77777777" w:rsidR="00CB0445" w:rsidRPr="00BD6F46" w:rsidRDefault="00CB0445" w:rsidP="00CB0445">
      <w:pPr>
        <w:pStyle w:val="PL"/>
      </w:pPr>
      <w:r>
        <w:t xml:space="preserve">          $ref: '#/components/schemas/InvocationResult'</w:t>
      </w:r>
    </w:p>
    <w:p w14:paraId="13790E1E" w14:textId="77777777" w:rsidR="00CB0445" w:rsidRPr="00BD6F46" w:rsidRDefault="00CB0445" w:rsidP="00CB0445">
      <w:pPr>
        <w:pStyle w:val="PL"/>
      </w:pPr>
      <w:r w:rsidRPr="00BD6F46">
        <w:t xml:space="preserve">    NFIdentification:</w:t>
      </w:r>
    </w:p>
    <w:p w14:paraId="261F57D0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1B7881E9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791C75B9" w14:textId="77777777" w:rsidR="00CB0445" w:rsidRPr="00BD6F46" w:rsidRDefault="00CB0445" w:rsidP="00CB0445">
      <w:pPr>
        <w:pStyle w:val="PL"/>
      </w:pPr>
      <w:r w:rsidRPr="00BD6F46">
        <w:t xml:space="preserve">        nFName:</w:t>
      </w:r>
    </w:p>
    <w:p w14:paraId="53DD2F3F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  $ref: 'TS29571_CommonData.yaml#/components/schemas/NfInstanceId'</w:t>
      </w:r>
    </w:p>
    <w:p w14:paraId="676A533C" w14:textId="77777777" w:rsidR="00CB0445" w:rsidRPr="00BD6F46" w:rsidRDefault="00CB0445" w:rsidP="00CB0445">
      <w:pPr>
        <w:pStyle w:val="PL"/>
      </w:pPr>
      <w:r w:rsidRPr="00BD6F46">
        <w:t xml:space="preserve">        nFIPv4Address:</w:t>
      </w:r>
    </w:p>
    <w:p w14:paraId="75080C58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Ipv4Addr'</w:t>
      </w:r>
    </w:p>
    <w:p w14:paraId="50CE8D38" w14:textId="77777777" w:rsidR="00CB0445" w:rsidRPr="00BD6F46" w:rsidRDefault="00CB0445" w:rsidP="00CB0445">
      <w:pPr>
        <w:pStyle w:val="PL"/>
      </w:pPr>
      <w:r w:rsidRPr="00BD6F46">
        <w:t xml:space="preserve">        nFIPv6Address:</w:t>
      </w:r>
    </w:p>
    <w:p w14:paraId="1F0C83EC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Ipv6Addr'</w:t>
      </w:r>
    </w:p>
    <w:p w14:paraId="3E2DC1C3" w14:textId="77777777" w:rsidR="00CB0445" w:rsidRPr="00BD6F46" w:rsidRDefault="00CB0445" w:rsidP="00CB0445">
      <w:pPr>
        <w:pStyle w:val="PL"/>
      </w:pPr>
      <w:r w:rsidRPr="00BD6F46">
        <w:t xml:space="preserve">        nFPLMNID:</w:t>
      </w:r>
    </w:p>
    <w:p w14:paraId="7C6F252F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PlmnId'</w:t>
      </w:r>
    </w:p>
    <w:p w14:paraId="4EF289FD" w14:textId="77777777" w:rsidR="00CB0445" w:rsidRPr="00BD6F46" w:rsidRDefault="00CB0445" w:rsidP="00CB0445">
      <w:pPr>
        <w:pStyle w:val="PL"/>
      </w:pPr>
      <w:r w:rsidRPr="00BD6F46">
        <w:t xml:space="preserve">        nodeFunctionality:</w:t>
      </w:r>
    </w:p>
    <w:p w14:paraId="49A489F3" w14:textId="77777777" w:rsidR="00CB0445" w:rsidRDefault="00CB0445" w:rsidP="00CB0445">
      <w:pPr>
        <w:pStyle w:val="PL"/>
      </w:pPr>
      <w:r w:rsidRPr="00BD6F46">
        <w:t xml:space="preserve">          $ref: '#/components/schemas/NodeFunctionality'</w:t>
      </w:r>
    </w:p>
    <w:p w14:paraId="484CFD5A" w14:textId="77777777" w:rsidR="00CB0445" w:rsidRPr="00BD6F46" w:rsidRDefault="00CB0445" w:rsidP="00CB0445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4CA049E0" w14:textId="77777777" w:rsidR="00CB0445" w:rsidRPr="00BD6F46" w:rsidRDefault="00CB0445" w:rsidP="00CB0445">
      <w:pPr>
        <w:pStyle w:val="PL"/>
      </w:pPr>
      <w:r w:rsidRPr="00BD6F46">
        <w:t xml:space="preserve">          </w:t>
      </w:r>
      <w:r w:rsidRPr="00F267AF">
        <w:t>type: string</w:t>
      </w:r>
    </w:p>
    <w:p w14:paraId="3C3EEA98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54BAA95A" w14:textId="77777777" w:rsidR="00CB0445" w:rsidRPr="00BD6F46" w:rsidRDefault="00CB0445" w:rsidP="00CB0445">
      <w:pPr>
        <w:pStyle w:val="PL"/>
      </w:pPr>
      <w:r w:rsidRPr="00BD6F46">
        <w:t xml:space="preserve">        - nodeFunctionality</w:t>
      </w:r>
    </w:p>
    <w:p w14:paraId="17FFBD43" w14:textId="77777777" w:rsidR="00CB0445" w:rsidRPr="00BD6F46" w:rsidRDefault="00CB0445" w:rsidP="00CB0445">
      <w:pPr>
        <w:pStyle w:val="PL"/>
      </w:pPr>
      <w:r w:rsidRPr="00BD6F46">
        <w:t xml:space="preserve">    MultipleUnitUsage:</w:t>
      </w:r>
    </w:p>
    <w:p w14:paraId="490C6577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7B9D73EC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627521F0" w14:textId="77777777" w:rsidR="00CB0445" w:rsidRPr="00BD6F46" w:rsidRDefault="00CB0445" w:rsidP="00CB0445">
      <w:pPr>
        <w:pStyle w:val="PL"/>
      </w:pPr>
      <w:r w:rsidRPr="00BD6F46">
        <w:t xml:space="preserve">        ratingGroup:</w:t>
      </w:r>
    </w:p>
    <w:p w14:paraId="42A3E21C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2426118F" w14:textId="77777777" w:rsidR="00CB0445" w:rsidRPr="00BD6F46" w:rsidRDefault="00CB0445" w:rsidP="00CB0445">
      <w:pPr>
        <w:pStyle w:val="PL"/>
      </w:pPr>
      <w:r w:rsidRPr="00BD6F46">
        <w:t xml:space="preserve">        requestedUnit:</w:t>
      </w:r>
    </w:p>
    <w:p w14:paraId="637C5611" w14:textId="77777777" w:rsidR="00CB0445" w:rsidRPr="00BD6F46" w:rsidRDefault="00CB0445" w:rsidP="00CB0445">
      <w:pPr>
        <w:pStyle w:val="PL"/>
      </w:pPr>
      <w:r w:rsidRPr="00BD6F46">
        <w:t xml:space="preserve">          $ref: '#/components/schemas/RequestedUnit'</w:t>
      </w:r>
    </w:p>
    <w:p w14:paraId="33FEB014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4CB5CA4E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751EE069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3C940053" w14:textId="77777777" w:rsidR="00CB0445" w:rsidRPr="00BD6F46" w:rsidRDefault="00CB0445" w:rsidP="00CB0445">
      <w:pPr>
        <w:pStyle w:val="PL"/>
      </w:pPr>
      <w:r w:rsidRPr="00BD6F46">
        <w:t xml:space="preserve">            $ref: '#/components/schemas/UsedUnitContainer'</w:t>
      </w:r>
    </w:p>
    <w:p w14:paraId="14DD4473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0797B085" w14:textId="77777777" w:rsidR="00CB0445" w:rsidRPr="00BD6F46" w:rsidRDefault="00CB0445" w:rsidP="00CB0445">
      <w:pPr>
        <w:pStyle w:val="PL"/>
      </w:pPr>
      <w:r w:rsidRPr="00BD6F46">
        <w:t xml:space="preserve">        uPFID:</w:t>
      </w:r>
    </w:p>
    <w:p w14:paraId="615B8F65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NfInstanceId'</w:t>
      </w:r>
    </w:p>
    <w:p w14:paraId="1098EE8F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5604A7C2" w14:textId="77777777" w:rsidR="00CB0445" w:rsidRPr="00BD6F46" w:rsidRDefault="00CB0445" w:rsidP="00CB0445">
      <w:pPr>
        <w:pStyle w:val="PL"/>
      </w:pPr>
      <w:r w:rsidRPr="00BD6F46">
        <w:t xml:space="preserve">        - ratingGroup</w:t>
      </w:r>
    </w:p>
    <w:p w14:paraId="0BA4A614" w14:textId="77777777" w:rsidR="00CB0445" w:rsidRPr="00BD6F46" w:rsidRDefault="00CB0445" w:rsidP="00CB0445">
      <w:pPr>
        <w:pStyle w:val="PL"/>
      </w:pPr>
      <w:r w:rsidRPr="00BD6F46">
        <w:t xml:space="preserve">    InvocationResult:</w:t>
      </w:r>
    </w:p>
    <w:p w14:paraId="4684169F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5464A4EE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34183021" w14:textId="77777777" w:rsidR="00CB0445" w:rsidRPr="00BD6F46" w:rsidRDefault="00CB0445" w:rsidP="00CB0445">
      <w:pPr>
        <w:pStyle w:val="PL"/>
      </w:pPr>
      <w:r w:rsidRPr="00BD6F46">
        <w:t xml:space="preserve">        error:</w:t>
      </w:r>
    </w:p>
    <w:p w14:paraId="1EFB2A85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ProblemDetails'</w:t>
      </w:r>
    </w:p>
    <w:p w14:paraId="249B0390" w14:textId="77777777" w:rsidR="00CB0445" w:rsidRPr="00BD6F46" w:rsidRDefault="00CB0445" w:rsidP="00CB0445">
      <w:pPr>
        <w:pStyle w:val="PL"/>
      </w:pPr>
      <w:r w:rsidRPr="00BD6F46">
        <w:t xml:space="preserve">        failureHandling:</w:t>
      </w:r>
    </w:p>
    <w:p w14:paraId="69E47D95" w14:textId="77777777" w:rsidR="00CB0445" w:rsidRPr="00BD6F46" w:rsidRDefault="00CB0445" w:rsidP="00CB0445">
      <w:pPr>
        <w:pStyle w:val="PL"/>
      </w:pPr>
      <w:r w:rsidRPr="00BD6F46">
        <w:t xml:space="preserve">          $ref: '#/components/schemas/FailureHandling'</w:t>
      </w:r>
    </w:p>
    <w:p w14:paraId="7DB2A7E6" w14:textId="77777777" w:rsidR="00CB0445" w:rsidRPr="00BD6F46" w:rsidRDefault="00CB0445" w:rsidP="00CB0445">
      <w:pPr>
        <w:pStyle w:val="PL"/>
      </w:pPr>
      <w:r w:rsidRPr="00BD6F46">
        <w:t xml:space="preserve">    Trigger:</w:t>
      </w:r>
    </w:p>
    <w:p w14:paraId="49E01C8A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35B3A8E2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4862BC45" w14:textId="77777777" w:rsidR="00CB0445" w:rsidRPr="00BD6F46" w:rsidRDefault="00CB0445" w:rsidP="00CB0445">
      <w:pPr>
        <w:pStyle w:val="PL"/>
      </w:pPr>
      <w:r w:rsidRPr="00BD6F46">
        <w:t xml:space="preserve">        triggerType:</w:t>
      </w:r>
    </w:p>
    <w:p w14:paraId="0EDD7890" w14:textId="77777777" w:rsidR="00CB0445" w:rsidRPr="00BD6F46" w:rsidRDefault="00CB0445" w:rsidP="00CB0445">
      <w:pPr>
        <w:pStyle w:val="PL"/>
      </w:pPr>
      <w:r w:rsidRPr="00BD6F46">
        <w:t xml:space="preserve">          $ref: '#/components/schemas/TriggerType'</w:t>
      </w:r>
    </w:p>
    <w:p w14:paraId="6166E974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4416E95F" w14:textId="77777777" w:rsidR="00CB0445" w:rsidRPr="00BD6F46" w:rsidRDefault="00CB0445" w:rsidP="00CB0445">
      <w:pPr>
        <w:pStyle w:val="PL"/>
      </w:pPr>
      <w:r w:rsidRPr="00BD6F46">
        <w:t xml:space="preserve">          $ref: '#/components/schemas/TriggerCategory'</w:t>
      </w:r>
    </w:p>
    <w:p w14:paraId="3E03C05F" w14:textId="77777777" w:rsidR="00CB0445" w:rsidRPr="00BD6F46" w:rsidRDefault="00CB0445" w:rsidP="00CB0445">
      <w:pPr>
        <w:pStyle w:val="PL"/>
      </w:pPr>
      <w:r w:rsidRPr="00BD6F46">
        <w:t xml:space="preserve">        timeLimit:</w:t>
      </w:r>
    </w:p>
    <w:p w14:paraId="30F7D4B4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urationSec'</w:t>
      </w:r>
    </w:p>
    <w:p w14:paraId="2EA7CF37" w14:textId="77777777" w:rsidR="00CB0445" w:rsidRPr="00BD6F46" w:rsidRDefault="00CB0445" w:rsidP="00CB0445">
      <w:pPr>
        <w:pStyle w:val="PL"/>
      </w:pPr>
      <w:r w:rsidRPr="00BD6F46">
        <w:t xml:space="preserve">        volumeLimit:</w:t>
      </w:r>
    </w:p>
    <w:p w14:paraId="76C531F1" w14:textId="77777777" w:rsidR="00CB0445" w:rsidRDefault="00CB0445" w:rsidP="00CB0445">
      <w:pPr>
        <w:pStyle w:val="PL"/>
      </w:pPr>
      <w:r w:rsidRPr="00BD6F46">
        <w:t xml:space="preserve">          $ref: 'TS29571_CommonData.yaml#/components/schemas/Uint32'</w:t>
      </w:r>
    </w:p>
    <w:p w14:paraId="0619D6E7" w14:textId="77777777" w:rsidR="00CB0445" w:rsidRPr="00BD6F46" w:rsidRDefault="00CB0445" w:rsidP="00CB0445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28560235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069F7E21" w14:textId="77777777" w:rsidR="00CB0445" w:rsidRPr="00BD6F46" w:rsidRDefault="00CB0445" w:rsidP="00CB0445">
      <w:pPr>
        <w:pStyle w:val="PL"/>
      </w:pPr>
      <w:r w:rsidRPr="00BD6F46">
        <w:t xml:space="preserve">        maxNumberOfccc:</w:t>
      </w:r>
    </w:p>
    <w:p w14:paraId="2FB6676B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32'</w:t>
      </w:r>
    </w:p>
    <w:p w14:paraId="03AA4CE4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37547236" w14:textId="77777777" w:rsidR="00CB0445" w:rsidRPr="00BD6F46" w:rsidRDefault="00CB0445" w:rsidP="00CB0445">
      <w:pPr>
        <w:pStyle w:val="PL"/>
      </w:pPr>
      <w:r w:rsidRPr="00BD6F46">
        <w:t xml:space="preserve">        - triggerType</w:t>
      </w:r>
    </w:p>
    <w:p w14:paraId="3DAE61FA" w14:textId="77777777" w:rsidR="00CB0445" w:rsidRPr="00BD6F46" w:rsidRDefault="00CB0445" w:rsidP="00CB0445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65F17DEC" w14:textId="77777777" w:rsidR="00CB0445" w:rsidRPr="00BD6F46" w:rsidRDefault="00CB0445" w:rsidP="00CB0445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7C78B939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3E66AE87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04423D66" w14:textId="77777777" w:rsidR="00CB0445" w:rsidRPr="00BD6F46" w:rsidRDefault="00CB0445" w:rsidP="00CB0445">
      <w:pPr>
        <w:pStyle w:val="PL"/>
      </w:pPr>
      <w:r w:rsidRPr="00BD6F46">
        <w:t xml:space="preserve">        resultCode:</w:t>
      </w:r>
    </w:p>
    <w:p w14:paraId="7C3A290C" w14:textId="77777777" w:rsidR="00CB0445" w:rsidRPr="00BD6F46" w:rsidRDefault="00CB0445" w:rsidP="00CB0445">
      <w:pPr>
        <w:pStyle w:val="PL"/>
      </w:pPr>
      <w:r w:rsidRPr="00BD6F46">
        <w:t xml:space="preserve">          $ref: '#/components/schemas/ResultCode'</w:t>
      </w:r>
    </w:p>
    <w:p w14:paraId="5E45BE00" w14:textId="77777777" w:rsidR="00CB0445" w:rsidRPr="00BD6F46" w:rsidRDefault="00CB0445" w:rsidP="00CB0445">
      <w:pPr>
        <w:pStyle w:val="PL"/>
      </w:pPr>
      <w:r w:rsidRPr="00BD6F46">
        <w:t xml:space="preserve">        ratingGroup:</w:t>
      </w:r>
    </w:p>
    <w:p w14:paraId="3496DD98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BFD0A9" w14:textId="77777777" w:rsidR="00CB0445" w:rsidRPr="00BD6F46" w:rsidRDefault="00CB0445" w:rsidP="00CB0445">
      <w:pPr>
        <w:pStyle w:val="PL"/>
      </w:pPr>
      <w:r w:rsidRPr="00BD6F46">
        <w:t xml:space="preserve">        grantedUnit:</w:t>
      </w:r>
    </w:p>
    <w:p w14:paraId="4BB49EF6" w14:textId="77777777" w:rsidR="00CB0445" w:rsidRPr="00BD6F46" w:rsidRDefault="00CB0445" w:rsidP="00CB0445">
      <w:pPr>
        <w:pStyle w:val="PL"/>
      </w:pPr>
      <w:r w:rsidRPr="00BD6F46">
        <w:t xml:space="preserve">          $ref: '#/components/schemas/GrantedUnit'</w:t>
      </w:r>
    </w:p>
    <w:p w14:paraId="6B432CB7" w14:textId="77777777" w:rsidR="00CB0445" w:rsidRPr="00BD6F46" w:rsidRDefault="00CB0445" w:rsidP="00CB0445">
      <w:pPr>
        <w:pStyle w:val="PL"/>
      </w:pPr>
      <w:r w:rsidRPr="00BD6F46">
        <w:t xml:space="preserve">        triggers:</w:t>
      </w:r>
    </w:p>
    <w:p w14:paraId="0B175129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18913BEF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16B4EF7B" w14:textId="77777777" w:rsidR="00CB0445" w:rsidRPr="00BD6F46" w:rsidRDefault="00CB0445" w:rsidP="00CB0445">
      <w:pPr>
        <w:pStyle w:val="PL"/>
      </w:pPr>
      <w:r w:rsidRPr="00BD6F46">
        <w:t xml:space="preserve">            $ref: '#/components/schemas/Trigger'</w:t>
      </w:r>
    </w:p>
    <w:p w14:paraId="3654093E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50F354E8" w14:textId="77777777" w:rsidR="00CB0445" w:rsidRPr="00BD6F46" w:rsidRDefault="00CB0445" w:rsidP="00CB0445">
      <w:pPr>
        <w:pStyle w:val="PL"/>
      </w:pPr>
      <w:r w:rsidRPr="00BD6F46">
        <w:t xml:space="preserve">        validityTime:</w:t>
      </w:r>
    </w:p>
    <w:p w14:paraId="220D29C4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6E0803BD" w14:textId="77777777" w:rsidR="00CB0445" w:rsidRPr="00BD6F46" w:rsidRDefault="00CB0445" w:rsidP="00CB0445">
      <w:pPr>
        <w:pStyle w:val="PL"/>
      </w:pPr>
      <w:r w:rsidRPr="00BD6F46">
        <w:t xml:space="preserve">        quotaHoldingTime:</w:t>
      </w:r>
    </w:p>
    <w:p w14:paraId="44846B10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urationSec'</w:t>
      </w:r>
    </w:p>
    <w:p w14:paraId="270C12F7" w14:textId="77777777" w:rsidR="00CB0445" w:rsidRPr="00BD6F46" w:rsidRDefault="00CB0445" w:rsidP="00CB0445">
      <w:pPr>
        <w:pStyle w:val="PL"/>
      </w:pPr>
      <w:r w:rsidRPr="00BD6F46">
        <w:t xml:space="preserve">        finalUnitIndication:</w:t>
      </w:r>
    </w:p>
    <w:p w14:paraId="15405284" w14:textId="77777777" w:rsidR="00CB0445" w:rsidRPr="00BD6F46" w:rsidRDefault="00CB0445" w:rsidP="00CB0445">
      <w:pPr>
        <w:pStyle w:val="PL"/>
      </w:pPr>
      <w:r w:rsidRPr="00BD6F46">
        <w:t xml:space="preserve">          $ref: '#/components/schemas/FinalUnitIndication'</w:t>
      </w:r>
    </w:p>
    <w:p w14:paraId="5FAA620D" w14:textId="77777777" w:rsidR="00CB0445" w:rsidRPr="00BD6F46" w:rsidRDefault="00CB0445" w:rsidP="00CB0445">
      <w:pPr>
        <w:pStyle w:val="PL"/>
      </w:pPr>
      <w:r w:rsidRPr="00BD6F46">
        <w:t xml:space="preserve">        timeQuotaThreshold:</w:t>
      </w:r>
    </w:p>
    <w:p w14:paraId="26806D3B" w14:textId="77777777" w:rsidR="00CB0445" w:rsidRPr="00BD6F46" w:rsidRDefault="00CB0445" w:rsidP="00CB0445">
      <w:pPr>
        <w:pStyle w:val="PL"/>
      </w:pPr>
      <w:r w:rsidRPr="00BD6F46">
        <w:t xml:space="preserve">          type: integer</w:t>
      </w:r>
    </w:p>
    <w:p w14:paraId="27EB487A" w14:textId="77777777" w:rsidR="00CB0445" w:rsidRPr="00BD6F46" w:rsidRDefault="00CB0445" w:rsidP="00CB0445">
      <w:pPr>
        <w:pStyle w:val="PL"/>
      </w:pPr>
      <w:r w:rsidRPr="00BD6F46">
        <w:t xml:space="preserve">        volumeQuotaThreshold:</w:t>
      </w:r>
    </w:p>
    <w:p w14:paraId="08483436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5079E75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unitQuotaThreshold:</w:t>
      </w:r>
    </w:p>
    <w:p w14:paraId="2056DA1A" w14:textId="77777777" w:rsidR="00CB0445" w:rsidRPr="00BD6F46" w:rsidRDefault="00CB0445" w:rsidP="00CB0445">
      <w:pPr>
        <w:pStyle w:val="PL"/>
      </w:pPr>
      <w:r w:rsidRPr="00BD6F46">
        <w:t xml:space="preserve">          type: integer</w:t>
      </w:r>
    </w:p>
    <w:p w14:paraId="3EF9EAFE" w14:textId="77777777" w:rsidR="00CB0445" w:rsidRPr="00BD6F46" w:rsidRDefault="00CB0445" w:rsidP="00CB0445">
      <w:pPr>
        <w:pStyle w:val="PL"/>
      </w:pPr>
      <w:r w:rsidRPr="00BD6F46">
        <w:t xml:space="preserve">        uPFID:</w:t>
      </w:r>
    </w:p>
    <w:p w14:paraId="14B8DA0F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NfInstanceId'</w:t>
      </w:r>
    </w:p>
    <w:p w14:paraId="12922561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0BB0A8FF" w14:textId="77777777" w:rsidR="00CB0445" w:rsidRPr="00BD6F46" w:rsidRDefault="00CB0445" w:rsidP="00CB0445">
      <w:pPr>
        <w:pStyle w:val="PL"/>
      </w:pPr>
      <w:r w:rsidRPr="00BD6F46">
        <w:t xml:space="preserve">        - ratingGroup</w:t>
      </w:r>
    </w:p>
    <w:p w14:paraId="134FFF4E" w14:textId="77777777" w:rsidR="00CB0445" w:rsidRPr="00BD6F46" w:rsidRDefault="00CB0445" w:rsidP="00CB0445">
      <w:pPr>
        <w:pStyle w:val="PL"/>
      </w:pPr>
      <w:r w:rsidRPr="00BD6F46">
        <w:t xml:space="preserve">    RequestedUnit:</w:t>
      </w:r>
    </w:p>
    <w:p w14:paraId="7F01FD71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0A64DB67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5A41C1ED" w14:textId="77777777" w:rsidR="00CB0445" w:rsidRPr="00BD6F46" w:rsidRDefault="00CB0445" w:rsidP="00CB0445">
      <w:pPr>
        <w:pStyle w:val="PL"/>
      </w:pPr>
      <w:r w:rsidRPr="00BD6F46">
        <w:t xml:space="preserve">        time:</w:t>
      </w:r>
    </w:p>
    <w:p w14:paraId="27B99430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32'</w:t>
      </w:r>
    </w:p>
    <w:p w14:paraId="1576CF48" w14:textId="77777777" w:rsidR="00CB0445" w:rsidRPr="00BD6F46" w:rsidRDefault="00CB0445" w:rsidP="00CB0445">
      <w:pPr>
        <w:pStyle w:val="PL"/>
      </w:pPr>
      <w:r w:rsidRPr="00BD6F46">
        <w:t xml:space="preserve">        totalVolume:</w:t>
      </w:r>
    </w:p>
    <w:p w14:paraId="09FAA878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701DB69E" w14:textId="77777777" w:rsidR="00CB0445" w:rsidRPr="00BD6F46" w:rsidRDefault="00CB0445" w:rsidP="00CB0445">
      <w:pPr>
        <w:pStyle w:val="PL"/>
      </w:pPr>
      <w:r w:rsidRPr="00BD6F46">
        <w:t xml:space="preserve">        uplinkVolume:</w:t>
      </w:r>
    </w:p>
    <w:p w14:paraId="3EF3BFFD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281918AA" w14:textId="77777777" w:rsidR="00CB0445" w:rsidRPr="00BD6F46" w:rsidRDefault="00CB0445" w:rsidP="00CB0445">
      <w:pPr>
        <w:pStyle w:val="PL"/>
      </w:pPr>
      <w:r w:rsidRPr="00BD6F46">
        <w:t xml:space="preserve">        downlinkVolume:</w:t>
      </w:r>
    </w:p>
    <w:p w14:paraId="65D3FDBC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10B9F62F" w14:textId="77777777" w:rsidR="00CB0445" w:rsidRPr="00BD6F46" w:rsidRDefault="00CB0445" w:rsidP="00CB0445">
      <w:pPr>
        <w:pStyle w:val="PL"/>
      </w:pPr>
      <w:r w:rsidRPr="00BD6F46">
        <w:t xml:space="preserve">        serviceSpecificUnits:</w:t>
      </w:r>
    </w:p>
    <w:p w14:paraId="4926173B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55560813" w14:textId="77777777" w:rsidR="00CB0445" w:rsidRPr="00BD6F46" w:rsidRDefault="00CB0445" w:rsidP="00CB0445">
      <w:pPr>
        <w:pStyle w:val="PL"/>
      </w:pPr>
      <w:r w:rsidRPr="00BD6F46">
        <w:t xml:space="preserve">    UsedUnitContainer:</w:t>
      </w:r>
    </w:p>
    <w:p w14:paraId="6080B258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4446B3F5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67729D9C" w14:textId="77777777" w:rsidR="00CB0445" w:rsidRPr="00BD6F46" w:rsidRDefault="00CB0445" w:rsidP="00CB0445">
      <w:pPr>
        <w:pStyle w:val="PL"/>
      </w:pPr>
      <w:r w:rsidRPr="00BD6F46">
        <w:t xml:space="preserve">        serviceId:</w:t>
      </w:r>
    </w:p>
    <w:p w14:paraId="3315612F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563E170C" w14:textId="77777777" w:rsidR="00CB0445" w:rsidRPr="00AA3D43" w:rsidRDefault="00CB0445" w:rsidP="00CB0445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2707126F" w14:textId="77777777" w:rsidR="00CB0445" w:rsidRPr="00AA3D43" w:rsidRDefault="00CB0445" w:rsidP="00CB0445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555AF574" w14:textId="77777777" w:rsidR="00CB0445" w:rsidRPr="00BD6F46" w:rsidRDefault="00CB0445" w:rsidP="00CB0445">
      <w:pPr>
        <w:pStyle w:val="PL"/>
      </w:pPr>
      <w:r w:rsidRPr="00AA3D43">
        <w:rPr>
          <w:lang w:val="fr-FR"/>
        </w:rPr>
        <w:t xml:space="preserve">        </w:t>
      </w:r>
      <w:r w:rsidRPr="00BD6F46">
        <w:t>triggers:</w:t>
      </w:r>
    </w:p>
    <w:p w14:paraId="1D8747C6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69D9283B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4AE94D34" w14:textId="77777777" w:rsidR="00CB0445" w:rsidRPr="00BD6F46" w:rsidRDefault="00CB0445" w:rsidP="00CB0445">
      <w:pPr>
        <w:pStyle w:val="PL"/>
      </w:pPr>
      <w:r w:rsidRPr="00BD6F46">
        <w:t xml:space="preserve">            $ref: '#/components/schemas/Trigger'</w:t>
      </w:r>
    </w:p>
    <w:p w14:paraId="7343A1B3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049F39C1" w14:textId="77777777" w:rsidR="00CB0445" w:rsidRPr="00BD6F46" w:rsidRDefault="00CB0445" w:rsidP="00CB0445">
      <w:pPr>
        <w:pStyle w:val="PL"/>
      </w:pPr>
      <w:r w:rsidRPr="00BD6F46">
        <w:t xml:space="preserve">        triggerTimestamp:</w:t>
      </w:r>
    </w:p>
    <w:p w14:paraId="6B775FFA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5DA9E2DE" w14:textId="77777777" w:rsidR="00CB0445" w:rsidRPr="00BD6F46" w:rsidRDefault="00CB0445" w:rsidP="00CB0445">
      <w:pPr>
        <w:pStyle w:val="PL"/>
      </w:pPr>
      <w:r w:rsidRPr="00BD6F46">
        <w:t xml:space="preserve">        time:</w:t>
      </w:r>
    </w:p>
    <w:p w14:paraId="597151F6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32'</w:t>
      </w:r>
    </w:p>
    <w:p w14:paraId="6B62391C" w14:textId="77777777" w:rsidR="00CB0445" w:rsidRPr="00BD6F46" w:rsidRDefault="00CB0445" w:rsidP="00CB0445">
      <w:pPr>
        <w:pStyle w:val="PL"/>
      </w:pPr>
      <w:r w:rsidRPr="00BD6F46">
        <w:t xml:space="preserve">        totalVolume:</w:t>
      </w:r>
    </w:p>
    <w:p w14:paraId="3235D2D8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55E6830E" w14:textId="77777777" w:rsidR="00CB0445" w:rsidRPr="00BD6F46" w:rsidRDefault="00CB0445" w:rsidP="00CB0445">
      <w:pPr>
        <w:pStyle w:val="PL"/>
      </w:pPr>
      <w:r w:rsidRPr="00BD6F46">
        <w:t xml:space="preserve">        uplinkVolume:</w:t>
      </w:r>
    </w:p>
    <w:p w14:paraId="073EA115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08B652D0" w14:textId="77777777" w:rsidR="00CB0445" w:rsidRPr="00BD6F46" w:rsidRDefault="00CB0445" w:rsidP="00CB0445">
      <w:pPr>
        <w:pStyle w:val="PL"/>
      </w:pPr>
      <w:r w:rsidRPr="00BD6F46">
        <w:t xml:space="preserve">        downlinkVolume:</w:t>
      </w:r>
    </w:p>
    <w:p w14:paraId="5593A12B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1B9AE3E3" w14:textId="77777777" w:rsidR="00CB0445" w:rsidRPr="00BD6F46" w:rsidRDefault="00CB0445" w:rsidP="00CB0445">
      <w:pPr>
        <w:pStyle w:val="PL"/>
      </w:pPr>
      <w:r w:rsidRPr="00BD6F46">
        <w:t xml:space="preserve">        serviceSpecificUnits:</w:t>
      </w:r>
    </w:p>
    <w:p w14:paraId="20253935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4F107381" w14:textId="77777777" w:rsidR="00CB0445" w:rsidRPr="00BD6F46" w:rsidRDefault="00CB0445" w:rsidP="00CB0445">
      <w:pPr>
        <w:pStyle w:val="PL"/>
      </w:pPr>
      <w:r w:rsidRPr="00BD6F46">
        <w:t xml:space="preserve">        eventTimeStamps:</w:t>
      </w:r>
    </w:p>
    <w:p w14:paraId="452C001E" w14:textId="77777777" w:rsidR="00CB0445" w:rsidRPr="00BD6F46" w:rsidRDefault="00CB0445" w:rsidP="00CB0445">
      <w:pPr>
        <w:pStyle w:val="PL"/>
      </w:pPr>
      <w:r w:rsidRPr="00BD6F46">
        <w:t xml:space="preserve">          </w:t>
      </w:r>
    </w:p>
    <w:p w14:paraId="440D5A16" w14:textId="77777777" w:rsidR="00CB0445" w:rsidRDefault="00CB0445" w:rsidP="00CB0445">
      <w:pPr>
        <w:pStyle w:val="PL"/>
      </w:pPr>
      <w:r>
        <w:t xml:space="preserve">          type: array</w:t>
      </w:r>
    </w:p>
    <w:p w14:paraId="4F45DA01" w14:textId="77777777" w:rsidR="00CB0445" w:rsidRDefault="00CB0445" w:rsidP="00CB0445">
      <w:pPr>
        <w:pStyle w:val="PL"/>
      </w:pPr>
    </w:p>
    <w:p w14:paraId="45C9344D" w14:textId="77777777" w:rsidR="00CB0445" w:rsidRDefault="00CB0445" w:rsidP="00CB0445">
      <w:pPr>
        <w:pStyle w:val="PL"/>
      </w:pPr>
      <w:r>
        <w:t xml:space="preserve">          items:</w:t>
      </w:r>
    </w:p>
    <w:p w14:paraId="52E842F1" w14:textId="77777777" w:rsidR="00CB0445" w:rsidRDefault="00CB0445" w:rsidP="00CB0445">
      <w:pPr>
        <w:pStyle w:val="PL"/>
      </w:pPr>
      <w:r>
        <w:t xml:space="preserve">            $ref: 'TS29571_CommonData.yaml#/components/schemas/DateTime'</w:t>
      </w:r>
    </w:p>
    <w:p w14:paraId="335CF0A4" w14:textId="77777777" w:rsidR="00CB0445" w:rsidRDefault="00CB0445" w:rsidP="00CB0445">
      <w:pPr>
        <w:pStyle w:val="PL"/>
      </w:pPr>
      <w:r>
        <w:t xml:space="preserve">          minItems: 0</w:t>
      </w:r>
    </w:p>
    <w:p w14:paraId="0F889C4C" w14:textId="77777777" w:rsidR="00CB0445" w:rsidRPr="00BD6F46" w:rsidRDefault="00CB0445" w:rsidP="00CB0445">
      <w:pPr>
        <w:pStyle w:val="PL"/>
      </w:pPr>
      <w:r w:rsidRPr="00BD6F46">
        <w:t xml:space="preserve">        localSequenceNumber:</w:t>
      </w:r>
    </w:p>
    <w:p w14:paraId="06E0C57D" w14:textId="77777777" w:rsidR="00CB0445" w:rsidRPr="00BD6F46" w:rsidRDefault="00CB0445" w:rsidP="00CB0445">
      <w:pPr>
        <w:pStyle w:val="PL"/>
      </w:pPr>
      <w:r w:rsidRPr="00BD6F46">
        <w:t xml:space="preserve">          type: integer</w:t>
      </w:r>
    </w:p>
    <w:p w14:paraId="7804F086" w14:textId="77777777" w:rsidR="00CB0445" w:rsidRPr="00BD6F46" w:rsidRDefault="00CB0445" w:rsidP="00CB0445">
      <w:pPr>
        <w:pStyle w:val="PL"/>
      </w:pPr>
      <w:r w:rsidRPr="00BD6F46">
        <w:t xml:space="preserve">        pDUContainerInformation:</w:t>
      </w:r>
    </w:p>
    <w:p w14:paraId="708C33A5" w14:textId="77777777" w:rsidR="00CB0445" w:rsidRDefault="00CB0445" w:rsidP="00CB0445">
      <w:pPr>
        <w:pStyle w:val="PL"/>
      </w:pPr>
      <w:r w:rsidRPr="00BD6F46">
        <w:t xml:space="preserve">          $ref: '#/components/schemas/PDUContainerInformation'</w:t>
      </w:r>
    </w:p>
    <w:p w14:paraId="4DA64198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7E2F3969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74BA5F23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2CE0B46E" w14:textId="77777777" w:rsidR="00CB0445" w:rsidRPr="00BD6F46" w:rsidRDefault="00CB0445" w:rsidP="00CB0445">
      <w:pPr>
        <w:pStyle w:val="PL"/>
      </w:pPr>
      <w:r w:rsidRPr="00BD6F46">
        <w:t xml:space="preserve">        - localSequenceNumber</w:t>
      </w:r>
    </w:p>
    <w:p w14:paraId="4376BD66" w14:textId="77777777" w:rsidR="00CB0445" w:rsidRPr="00BD6F46" w:rsidRDefault="00CB0445" w:rsidP="00CB0445">
      <w:pPr>
        <w:pStyle w:val="PL"/>
      </w:pPr>
      <w:r w:rsidRPr="00BD6F46">
        <w:t xml:space="preserve">    GrantedUnit:</w:t>
      </w:r>
    </w:p>
    <w:p w14:paraId="3D4CB8F0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435FA295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46ED0E56" w14:textId="77777777" w:rsidR="00CB0445" w:rsidRPr="00BD6F46" w:rsidRDefault="00CB0445" w:rsidP="00CB0445">
      <w:pPr>
        <w:pStyle w:val="PL"/>
      </w:pPr>
      <w:r w:rsidRPr="00BD6F46">
        <w:t xml:space="preserve">        tariffTimeChange:</w:t>
      </w:r>
    </w:p>
    <w:p w14:paraId="0F4BDBC7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6C3B0F4C" w14:textId="77777777" w:rsidR="00CB0445" w:rsidRPr="00BD6F46" w:rsidRDefault="00CB0445" w:rsidP="00CB0445">
      <w:pPr>
        <w:pStyle w:val="PL"/>
      </w:pPr>
      <w:r w:rsidRPr="00BD6F46">
        <w:t xml:space="preserve">        time:</w:t>
      </w:r>
    </w:p>
    <w:p w14:paraId="30C6C4AE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32'</w:t>
      </w:r>
    </w:p>
    <w:p w14:paraId="54741A9B" w14:textId="77777777" w:rsidR="00CB0445" w:rsidRPr="00BD6F46" w:rsidRDefault="00CB0445" w:rsidP="00CB0445">
      <w:pPr>
        <w:pStyle w:val="PL"/>
      </w:pPr>
      <w:r w:rsidRPr="00BD6F46">
        <w:t xml:space="preserve">        totalVolume:</w:t>
      </w:r>
    </w:p>
    <w:p w14:paraId="052D8C85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3F74867C" w14:textId="77777777" w:rsidR="00CB0445" w:rsidRPr="00BD6F46" w:rsidRDefault="00CB0445" w:rsidP="00CB0445">
      <w:pPr>
        <w:pStyle w:val="PL"/>
      </w:pPr>
      <w:r w:rsidRPr="00BD6F46">
        <w:t xml:space="preserve">        uplinkVolume:</w:t>
      </w:r>
    </w:p>
    <w:p w14:paraId="7458176A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72872B93" w14:textId="77777777" w:rsidR="00CB0445" w:rsidRPr="00BD6F46" w:rsidRDefault="00CB0445" w:rsidP="00CB0445">
      <w:pPr>
        <w:pStyle w:val="PL"/>
      </w:pPr>
      <w:r w:rsidRPr="00BD6F46">
        <w:t xml:space="preserve">        downlinkVolume:</w:t>
      </w:r>
    </w:p>
    <w:p w14:paraId="469FA029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74D0252D" w14:textId="77777777" w:rsidR="00CB0445" w:rsidRPr="00BD6F46" w:rsidRDefault="00CB0445" w:rsidP="00CB0445">
      <w:pPr>
        <w:pStyle w:val="PL"/>
      </w:pPr>
      <w:r w:rsidRPr="00BD6F46">
        <w:t xml:space="preserve">        serviceSpecificUnits:</w:t>
      </w:r>
    </w:p>
    <w:p w14:paraId="702F18D8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59D90D14" w14:textId="77777777" w:rsidR="00CB0445" w:rsidRPr="00BD6F46" w:rsidRDefault="00CB0445" w:rsidP="00CB0445">
      <w:pPr>
        <w:pStyle w:val="PL"/>
      </w:pPr>
      <w:r w:rsidRPr="00BD6F46">
        <w:t xml:space="preserve">    FinalUnitIndication:</w:t>
      </w:r>
    </w:p>
    <w:p w14:paraId="76D7A6C8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4A2643C9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39035D0C" w14:textId="77777777" w:rsidR="00CB0445" w:rsidRPr="00BD6F46" w:rsidRDefault="00CB0445" w:rsidP="00CB0445">
      <w:pPr>
        <w:pStyle w:val="PL"/>
      </w:pPr>
      <w:r w:rsidRPr="00BD6F46">
        <w:t xml:space="preserve">        finalUnitAction:</w:t>
      </w:r>
    </w:p>
    <w:p w14:paraId="511565D5" w14:textId="77777777" w:rsidR="00CB0445" w:rsidRPr="00BD6F46" w:rsidRDefault="00CB0445" w:rsidP="00CB0445">
      <w:pPr>
        <w:pStyle w:val="PL"/>
      </w:pPr>
      <w:r w:rsidRPr="00BD6F46">
        <w:t xml:space="preserve">          $ref: '#/components/schemas/FinalUnitAction'</w:t>
      </w:r>
    </w:p>
    <w:p w14:paraId="3CF0795E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restrictionFilterRule:</w:t>
      </w:r>
    </w:p>
    <w:p w14:paraId="706CCE95" w14:textId="77777777" w:rsidR="00CB0445" w:rsidRPr="00BD6F46" w:rsidRDefault="00CB0445" w:rsidP="00CB0445">
      <w:pPr>
        <w:pStyle w:val="PL"/>
      </w:pPr>
      <w:r w:rsidRPr="00BD6F46">
        <w:t xml:space="preserve">          $ref: '#/components/schemas/IPFilterRule'</w:t>
      </w:r>
    </w:p>
    <w:p w14:paraId="193E1641" w14:textId="77777777" w:rsidR="00CB0445" w:rsidRPr="00BD6F46" w:rsidRDefault="00CB0445" w:rsidP="00CB0445">
      <w:pPr>
        <w:pStyle w:val="PL"/>
      </w:pPr>
      <w:r w:rsidRPr="00BD6F46">
        <w:t xml:space="preserve">        filterId:</w:t>
      </w:r>
    </w:p>
    <w:p w14:paraId="7DE87348" w14:textId="77777777" w:rsidR="00CB0445" w:rsidRPr="00BD6F46" w:rsidRDefault="00CB0445" w:rsidP="00CB0445">
      <w:pPr>
        <w:pStyle w:val="PL"/>
      </w:pPr>
      <w:r w:rsidRPr="00BD6F46">
        <w:t xml:space="preserve">          type: string</w:t>
      </w:r>
    </w:p>
    <w:p w14:paraId="599B8FC9" w14:textId="77777777" w:rsidR="00CB0445" w:rsidRPr="00BD6F46" w:rsidRDefault="00CB0445" w:rsidP="00CB0445">
      <w:pPr>
        <w:pStyle w:val="PL"/>
      </w:pPr>
      <w:r w:rsidRPr="00BD6F46">
        <w:t xml:space="preserve">        redirectServer:</w:t>
      </w:r>
    </w:p>
    <w:p w14:paraId="3FE7EAF6" w14:textId="77777777" w:rsidR="00CB0445" w:rsidRPr="00BD6F46" w:rsidRDefault="00CB0445" w:rsidP="00CB0445">
      <w:pPr>
        <w:pStyle w:val="PL"/>
      </w:pPr>
      <w:r w:rsidRPr="00BD6F46">
        <w:t xml:space="preserve">          $ref: '#/components/schemas/RedirectServer'</w:t>
      </w:r>
    </w:p>
    <w:p w14:paraId="3F2DAA25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55E531EB" w14:textId="77777777" w:rsidR="00CB0445" w:rsidRPr="00BD6F46" w:rsidRDefault="00CB0445" w:rsidP="00CB0445">
      <w:pPr>
        <w:pStyle w:val="PL"/>
      </w:pPr>
      <w:r w:rsidRPr="00BD6F46">
        <w:t xml:space="preserve">        - finalUnitAction</w:t>
      </w:r>
    </w:p>
    <w:p w14:paraId="54B8F476" w14:textId="77777777" w:rsidR="00CB0445" w:rsidRPr="00BD6F46" w:rsidRDefault="00CB0445" w:rsidP="00CB0445">
      <w:pPr>
        <w:pStyle w:val="PL"/>
      </w:pPr>
      <w:r w:rsidRPr="00BD6F46">
        <w:t xml:space="preserve">    RedirectServer:</w:t>
      </w:r>
    </w:p>
    <w:p w14:paraId="568748E1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1F03BCCD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6D6ECEE0" w14:textId="77777777" w:rsidR="00CB0445" w:rsidRPr="00BD6F46" w:rsidRDefault="00CB0445" w:rsidP="00CB0445">
      <w:pPr>
        <w:pStyle w:val="PL"/>
      </w:pPr>
      <w:r w:rsidRPr="00BD6F46">
        <w:t xml:space="preserve">        redirectAddressType:</w:t>
      </w:r>
    </w:p>
    <w:p w14:paraId="4F034F60" w14:textId="77777777" w:rsidR="00CB0445" w:rsidRPr="00BD6F46" w:rsidRDefault="00CB0445" w:rsidP="00CB0445">
      <w:pPr>
        <w:pStyle w:val="PL"/>
      </w:pPr>
      <w:r w:rsidRPr="00BD6F46">
        <w:t xml:space="preserve">          $ref: '#/components/schemas/RedirectAddressType'</w:t>
      </w:r>
    </w:p>
    <w:p w14:paraId="4D08F436" w14:textId="77777777" w:rsidR="00CB0445" w:rsidRPr="00BD6F46" w:rsidRDefault="00CB0445" w:rsidP="00CB0445">
      <w:pPr>
        <w:pStyle w:val="PL"/>
      </w:pPr>
      <w:r w:rsidRPr="00BD6F46">
        <w:t xml:space="preserve">        redirectServerAddress:</w:t>
      </w:r>
    </w:p>
    <w:p w14:paraId="6B8D8964" w14:textId="77777777" w:rsidR="00CB0445" w:rsidRPr="00BD6F46" w:rsidRDefault="00CB0445" w:rsidP="00CB0445">
      <w:pPr>
        <w:pStyle w:val="PL"/>
      </w:pPr>
      <w:r w:rsidRPr="00BD6F46">
        <w:t xml:space="preserve">          type: string</w:t>
      </w:r>
    </w:p>
    <w:p w14:paraId="2FDCB000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4058AE6A" w14:textId="77777777" w:rsidR="00CB0445" w:rsidRPr="00BD6F46" w:rsidRDefault="00CB0445" w:rsidP="00CB0445">
      <w:pPr>
        <w:pStyle w:val="PL"/>
      </w:pPr>
      <w:r w:rsidRPr="00BD6F46">
        <w:t xml:space="preserve">        - redirectAddressType</w:t>
      </w:r>
    </w:p>
    <w:p w14:paraId="2527FE1D" w14:textId="77777777" w:rsidR="00CB0445" w:rsidRPr="00BD6F46" w:rsidRDefault="00CB0445" w:rsidP="00CB0445">
      <w:pPr>
        <w:pStyle w:val="PL"/>
      </w:pPr>
      <w:r w:rsidRPr="00BD6F46">
        <w:t xml:space="preserve">        - redirectServerAddress</w:t>
      </w:r>
    </w:p>
    <w:p w14:paraId="0A4C5DB4" w14:textId="77777777" w:rsidR="00CB0445" w:rsidRPr="00BD6F46" w:rsidRDefault="00CB0445" w:rsidP="00CB0445">
      <w:pPr>
        <w:pStyle w:val="PL"/>
      </w:pPr>
      <w:r w:rsidRPr="00BD6F46">
        <w:t xml:space="preserve">    ReauthorizationDetails:</w:t>
      </w:r>
    </w:p>
    <w:p w14:paraId="2EB37A97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3672AF2C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68B70D4A" w14:textId="77777777" w:rsidR="00CB0445" w:rsidRPr="00BD6F46" w:rsidRDefault="00CB0445" w:rsidP="00CB0445">
      <w:pPr>
        <w:pStyle w:val="PL"/>
      </w:pPr>
      <w:r w:rsidRPr="00BD6F46">
        <w:t xml:space="preserve">        serviceId:</w:t>
      </w:r>
    </w:p>
    <w:p w14:paraId="5185B5B6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1198DB31" w14:textId="77777777" w:rsidR="00CB0445" w:rsidRPr="00BD6F46" w:rsidRDefault="00CB0445" w:rsidP="00CB0445">
      <w:pPr>
        <w:pStyle w:val="PL"/>
      </w:pPr>
      <w:r w:rsidRPr="00BD6F46">
        <w:t xml:space="preserve">        ratingGroup:</w:t>
      </w:r>
    </w:p>
    <w:p w14:paraId="301D92A3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98F34A7" w14:textId="77777777" w:rsidR="00CB0445" w:rsidRPr="00AA3D43" w:rsidRDefault="00CB0445" w:rsidP="00CB0445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05E3E8C7" w14:textId="77777777" w:rsidR="00CB0445" w:rsidRPr="00AA3D43" w:rsidRDefault="00CB0445" w:rsidP="00CB0445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1365C262" w14:textId="77777777" w:rsidR="00CB0445" w:rsidRPr="00BD6F46" w:rsidRDefault="00CB0445" w:rsidP="00CB0445">
      <w:pPr>
        <w:pStyle w:val="PL"/>
      </w:pPr>
      <w:r w:rsidRPr="00AA3D43">
        <w:rPr>
          <w:lang w:val="fr-FR"/>
        </w:rPr>
        <w:t xml:space="preserve">    </w:t>
      </w:r>
      <w:r w:rsidRPr="00BD6F46">
        <w:t>PDUSessionChargingInformation:</w:t>
      </w:r>
    </w:p>
    <w:p w14:paraId="41DEE3E5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1ED9AE2C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1FFB89A1" w14:textId="77777777" w:rsidR="00CB0445" w:rsidRPr="00BD6F46" w:rsidRDefault="00CB0445" w:rsidP="00CB0445">
      <w:pPr>
        <w:pStyle w:val="PL"/>
      </w:pPr>
      <w:r w:rsidRPr="00BD6F46">
        <w:t xml:space="preserve">        chargingId:</w:t>
      </w:r>
    </w:p>
    <w:p w14:paraId="0FDBAF72" w14:textId="77777777" w:rsidR="00CB0445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9E6669A" w14:textId="77777777" w:rsidR="00CB0445" w:rsidRDefault="00CB0445" w:rsidP="00CB0445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16FB1902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9FB2D54" w14:textId="77777777" w:rsidR="00CB0445" w:rsidRPr="00BD6F46" w:rsidRDefault="00CB0445" w:rsidP="00CB0445">
      <w:pPr>
        <w:pStyle w:val="PL"/>
      </w:pPr>
      <w:r w:rsidRPr="00BD6F46">
        <w:t xml:space="preserve">        userInformation:</w:t>
      </w:r>
    </w:p>
    <w:p w14:paraId="7406D3EB" w14:textId="77777777" w:rsidR="00CB0445" w:rsidRPr="00BD6F46" w:rsidRDefault="00CB0445" w:rsidP="00CB0445">
      <w:pPr>
        <w:pStyle w:val="PL"/>
      </w:pPr>
      <w:r w:rsidRPr="00BD6F46">
        <w:t xml:space="preserve">          $ref: '#/components/schemas/UserInformation'</w:t>
      </w:r>
    </w:p>
    <w:p w14:paraId="44FCC77F" w14:textId="77777777" w:rsidR="00CB0445" w:rsidRPr="00BD6F46" w:rsidRDefault="00CB0445" w:rsidP="00CB0445">
      <w:pPr>
        <w:pStyle w:val="PL"/>
      </w:pPr>
      <w:r w:rsidRPr="00BD6F46">
        <w:t xml:space="preserve">        userLocationinfo:</w:t>
      </w:r>
    </w:p>
    <w:p w14:paraId="307E26FC" w14:textId="77777777" w:rsidR="00CB0445" w:rsidRDefault="00CB0445" w:rsidP="00CB0445">
      <w:pPr>
        <w:pStyle w:val="PL"/>
      </w:pPr>
      <w:r w:rsidRPr="00BD6F46">
        <w:t xml:space="preserve">          $ref: 'TS29571_CommonData.yaml#/components/schemas/UserLocation'</w:t>
      </w:r>
    </w:p>
    <w:p w14:paraId="72AA4ED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0A9F57EA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serLocation'</w:t>
      </w:r>
    </w:p>
    <w:p w14:paraId="1DFC5C57" w14:textId="77777777" w:rsidR="00CB0445" w:rsidRPr="00BD6F46" w:rsidRDefault="00CB0445" w:rsidP="00CB0445">
      <w:pPr>
        <w:pStyle w:val="PL"/>
      </w:pPr>
      <w:r w:rsidRPr="00BD6F46">
        <w:t xml:space="preserve">        presenceReportingAreaInformation:</w:t>
      </w:r>
    </w:p>
    <w:p w14:paraId="756F2F26" w14:textId="77777777" w:rsidR="00CB0445" w:rsidRPr="00BD6F46" w:rsidRDefault="00CB0445" w:rsidP="00CB0445">
      <w:pPr>
        <w:pStyle w:val="PL"/>
      </w:pPr>
      <w:r w:rsidRPr="00BD6F46">
        <w:t xml:space="preserve">          type: object</w:t>
      </w:r>
    </w:p>
    <w:p w14:paraId="4570B1D3" w14:textId="77777777" w:rsidR="00CB0445" w:rsidRPr="00BD6F46" w:rsidRDefault="00CB0445" w:rsidP="00CB0445">
      <w:pPr>
        <w:pStyle w:val="PL"/>
      </w:pPr>
      <w:r w:rsidRPr="00BD6F46">
        <w:t xml:space="preserve">          additionalProperties:</w:t>
      </w:r>
    </w:p>
    <w:p w14:paraId="0F62D096" w14:textId="77777777" w:rsidR="00CB0445" w:rsidRPr="00BD6F46" w:rsidRDefault="00CB0445" w:rsidP="00CB0445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CE8B14E" w14:textId="77777777" w:rsidR="00CB0445" w:rsidRPr="00BD6F46" w:rsidRDefault="00CB0445" w:rsidP="00CB0445">
      <w:pPr>
        <w:pStyle w:val="PL"/>
      </w:pPr>
      <w:r w:rsidRPr="00BD6F46">
        <w:t xml:space="preserve">          minProperties: 0</w:t>
      </w:r>
    </w:p>
    <w:p w14:paraId="65E6DA9F" w14:textId="77777777" w:rsidR="00CB0445" w:rsidRPr="00BD6F46" w:rsidRDefault="00CB0445" w:rsidP="00CB0445">
      <w:pPr>
        <w:pStyle w:val="PL"/>
      </w:pPr>
      <w:r w:rsidRPr="00BD6F46">
        <w:t xml:space="preserve">        uetimeZone:</w:t>
      </w:r>
    </w:p>
    <w:p w14:paraId="645DE512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TimeZone'</w:t>
      </w:r>
    </w:p>
    <w:p w14:paraId="0129BF2E" w14:textId="77777777" w:rsidR="00CB0445" w:rsidRPr="00BD6F46" w:rsidRDefault="00CB0445" w:rsidP="00CB0445">
      <w:pPr>
        <w:pStyle w:val="PL"/>
      </w:pPr>
      <w:r w:rsidRPr="00BD6F46">
        <w:t xml:space="preserve">        pduSessionInformation:</w:t>
      </w:r>
    </w:p>
    <w:p w14:paraId="399800CF" w14:textId="77777777" w:rsidR="00CB0445" w:rsidRPr="00BD6F46" w:rsidRDefault="00CB0445" w:rsidP="00CB0445">
      <w:pPr>
        <w:pStyle w:val="PL"/>
      </w:pPr>
      <w:r w:rsidRPr="00BD6F46">
        <w:t xml:space="preserve">          $ref: '#/components/schemas/PDUSessionInformation'</w:t>
      </w:r>
    </w:p>
    <w:p w14:paraId="1763C86A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6A0C46D3" w14:textId="77777777" w:rsidR="00CB0445" w:rsidRDefault="00CB0445" w:rsidP="00CB0445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7405EEF5" w14:textId="77777777" w:rsidR="00CB0445" w:rsidRPr="00BD6F46" w:rsidRDefault="00CB0445" w:rsidP="00CB0445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22AD12D5" w14:textId="77777777" w:rsidR="00CB0445" w:rsidRPr="00BD6F46" w:rsidRDefault="00CB0445" w:rsidP="00CB0445">
      <w:pPr>
        <w:pStyle w:val="PL"/>
      </w:pPr>
      <w:r w:rsidRPr="00BD6F46">
        <w:t xml:space="preserve">    UserInformation:</w:t>
      </w:r>
    </w:p>
    <w:p w14:paraId="64B84985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0CE972D9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72E7A826" w14:textId="77777777" w:rsidR="00CB0445" w:rsidRPr="00BD6F46" w:rsidRDefault="00CB0445" w:rsidP="00CB0445">
      <w:pPr>
        <w:pStyle w:val="PL"/>
      </w:pPr>
      <w:r w:rsidRPr="00BD6F46">
        <w:t xml:space="preserve">        servedGPSI:</w:t>
      </w:r>
    </w:p>
    <w:p w14:paraId="3C2AB849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Gpsi'</w:t>
      </w:r>
    </w:p>
    <w:p w14:paraId="4DEC935F" w14:textId="77777777" w:rsidR="00CB0445" w:rsidRPr="00BD6F46" w:rsidRDefault="00CB0445" w:rsidP="00CB0445">
      <w:pPr>
        <w:pStyle w:val="PL"/>
      </w:pPr>
      <w:r w:rsidRPr="00BD6F46">
        <w:t xml:space="preserve">        servedPEI:</w:t>
      </w:r>
    </w:p>
    <w:p w14:paraId="07DE8EF6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Pei'</w:t>
      </w:r>
    </w:p>
    <w:p w14:paraId="001F38FB" w14:textId="77777777" w:rsidR="00CB0445" w:rsidRPr="00BD6F46" w:rsidRDefault="00CB0445" w:rsidP="00CB0445">
      <w:pPr>
        <w:pStyle w:val="PL"/>
      </w:pPr>
      <w:r w:rsidRPr="00BD6F46">
        <w:t xml:space="preserve">        unauthenticatedFlag:</w:t>
      </w:r>
    </w:p>
    <w:p w14:paraId="48D99ED8" w14:textId="77777777" w:rsidR="00CB0445" w:rsidRPr="00BD6F46" w:rsidRDefault="00CB0445" w:rsidP="00CB0445">
      <w:pPr>
        <w:pStyle w:val="PL"/>
      </w:pPr>
      <w:r w:rsidRPr="00BD6F46">
        <w:t xml:space="preserve">          type: boolean</w:t>
      </w:r>
    </w:p>
    <w:p w14:paraId="5FAF9E02" w14:textId="77777777" w:rsidR="00CB0445" w:rsidRPr="00BD6F46" w:rsidRDefault="00CB0445" w:rsidP="00CB0445">
      <w:pPr>
        <w:pStyle w:val="PL"/>
      </w:pPr>
      <w:r w:rsidRPr="00BD6F46">
        <w:t xml:space="preserve">        roamerInOut:</w:t>
      </w:r>
    </w:p>
    <w:p w14:paraId="6F4D9D46" w14:textId="77777777" w:rsidR="00CB0445" w:rsidRPr="00BD6F46" w:rsidRDefault="00CB0445" w:rsidP="00CB0445">
      <w:pPr>
        <w:pStyle w:val="PL"/>
      </w:pPr>
      <w:r w:rsidRPr="00BD6F46">
        <w:t xml:space="preserve">          $ref: '#/components/schemas/RoamerInOut'</w:t>
      </w:r>
    </w:p>
    <w:p w14:paraId="0F976B83" w14:textId="77777777" w:rsidR="00CB0445" w:rsidRPr="00BD6F46" w:rsidRDefault="00CB0445" w:rsidP="00CB0445">
      <w:pPr>
        <w:pStyle w:val="PL"/>
      </w:pPr>
      <w:r w:rsidRPr="00BD6F46">
        <w:t xml:space="preserve">    PDUSessionInformation:</w:t>
      </w:r>
    </w:p>
    <w:p w14:paraId="3F04356A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1F81FF86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59346D41" w14:textId="77777777" w:rsidR="00CB0445" w:rsidRPr="00BD6F46" w:rsidRDefault="00CB0445" w:rsidP="00CB0445">
      <w:pPr>
        <w:pStyle w:val="PL"/>
      </w:pPr>
      <w:r w:rsidRPr="00BD6F46">
        <w:t xml:space="preserve">        networkSlicingInfo:</w:t>
      </w:r>
    </w:p>
    <w:p w14:paraId="4B502B95" w14:textId="77777777" w:rsidR="00CB0445" w:rsidRPr="00BD6F46" w:rsidRDefault="00CB0445" w:rsidP="00CB0445">
      <w:pPr>
        <w:pStyle w:val="PL"/>
      </w:pPr>
      <w:r w:rsidRPr="00BD6F46">
        <w:t xml:space="preserve">          $ref: '#/components/schemas/NetworkSlicingInfo'</w:t>
      </w:r>
    </w:p>
    <w:p w14:paraId="5DA4CC38" w14:textId="77777777" w:rsidR="00CB0445" w:rsidRPr="00BD6F46" w:rsidRDefault="00CB0445" w:rsidP="00CB0445">
      <w:pPr>
        <w:pStyle w:val="PL"/>
      </w:pPr>
      <w:r w:rsidRPr="00BD6F46">
        <w:t xml:space="preserve">        pduSessionID:</w:t>
      </w:r>
    </w:p>
    <w:p w14:paraId="163B5910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PduSessionId'</w:t>
      </w:r>
    </w:p>
    <w:p w14:paraId="7DD470AF" w14:textId="77777777" w:rsidR="00CB0445" w:rsidRPr="00BD6F46" w:rsidRDefault="00CB0445" w:rsidP="00CB0445">
      <w:pPr>
        <w:pStyle w:val="PL"/>
      </w:pPr>
      <w:r w:rsidRPr="00BD6F46">
        <w:t xml:space="preserve">        pduType:</w:t>
      </w:r>
    </w:p>
    <w:p w14:paraId="59F3DA6A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PduSessionType'</w:t>
      </w:r>
    </w:p>
    <w:p w14:paraId="7B0F03A0" w14:textId="77777777" w:rsidR="00CB0445" w:rsidRPr="00BD6F46" w:rsidRDefault="00CB0445" w:rsidP="00CB0445">
      <w:pPr>
        <w:pStyle w:val="PL"/>
      </w:pPr>
      <w:r w:rsidRPr="00BD6F46">
        <w:t xml:space="preserve">        sscMode:</w:t>
      </w:r>
    </w:p>
    <w:p w14:paraId="0A0AF947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SscMode'</w:t>
      </w:r>
    </w:p>
    <w:p w14:paraId="6209DED9" w14:textId="77777777" w:rsidR="00CB0445" w:rsidRPr="00BD6F46" w:rsidRDefault="00CB0445" w:rsidP="00CB0445">
      <w:pPr>
        <w:pStyle w:val="PL"/>
      </w:pPr>
      <w:r w:rsidRPr="00BD6F46">
        <w:t xml:space="preserve">        hPlmnId:</w:t>
      </w:r>
    </w:p>
    <w:p w14:paraId="2FB724AB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PlmnId'</w:t>
      </w:r>
    </w:p>
    <w:p w14:paraId="200674F0" w14:textId="77777777" w:rsidR="00CB0445" w:rsidRPr="00BD6F46" w:rsidRDefault="00CB0445" w:rsidP="00CB0445">
      <w:pPr>
        <w:pStyle w:val="PL"/>
      </w:pPr>
      <w:r w:rsidRPr="00BD6F46">
        <w:t xml:space="preserve">        servingNetworkFunctionID:</w:t>
      </w:r>
    </w:p>
    <w:p w14:paraId="32C0D33C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  $ref: '#/components/schemas/ServingNetworkFunctionID'</w:t>
      </w:r>
    </w:p>
    <w:p w14:paraId="2A74798B" w14:textId="77777777" w:rsidR="00CB0445" w:rsidRPr="00BD6F46" w:rsidRDefault="00CB0445" w:rsidP="00CB0445">
      <w:pPr>
        <w:pStyle w:val="PL"/>
      </w:pPr>
      <w:r w:rsidRPr="00BD6F46">
        <w:t xml:space="preserve">        ratType:</w:t>
      </w:r>
    </w:p>
    <w:p w14:paraId="51678DAE" w14:textId="77777777" w:rsidR="00CB0445" w:rsidRDefault="00CB0445" w:rsidP="00CB0445">
      <w:pPr>
        <w:pStyle w:val="PL"/>
      </w:pPr>
      <w:r w:rsidRPr="00BD6F46">
        <w:t xml:space="preserve">          $ref: 'TS29571_CommonData.yaml#/components/schemas/RatType'</w:t>
      </w:r>
    </w:p>
    <w:p w14:paraId="0CB3314B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5176BEFF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RatType'</w:t>
      </w:r>
    </w:p>
    <w:p w14:paraId="538A11AE" w14:textId="77777777" w:rsidR="00CB0445" w:rsidRPr="00BD6F46" w:rsidRDefault="00CB0445" w:rsidP="00CB0445">
      <w:pPr>
        <w:pStyle w:val="PL"/>
      </w:pPr>
      <w:r w:rsidRPr="00BD6F46">
        <w:t xml:space="preserve">        dnnId:</w:t>
      </w:r>
    </w:p>
    <w:p w14:paraId="72D52044" w14:textId="77777777" w:rsidR="00CB0445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543CBA8" w14:textId="77777777" w:rsidR="00CB0445" w:rsidRDefault="00CB0445" w:rsidP="00CB0445">
      <w:pPr>
        <w:pStyle w:val="PL"/>
      </w:pPr>
      <w:r>
        <w:t xml:space="preserve">        dnnSelectionMode:</w:t>
      </w:r>
    </w:p>
    <w:p w14:paraId="44E8EF15" w14:textId="77777777" w:rsidR="00CB0445" w:rsidRPr="00BD6F46" w:rsidRDefault="00CB0445" w:rsidP="00CB0445">
      <w:pPr>
        <w:pStyle w:val="PL"/>
      </w:pPr>
      <w:r>
        <w:t xml:space="preserve">          $ref: '#/components/schemas/dnnSelectionMode'</w:t>
      </w:r>
    </w:p>
    <w:p w14:paraId="3728C6A1" w14:textId="77777777" w:rsidR="00CB0445" w:rsidRPr="00BD6F46" w:rsidRDefault="00CB0445" w:rsidP="00CB0445">
      <w:pPr>
        <w:pStyle w:val="PL"/>
      </w:pPr>
      <w:r w:rsidRPr="00BD6F46">
        <w:t xml:space="preserve">        chargingCharacteristics:</w:t>
      </w:r>
    </w:p>
    <w:p w14:paraId="3258EBB3" w14:textId="77777777" w:rsidR="00CB0445" w:rsidRDefault="00CB0445" w:rsidP="00CB0445">
      <w:pPr>
        <w:pStyle w:val="PL"/>
      </w:pPr>
      <w:r w:rsidRPr="00BD6F46">
        <w:t xml:space="preserve">          type: string</w:t>
      </w:r>
    </w:p>
    <w:p w14:paraId="18570A5F" w14:textId="77777777" w:rsidR="00CB0445" w:rsidRPr="00BD6F46" w:rsidRDefault="00CB0445" w:rsidP="00CB0445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E3597E8" w14:textId="77777777" w:rsidR="00CB0445" w:rsidRPr="00BD6F46" w:rsidRDefault="00CB0445" w:rsidP="00CB0445">
      <w:pPr>
        <w:pStyle w:val="PL"/>
      </w:pPr>
      <w:r w:rsidRPr="00BD6F46">
        <w:t xml:space="preserve">        chargingCharacteristicsSelectionMode:</w:t>
      </w:r>
    </w:p>
    <w:p w14:paraId="49117E5D" w14:textId="77777777" w:rsidR="00CB0445" w:rsidRPr="00BD6F46" w:rsidRDefault="00CB0445" w:rsidP="00CB0445">
      <w:pPr>
        <w:pStyle w:val="PL"/>
      </w:pPr>
      <w:r w:rsidRPr="00BD6F46">
        <w:t xml:space="preserve">          $ref: '#/components/schemas/ChargingCharacteristicsSelectionMode'</w:t>
      </w:r>
    </w:p>
    <w:p w14:paraId="3F29A2E2" w14:textId="77777777" w:rsidR="00CB0445" w:rsidRPr="00BD6F46" w:rsidRDefault="00CB0445" w:rsidP="00CB0445">
      <w:pPr>
        <w:pStyle w:val="PL"/>
      </w:pPr>
      <w:r w:rsidRPr="00BD6F46">
        <w:t xml:space="preserve">        startTime:</w:t>
      </w:r>
    </w:p>
    <w:p w14:paraId="3B5A7D90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198FBF67" w14:textId="77777777" w:rsidR="00CB0445" w:rsidRPr="00BD6F46" w:rsidRDefault="00CB0445" w:rsidP="00CB0445">
      <w:pPr>
        <w:pStyle w:val="PL"/>
      </w:pPr>
      <w:r w:rsidRPr="00BD6F46">
        <w:t xml:space="preserve">        stopTime:</w:t>
      </w:r>
    </w:p>
    <w:p w14:paraId="3AAE8DD6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55842627" w14:textId="77777777" w:rsidR="00CB0445" w:rsidRPr="00BD6F46" w:rsidRDefault="00CB0445" w:rsidP="00CB0445">
      <w:pPr>
        <w:pStyle w:val="PL"/>
      </w:pPr>
      <w:r w:rsidRPr="00BD6F46">
        <w:t xml:space="preserve">        3gppPSDataOffStatus:</w:t>
      </w:r>
    </w:p>
    <w:p w14:paraId="49B89716" w14:textId="77777777" w:rsidR="00CB0445" w:rsidRPr="00BD6F46" w:rsidRDefault="00CB0445" w:rsidP="00CB0445">
      <w:pPr>
        <w:pStyle w:val="PL"/>
      </w:pPr>
      <w:r w:rsidRPr="00BD6F46">
        <w:t xml:space="preserve">          $ref: '#/components/schemas/3GPPPSDataOffStatus'</w:t>
      </w:r>
    </w:p>
    <w:p w14:paraId="4988F691" w14:textId="77777777" w:rsidR="00CB0445" w:rsidRPr="00BD6F46" w:rsidRDefault="00CB0445" w:rsidP="00CB0445">
      <w:pPr>
        <w:pStyle w:val="PL"/>
      </w:pPr>
      <w:r w:rsidRPr="00BD6F46">
        <w:t xml:space="preserve">        sessionStopIndicator:</w:t>
      </w:r>
    </w:p>
    <w:p w14:paraId="2667EEC5" w14:textId="77777777" w:rsidR="00CB0445" w:rsidRPr="00BD6F46" w:rsidRDefault="00CB0445" w:rsidP="00CB0445">
      <w:pPr>
        <w:pStyle w:val="PL"/>
      </w:pPr>
      <w:r w:rsidRPr="00BD6F46">
        <w:t xml:space="preserve">          type: boolean</w:t>
      </w:r>
    </w:p>
    <w:p w14:paraId="7C3FCA17" w14:textId="77777777" w:rsidR="00CB0445" w:rsidRPr="00BD6F46" w:rsidRDefault="00CB0445" w:rsidP="00CB0445">
      <w:pPr>
        <w:pStyle w:val="PL"/>
      </w:pPr>
      <w:r w:rsidRPr="00BD6F46">
        <w:t xml:space="preserve">        pduAddress:</w:t>
      </w:r>
    </w:p>
    <w:p w14:paraId="3638BBFB" w14:textId="77777777" w:rsidR="00CB0445" w:rsidRPr="00BD6F46" w:rsidRDefault="00CB0445" w:rsidP="00CB0445">
      <w:pPr>
        <w:pStyle w:val="PL"/>
      </w:pPr>
      <w:r w:rsidRPr="00BD6F46">
        <w:t xml:space="preserve">          $ref: '#/components/schemas/PDUAddress'</w:t>
      </w:r>
    </w:p>
    <w:p w14:paraId="39906E1E" w14:textId="77777777" w:rsidR="00CB0445" w:rsidRPr="00BD6F46" w:rsidRDefault="00CB0445" w:rsidP="00CB0445">
      <w:pPr>
        <w:pStyle w:val="PL"/>
      </w:pPr>
      <w:r w:rsidRPr="00BD6F46">
        <w:t xml:space="preserve">        diagnostics:</w:t>
      </w:r>
    </w:p>
    <w:p w14:paraId="74DD37E2" w14:textId="77777777" w:rsidR="00CB0445" w:rsidRPr="00BD6F46" w:rsidRDefault="00CB0445" w:rsidP="00CB0445">
      <w:pPr>
        <w:pStyle w:val="PL"/>
      </w:pPr>
      <w:r w:rsidRPr="00BD6F46">
        <w:t xml:space="preserve">          $ref: '#/components/schemas/Diagnostics'</w:t>
      </w:r>
    </w:p>
    <w:p w14:paraId="65B5C1C6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08D7BFB2" w14:textId="77777777" w:rsidR="00CB0445" w:rsidRPr="00BD6F46" w:rsidRDefault="00CB0445" w:rsidP="00CB0445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57E1BF51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0A757459" w14:textId="77777777" w:rsidR="00CB0445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56FD3FB7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C8230F6" w14:textId="77777777" w:rsidR="00CB0445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99D3345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5EC4B91A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BFE0EE2" w14:textId="77777777" w:rsidR="00CB0445" w:rsidRPr="00BD6F46" w:rsidRDefault="00CB0445" w:rsidP="00CB0445">
      <w:pPr>
        <w:pStyle w:val="PL"/>
      </w:pPr>
      <w:r w:rsidRPr="00BD6F46">
        <w:t xml:space="preserve">        servingCNPlmnId:</w:t>
      </w:r>
    </w:p>
    <w:p w14:paraId="1C8DD848" w14:textId="77777777" w:rsidR="00CB0445" w:rsidRDefault="00CB0445" w:rsidP="00CB0445">
      <w:pPr>
        <w:pStyle w:val="PL"/>
      </w:pPr>
      <w:r w:rsidRPr="00BD6F46">
        <w:t xml:space="preserve">          $ref: 'TS29571_CommonData.yaml#/components/schemas/PlmnId'</w:t>
      </w:r>
    </w:p>
    <w:p w14:paraId="08AF1661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:</w:t>
      </w:r>
    </w:p>
    <w:p w14:paraId="3FFA4102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'</w:t>
      </w:r>
    </w:p>
    <w:p w14:paraId="7E9CC549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5F49805F" w14:textId="77777777" w:rsidR="00CB0445" w:rsidRPr="00BD6F46" w:rsidRDefault="00CB0445" w:rsidP="00CB0445">
      <w:pPr>
        <w:pStyle w:val="PL"/>
      </w:pPr>
      <w:r w:rsidRPr="00BD6F46">
        <w:t xml:space="preserve">        - pduSessionID</w:t>
      </w:r>
    </w:p>
    <w:p w14:paraId="21CEAA49" w14:textId="77777777" w:rsidR="00CB0445" w:rsidRPr="00BD6F46" w:rsidRDefault="00CB0445" w:rsidP="00CB0445">
      <w:pPr>
        <w:pStyle w:val="PL"/>
      </w:pPr>
      <w:r w:rsidRPr="00BD6F46">
        <w:t xml:space="preserve">        - dnnId</w:t>
      </w:r>
    </w:p>
    <w:p w14:paraId="106769F8" w14:textId="77777777" w:rsidR="00CB0445" w:rsidRPr="00BD6F46" w:rsidRDefault="00CB0445" w:rsidP="00CB0445">
      <w:pPr>
        <w:pStyle w:val="PL"/>
      </w:pPr>
      <w:r w:rsidRPr="00BD6F46">
        <w:t xml:space="preserve">    PDUContainerInformation:</w:t>
      </w:r>
    </w:p>
    <w:p w14:paraId="6A591274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7625D14A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23DB0C54" w14:textId="77777777" w:rsidR="00CB0445" w:rsidRPr="00BD6F46" w:rsidRDefault="00CB0445" w:rsidP="00CB0445">
      <w:pPr>
        <w:pStyle w:val="PL"/>
      </w:pPr>
      <w:r w:rsidRPr="00BD6F46">
        <w:t xml:space="preserve">        timeofFirstUsage:</w:t>
      </w:r>
    </w:p>
    <w:p w14:paraId="2574C384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0B7D5FFF" w14:textId="77777777" w:rsidR="00CB0445" w:rsidRPr="00BD6F46" w:rsidRDefault="00CB0445" w:rsidP="00CB0445">
      <w:pPr>
        <w:pStyle w:val="PL"/>
      </w:pPr>
      <w:r w:rsidRPr="00BD6F46">
        <w:t xml:space="preserve">        timeofLastUsage:</w:t>
      </w:r>
    </w:p>
    <w:p w14:paraId="63D86039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7EF05973" w14:textId="77777777" w:rsidR="00CB0445" w:rsidRPr="00BD6F46" w:rsidRDefault="00CB0445" w:rsidP="00CB0445">
      <w:pPr>
        <w:pStyle w:val="PL"/>
      </w:pPr>
      <w:r w:rsidRPr="00BD6F46">
        <w:t xml:space="preserve">        qoSInformation:</w:t>
      </w:r>
    </w:p>
    <w:p w14:paraId="65A47C73" w14:textId="77777777" w:rsidR="00CB0445" w:rsidRDefault="00CB0445" w:rsidP="00CB0445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7247225D" w14:textId="77777777" w:rsidR="00CB0445" w:rsidRDefault="00CB0445" w:rsidP="00CB0445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DFE3AC7" w14:textId="77777777" w:rsidR="00CB0445" w:rsidRPr="00BD6F46" w:rsidRDefault="00CB0445" w:rsidP="00CB0445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0D21BAD7" w14:textId="77777777" w:rsidR="00CB0445" w:rsidRPr="00F701ED" w:rsidRDefault="00CB0445" w:rsidP="00CB0445">
      <w:pPr>
        <w:pStyle w:val="PL"/>
        <w:rPr>
          <w:noProof w:val="0"/>
        </w:rPr>
      </w:pPr>
      <w:r w:rsidRPr="00F701ED">
        <w:rPr>
          <w:noProof w:val="0"/>
        </w:rPr>
        <w:t xml:space="preserve">        afChargingIdentifier:</w:t>
      </w:r>
    </w:p>
    <w:p w14:paraId="620975B6" w14:textId="77777777" w:rsidR="00CB0445" w:rsidRDefault="00CB0445" w:rsidP="00CB0445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ChargingId'</w:t>
      </w:r>
    </w:p>
    <w:p w14:paraId="1FF5BC62" w14:textId="77777777" w:rsidR="00CB0445" w:rsidRPr="00F701ED" w:rsidRDefault="00CB0445" w:rsidP="00CB0445">
      <w:pPr>
        <w:pStyle w:val="PL"/>
        <w:rPr>
          <w:noProof w:val="0"/>
        </w:rPr>
      </w:pPr>
      <w:r w:rsidRPr="00F701ED">
        <w:rPr>
          <w:noProof w:val="0"/>
        </w:rPr>
        <w:t xml:space="preserve">        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r w:rsidRPr="00F701ED">
        <w:rPr>
          <w:noProof w:val="0"/>
        </w:rPr>
        <w:t>:</w:t>
      </w:r>
    </w:p>
    <w:p w14:paraId="3148B958" w14:textId="77777777" w:rsidR="00CB0445" w:rsidRPr="00F701ED" w:rsidRDefault="00CB0445" w:rsidP="00CB0445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4DFB3238" w14:textId="77777777" w:rsidR="00CB0445" w:rsidRPr="00BD6F46" w:rsidRDefault="00CB0445" w:rsidP="00CB0445">
      <w:pPr>
        <w:pStyle w:val="PL"/>
      </w:pPr>
      <w:r w:rsidRPr="00BD6F46">
        <w:t xml:space="preserve">        userLocationInformation:</w:t>
      </w:r>
    </w:p>
    <w:p w14:paraId="38C27299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serLocation'</w:t>
      </w:r>
    </w:p>
    <w:p w14:paraId="16B332C6" w14:textId="77777777" w:rsidR="00CB0445" w:rsidRPr="00BD6F46" w:rsidRDefault="00CB0445" w:rsidP="00CB0445">
      <w:pPr>
        <w:pStyle w:val="PL"/>
      </w:pPr>
      <w:r w:rsidRPr="00BD6F46">
        <w:t xml:space="preserve">        uetimeZone:</w:t>
      </w:r>
    </w:p>
    <w:p w14:paraId="73AF8B93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TimeZone'</w:t>
      </w:r>
    </w:p>
    <w:p w14:paraId="308A88B4" w14:textId="77777777" w:rsidR="00CB0445" w:rsidRPr="00BD6F46" w:rsidRDefault="00CB0445" w:rsidP="00CB0445">
      <w:pPr>
        <w:pStyle w:val="PL"/>
      </w:pPr>
      <w:r w:rsidRPr="00BD6F46">
        <w:t xml:space="preserve">        rATType:</w:t>
      </w:r>
    </w:p>
    <w:p w14:paraId="4DAB366F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RatType'</w:t>
      </w:r>
    </w:p>
    <w:p w14:paraId="3C542062" w14:textId="77777777" w:rsidR="00CB0445" w:rsidRPr="00BD6F46" w:rsidRDefault="00CB0445" w:rsidP="00CB0445">
      <w:pPr>
        <w:pStyle w:val="PL"/>
      </w:pPr>
      <w:r w:rsidRPr="00BD6F46">
        <w:t xml:space="preserve">        servingNodeID:</w:t>
      </w:r>
    </w:p>
    <w:p w14:paraId="026B2433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63586EC6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529E8F40" w14:textId="77777777" w:rsidR="00CB0445" w:rsidRPr="00BD6F46" w:rsidRDefault="00CB0445" w:rsidP="00CB0445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27EA7B9E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69952F6B" w14:textId="77777777" w:rsidR="00CB0445" w:rsidRPr="00BD6F46" w:rsidRDefault="00CB0445" w:rsidP="00CB0445">
      <w:pPr>
        <w:pStyle w:val="PL"/>
      </w:pPr>
      <w:r w:rsidRPr="00BD6F46">
        <w:t xml:space="preserve">        presenceReportingAreaInformation:</w:t>
      </w:r>
    </w:p>
    <w:p w14:paraId="1B48FF9A" w14:textId="77777777" w:rsidR="00CB0445" w:rsidRPr="00BD6F46" w:rsidRDefault="00CB0445" w:rsidP="00CB0445">
      <w:pPr>
        <w:pStyle w:val="PL"/>
      </w:pPr>
      <w:r w:rsidRPr="00BD6F46">
        <w:t xml:space="preserve">          type: object</w:t>
      </w:r>
    </w:p>
    <w:p w14:paraId="5A8287B7" w14:textId="77777777" w:rsidR="00CB0445" w:rsidRPr="00BD6F46" w:rsidRDefault="00CB0445" w:rsidP="00CB0445">
      <w:pPr>
        <w:pStyle w:val="PL"/>
      </w:pPr>
      <w:r w:rsidRPr="00BD6F46">
        <w:t xml:space="preserve">          additionalProperties:</w:t>
      </w:r>
    </w:p>
    <w:p w14:paraId="5C9D7057" w14:textId="77777777" w:rsidR="00CB0445" w:rsidRPr="00BD6F46" w:rsidRDefault="00CB0445" w:rsidP="00CB0445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EEB92EC" w14:textId="77777777" w:rsidR="00CB0445" w:rsidRPr="00BD6F46" w:rsidRDefault="00CB0445" w:rsidP="00CB0445">
      <w:pPr>
        <w:pStyle w:val="PL"/>
      </w:pPr>
      <w:r w:rsidRPr="00BD6F46">
        <w:t xml:space="preserve">          minProperties: 0</w:t>
      </w:r>
    </w:p>
    <w:p w14:paraId="4E702EFE" w14:textId="77777777" w:rsidR="00CB0445" w:rsidRPr="00BD6F46" w:rsidRDefault="00CB0445" w:rsidP="00CB0445">
      <w:pPr>
        <w:pStyle w:val="PL"/>
      </w:pPr>
      <w:r w:rsidRPr="00BD6F46">
        <w:t xml:space="preserve">        3gppPSDataOffStatus:</w:t>
      </w:r>
    </w:p>
    <w:p w14:paraId="40C79626" w14:textId="77777777" w:rsidR="00CB0445" w:rsidRPr="00BD6F46" w:rsidRDefault="00CB0445" w:rsidP="00CB0445">
      <w:pPr>
        <w:pStyle w:val="PL"/>
      </w:pPr>
      <w:r w:rsidRPr="00BD6F46">
        <w:t xml:space="preserve">          $ref: '#/components/schemas/3GPPPSDataOffStatus'</w:t>
      </w:r>
    </w:p>
    <w:p w14:paraId="43D7FB68" w14:textId="77777777" w:rsidR="00CB0445" w:rsidRPr="00BD6F46" w:rsidRDefault="00CB0445" w:rsidP="00CB0445">
      <w:pPr>
        <w:pStyle w:val="PL"/>
      </w:pPr>
      <w:r w:rsidRPr="00BD6F46">
        <w:t xml:space="preserve">        sponsorIdentity:</w:t>
      </w:r>
    </w:p>
    <w:p w14:paraId="4FD4A92F" w14:textId="77777777" w:rsidR="00CB0445" w:rsidRPr="00BD6F46" w:rsidRDefault="00CB0445" w:rsidP="00CB0445">
      <w:pPr>
        <w:pStyle w:val="PL"/>
      </w:pPr>
      <w:r w:rsidRPr="00BD6F46">
        <w:t xml:space="preserve">          type: string</w:t>
      </w:r>
    </w:p>
    <w:p w14:paraId="2C6B5933" w14:textId="77777777" w:rsidR="00CB0445" w:rsidRPr="00BD6F46" w:rsidRDefault="00CB0445" w:rsidP="00CB0445">
      <w:pPr>
        <w:pStyle w:val="PL"/>
      </w:pPr>
      <w:r w:rsidRPr="00BD6F46">
        <w:t xml:space="preserve">        applicationserviceProviderIdentity:</w:t>
      </w:r>
    </w:p>
    <w:p w14:paraId="2D49CD4C" w14:textId="77777777" w:rsidR="00CB0445" w:rsidRPr="00BD6F46" w:rsidRDefault="00CB0445" w:rsidP="00CB0445">
      <w:pPr>
        <w:pStyle w:val="PL"/>
      </w:pPr>
      <w:r w:rsidRPr="00BD6F46">
        <w:t xml:space="preserve">          type: string</w:t>
      </w:r>
    </w:p>
    <w:p w14:paraId="0355B94D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chargingRuleBaseName:</w:t>
      </w:r>
    </w:p>
    <w:p w14:paraId="0AB2668A" w14:textId="77777777" w:rsidR="00CB0445" w:rsidRDefault="00CB0445" w:rsidP="00CB0445">
      <w:pPr>
        <w:pStyle w:val="PL"/>
      </w:pPr>
      <w:r w:rsidRPr="00BD6F46">
        <w:t xml:space="preserve">          type: string</w:t>
      </w:r>
    </w:p>
    <w:p w14:paraId="79146C02" w14:textId="77777777" w:rsidR="00CB0445" w:rsidRDefault="00CB0445" w:rsidP="00CB0445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F808B8E" w14:textId="77777777" w:rsidR="00CB0445" w:rsidRDefault="00CB0445" w:rsidP="00CB0445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1767FC2" w14:textId="77777777" w:rsidR="00CB0445" w:rsidRDefault="00CB0445" w:rsidP="00CB0445">
      <w:pPr>
        <w:pStyle w:val="PL"/>
      </w:pPr>
      <w:r>
        <w:t xml:space="preserve">       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t>:</w:t>
      </w:r>
    </w:p>
    <w:p w14:paraId="5A0FFFA8" w14:textId="77777777" w:rsidR="00CB0445" w:rsidRDefault="00CB0445" w:rsidP="00CB0445">
      <w:pPr>
        <w:pStyle w:val="PL"/>
      </w:pPr>
      <w:r>
        <w:t xml:space="preserve">          $ref: 'TS29512_Npcf_SMPolicyControl.yaml#/components/schemas/SteeringMode'</w:t>
      </w:r>
    </w:p>
    <w:p w14:paraId="32CFA321" w14:textId="77777777" w:rsidR="00CB0445" w:rsidRDefault="00CB0445" w:rsidP="00CB0445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62B1ED52" w14:textId="77777777" w:rsidR="00CB0445" w:rsidRPr="00BD6F46" w:rsidRDefault="00CB0445" w:rsidP="00CB0445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5EEA55CD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5EEA92B4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680AFF8B" w14:textId="77777777" w:rsidR="00CB0445" w:rsidRDefault="00CB0445" w:rsidP="00CB0445">
      <w:pPr>
        <w:pStyle w:val="PL"/>
      </w:pPr>
      <w:r w:rsidRPr="00BD6F46">
        <w:t xml:space="preserve">          type: </w:t>
      </w:r>
      <w:r>
        <w:t>integer</w:t>
      </w:r>
    </w:p>
    <w:p w14:paraId="08FA76E1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0BAF4120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D62229E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18D6F7DE" w14:textId="77777777" w:rsidR="00CB0445" w:rsidRDefault="00CB0445" w:rsidP="00CB0445">
      <w:pPr>
        <w:pStyle w:val="PL"/>
      </w:pPr>
      <w:r w:rsidRPr="00BD6F46">
        <w:t xml:space="preserve">          type: string</w:t>
      </w:r>
    </w:p>
    <w:p w14:paraId="09EFCBC7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4F6959BF" w14:textId="005DB2CA" w:rsidR="00CB0445" w:rsidRDefault="00CB0445" w:rsidP="00CB0445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ins w:id="9" w:author="Huawei-08" w:date="2020-10-01T09:50:00Z">
        <w:r w:rsidR="002858E0" w:rsidRPr="002858E0">
          <w:t>Nnwdaf_EventsSubscription.yaml</w:t>
        </w:r>
      </w:ins>
      <w:del w:id="10" w:author="Huawei-08" w:date="2020-10-01T09:50:00Z">
        <w:r w:rsidRPr="00BD6F46" w:rsidDel="002858E0">
          <w:delText>CommonData.yaml</w:delText>
        </w:r>
      </w:del>
      <w:r w:rsidRPr="00BD6F46">
        <w:t>#/components/schemas/</w:t>
      </w:r>
      <w:r>
        <w:t>ServiceExperienceInfo</w:t>
      </w:r>
      <w:r w:rsidRPr="00BD6F46">
        <w:t>'</w:t>
      </w:r>
    </w:p>
    <w:p w14:paraId="17A4E708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2C3FCDF0" w14:textId="77777777" w:rsidR="00CB0445" w:rsidRDefault="00CB0445" w:rsidP="00CB0445">
      <w:pPr>
        <w:pStyle w:val="PL"/>
      </w:pPr>
      <w:r w:rsidRPr="00BD6F46">
        <w:t xml:space="preserve">          type: </w:t>
      </w:r>
      <w:r>
        <w:t>integer</w:t>
      </w:r>
    </w:p>
    <w:p w14:paraId="26CC3439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02FC45DA" w14:textId="77777777" w:rsidR="00CB0445" w:rsidRDefault="00CB0445" w:rsidP="00CB0445">
      <w:pPr>
        <w:pStyle w:val="PL"/>
      </w:pPr>
      <w:r w:rsidRPr="00BD6F46">
        <w:t xml:space="preserve">          type: </w:t>
      </w:r>
      <w:r>
        <w:t>integer</w:t>
      </w:r>
    </w:p>
    <w:p w14:paraId="23107930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4A05FABC" w14:textId="25A0AE40" w:rsidR="00CB0445" w:rsidRDefault="00CB0445" w:rsidP="00CB0445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ins w:id="11" w:author="Huawei-08" w:date="2020-10-01T09:50:00Z">
        <w:r w:rsidR="002858E0" w:rsidRPr="002858E0">
          <w:t>Nnwdaf_EventsSubscription.yaml</w:t>
        </w:r>
      </w:ins>
      <w:del w:id="12" w:author="Huawei-08" w:date="2020-10-01T09:50:00Z">
        <w:r w:rsidRPr="00BD6F46" w:rsidDel="002858E0">
          <w:delText>CommonData.yaml</w:delText>
        </w:r>
      </w:del>
      <w:r w:rsidRPr="00BD6F46">
        <w:t>#/components/schemas/</w:t>
      </w:r>
      <w:r>
        <w:t>NsiLoadLevelInfo</w:t>
      </w:r>
      <w:r w:rsidRPr="00BD6F46">
        <w:t>'</w:t>
      </w:r>
    </w:p>
    <w:p w14:paraId="6270D609" w14:textId="77777777" w:rsidR="00CB0445" w:rsidRDefault="00CB0445" w:rsidP="00CB0445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1DD00C03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5169826A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57BD069B" w14:textId="77777777" w:rsidR="00CB0445" w:rsidRPr="00BD6F46" w:rsidRDefault="00CB0445" w:rsidP="00CB0445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9B349F2" w14:textId="77777777" w:rsidR="00CB0445" w:rsidRDefault="00CB0445" w:rsidP="00CB0445">
      <w:pPr>
        <w:pStyle w:val="PL"/>
      </w:pPr>
      <w:r w:rsidRPr="00BD6F46">
        <w:t xml:space="preserve">          $ref: 'TS29571_CommonData.yaml#/components/schemas/Snssai'</w:t>
      </w:r>
    </w:p>
    <w:p w14:paraId="3E287007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305E8F57" w14:textId="55328083" w:rsidR="00CB0445" w:rsidRPr="00BD6F46" w:rsidRDefault="00CB0445" w:rsidP="00CB0445">
      <w:pPr>
        <w:pStyle w:val="PL"/>
      </w:pPr>
      <w:r w:rsidRPr="00BD6F46">
        <w:t xml:space="preserve">        - </w:t>
      </w:r>
      <w:ins w:id="13" w:author="Huawei-08" w:date="2020-10-01T09:49:00Z">
        <w:r w:rsidR="00D3630A" w:rsidRPr="00BD6F46">
          <w:t>s</w:t>
        </w:r>
        <w:r w:rsidR="00D3630A">
          <w:t>ingleN</w:t>
        </w:r>
        <w:r w:rsidR="00D3630A">
          <w:rPr>
            <w:color w:val="000000"/>
            <w:lang w:val="en-US"/>
          </w:rPr>
          <w:t>SSAI</w:t>
        </w:r>
      </w:ins>
      <w:del w:id="14" w:author="Huawei-08" w:date="2020-10-01T09:49:00Z">
        <w:r w:rsidRPr="00BD6F46" w:rsidDel="00D3630A">
          <w:delText>sNSSAI</w:delText>
        </w:r>
      </w:del>
    </w:p>
    <w:p w14:paraId="36ADCB6E" w14:textId="77777777" w:rsidR="00CB0445" w:rsidRPr="00BD6F46" w:rsidRDefault="00CB0445" w:rsidP="00CB0445">
      <w:pPr>
        <w:pStyle w:val="PL"/>
      </w:pPr>
      <w:r w:rsidRPr="00BD6F46">
        <w:t xml:space="preserve">    NetworkSlicingInfo:</w:t>
      </w:r>
    </w:p>
    <w:p w14:paraId="44621819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02434875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6A3F6E05" w14:textId="77777777" w:rsidR="00CB0445" w:rsidRPr="00BD6F46" w:rsidRDefault="00CB0445" w:rsidP="00CB0445">
      <w:pPr>
        <w:pStyle w:val="PL"/>
      </w:pPr>
      <w:r w:rsidRPr="00BD6F46">
        <w:t xml:space="preserve">        sNSSAI:</w:t>
      </w:r>
    </w:p>
    <w:p w14:paraId="1E6C9488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Snssai'</w:t>
      </w:r>
    </w:p>
    <w:p w14:paraId="468AE04D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58CBBAF8" w14:textId="77777777" w:rsidR="00CB0445" w:rsidRPr="00BD6F46" w:rsidRDefault="00CB0445" w:rsidP="00CB0445">
      <w:pPr>
        <w:pStyle w:val="PL"/>
      </w:pPr>
      <w:r w:rsidRPr="00BD6F46">
        <w:t xml:space="preserve">        - sNSSAI</w:t>
      </w:r>
    </w:p>
    <w:p w14:paraId="1AD0A37F" w14:textId="77777777" w:rsidR="00CB0445" w:rsidRPr="00BD6F46" w:rsidRDefault="00CB0445" w:rsidP="00CB0445">
      <w:pPr>
        <w:pStyle w:val="PL"/>
      </w:pPr>
      <w:r w:rsidRPr="00BD6F46">
        <w:t xml:space="preserve">    PDUAddress:</w:t>
      </w:r>
    </w:p>
    <w:p w14:paraId="511D0C16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626596BC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6E5495F7" w14:textId="77777777" w:rsidR="00CB0445" w:rsidRPr="00BD6F46" w:rsidRDefault="00CB0445" w:rsidP="00CB0445">
      <w:pPr>
        <w:pStyle w:val="PL"/>
      </w:pPr>
      <w:r w:rsidRPr="00BD6F46">
        <w:t xml:space="preserve">        pduIPv4Address:</w:t>
      </w:r>
    </w:p>
    <w:p w14:paraId="3E0A259C" w14:textId="77777777" w:rsidR="00CB0445" w:rsidRPr="00BD6F46" w:rsidRDefault="00CB0445" w:rsidP="00CB0445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6519556" w14:textId="77777777" w:rsidR="00CB0445" w:rsidRPr="00BD6F46" w:rsidRDefault="00CB0445" w:rsidP="00CB0445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22DAB88B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Ipv6Addr'</w:t>
      </w:r>
    </w:p>
    <w:p w14:paraId="3BE67E18" w14:textId="77777777" w:rsidR="00CB0445" w:rsidRPr="00BD6F46" w:rsidRDefault="00CB0445" w:rsidP="00CB0445">
      <w:pPr>
        <w:pStyle w:val="PL"/>
      </w:pPr>
      <w:r w:rsidRPr="00BD6F46">
        <w:t xml:space="preserve">        pduAddressprefixlength:</w:t>
      </w:r>
    </w:p>
    <w:p w14:paraId="14803125" w14:textId="77777777" w:rsidR="00CB0445" w:rsidRPr="00BD6F46" w:rsidRDefault="00CB0445" w:rsidP="00CB0445">
      <w:pPr>
        <w:pStyle w:val="PL"/>
      </w:pPr>
      <w:r w:rsidRPr="00BD6F46">
        <w:t xml:space="preserve">          type: integer</w:t>
      </w:r>
    </w:p>
    <w:p w14:paraId="14EA046D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70B894F9" w14:textId="77777777" w:rsidR="00CB0445" w:rsidRPr="00BD6F46" w:rsidRDefault="00CB0445" w:rsidP="00CB0445">
      <w:pPr>
        <w:pStyle w:val="PL"/>
      </w:pPr>
      <w:r w:rsidRPr="00BD6F46">
        <w:t xml:space="preserve">          type: boolean</w:t>
      </w:r>
    </w:p>
    <w:p w14:paraId="74380A51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4F0BAFE" w14:textId="77777777" w:rsidR="00CB0445" w:rsidRPr="00BD6F46" w:rsidRDefault="00CB0445" w:rsidP="00CB0445">
      <w:pPr>
        <w:pStyle w:val="PL"/>
      </w:pPr>
      <w:r w:rsidRPr="00BD6F46">
        <w:t xml:space="preserve">          type: boolean</w:t>
      </w:r>
    </w:p>
    <w:p w14:paraId="42425599" w14:textId="77777777" w:rsidR="00CB0445" w:rsidRPr="00BD6F46" w:rsidRDefault="00CB0445" w:rsidP="00CB0445">
      <w:pPr>
        <w:pStyle w:val="PL"/>
      </w:pPr>
      <w:r w:rsidRPr="00BD6F46">
        <w:t xml:space="preserve">    ServingNetworkFunctionID:</w:t>
      </w:r>
    </w:p>
    <w:p w14:paraId="05DAB8AF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32EBCCD8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1B1E47F2" w14:textId="77777777" w:rsidR="00CB0445" w:rsidRPr="00BD6F46" w:rsidRDefault="00CB0445" w:rsidP="00CB0445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73BAE1B5" w14:textId="77777777" w:rsidR="00CB0445" w:rsidRDefault="00CB0445" w:rsidP="00CB0445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6371D1F1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208FE7B0" w14:textId="77777777" w:rsidR="00CB0445" w:rsidRDefault="00CB0445" w:rsidP="00CB0445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4BB81C4F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7122E693" w14:textId="77777777" w:rsidR="00CB0445" w:rsidRPr="00BD6F46" w:rsidRDefault="00CB0445" w:rsidP="00CB0445">
      <w:pPr>
        <w:pStyle w:val="PL"/>
      </w:pPr>
      <w:r w:rsidRPr="00BD6F46">
        <w:t xml:space="preserve">        - servingNetworkFunction</w:t>
      </w:r>
      <w:r>
        <w:t>Information</w:t>
      </w:r>
    </w:p>
    <w:p w14:paraId="62F49A79" w14:textId="77777777" w:rsidR="00CB0445" w:rsidRPr="00BD6F46" w:rsidRDefault="00CB0445" w:rsidP="00CB0445">
      <w:pPr>
        <w:pStyle w:val="PL"/>
      </w:pPr>
      <w:r w:rsidRPr="00BD6F46">
        <w:t xml:space="preserve">    RoamingQBCInformation:</w:t>
      </w:r>
    </w:p>
    <w:p w14:paraId="5CD70493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3FD75577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42F69CCF" w14:textId="77777777" w:rsidR="00CB0445" w:rsidRPr="00BD6F46" w:rsidRDefault="00CB0445" w:rsidP="00CB0445">
      <w:pPr>
        <w:pStyle w:val="PL"/>
      </w:pPr>
      <w:r w:rsidRPr="00BD6F46">
        <w:t xml:space="preserve">        multipleQFIcontainer:</w:t>
      </w:r>
    </w:p>
    <w:p w14:paraId="09EA7E3B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03F9466C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0D0F5E6D" w14:textId="77777777" w:rsidR="00CB0445" w:rsidRPr="00BD6F46" w:rsidRDefault="00CB0445" w:rsidP="00CB0445">
      <w:pPr>
        <w:pStyle w:val="PL"/>
      </w:pPr>
      <w:r w:rsidRPr="00BD6F46">
        <w:t xml:space="preserve">            $ref: '#/components/schemas/MultipleQFIcontainer'</w:t>
      </w:r>
    </w:p>
    <w:p w14:paraId="21A63020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7F90FBC3" w14:textId="77777777" w:rsidR="00CB0445" w:rsidRPr="00BD6F46" w:rsidRDefault="00CB0445" w:rsidP="00CB0445">
      <w:pPr>
        <w:pStyle w:val="PL"/>
      </w:pPr>
      <w:r w:rsidRPr="00BD6F46">
        <w:t xml:space="preserve">        uPFID:</w:t>
      </w:r>
    </w:p>
    <w:p w14:paraId="78175442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NfInstanceId'</w:t>
      </w:r>
    </w:p>
    <w:p w14:paraId="320861E3" w14:textId="77777777" w:rsidR="00CB0445" w:rsidRPr="00BD6F46" w:rsidRDefault="00CB0445" w:rsidP="00CB0445">
      <w:pPr>
        <w:pStyle w:val="PL"/>
      </w:pPr>
      <w:r w:rsidRPr="00BD6F46">
        <w:t xml:space="preserve">        roamingChargingProfile:</w:t>
      </w:r>
    </w:p>
    <w:p w14:paraId="06A00953" w14:textId="77777777" w:rsidR="00CB0445" w:rsidRPr="00BD6F46" w:rsidRDefault="00CB0445" w:rsidP="00CB0445">
      <w:pPr>
        <w:pStyle w:val="PL"/>
      </w:pPr>
      <w:r w:rsidRPr="00BD6F46">
        <w:t xml:space="preserve">          $ref: '#/components/schemas/RoamingChargingProfile'</w:t>
      </w:r>
    </w:p>
    <w:p w14:paraId="4492700C" w14:textId="77777777" w:rsidR="00CB0445" w:rsidRPr="00BD6F46" w:rsidRDefault="00CB0445" w:rsidP="00CB0445">
      <w:pPr>
        <w:pStyle w:val="PL"/>
      </w:pPr>
      <w:r w:rsidRPr="00BD6F46">
        <w:t xml:space="preserve">    MultipleQFIcontainer:</w:t>
      </w:r>
    </w:p>
    <w:p w14:paraId="40E14D5B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1E618376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1DFD12D2" w14:textId="77777777" w:rsidR="00CB0445" w:rsidRPr="00BD6F46" w:rsidRDefault="00CB0445" w:rsidP="00CB0445">
      <w:pPr>
        <w:pStyle w:val="PL"/>
      </w:pPr>
      <w:r w:rsidRPr="00BD6F46">
        <w:t xml:space="preserve">        triggers:</w:t>
      </w:r>
    </w:p>
    <w:p w14:paraId="10C7CAAC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5BB6EDCB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  items:</w:t>
      </w:r>
    </w:p>
    <w:p w14:paraId="13CD5F43" w14:textId="77777777" w:rsidR="00CB0445" w:rsidRPr="00BD6F46" w:rsidRDefault="00CB0445" w:rsidP="00CB0445">
      <w:pPr>
        <w:pStyle w:val="PL"/>
      </w:pPr>
      <w:r w:rsidRPr="00BD6F46">
        <w:t xml:space="preserve">            $ref: '#/components/schemas/Trigger'</w:t>
      </w:r>
    </w:p>
    <w:p w14:paraId="48CC5100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614C47A9" w14:textId="77777777" w:rsidR="00CB0445" w:rsidRPr="00BD6F46" w:rsidRDefault="00CB0445" w:rsidP="00CB0445">
      <w:pPr>
        <w:pStyle w:val="PL"/>
      </w:pPr>
      <w:r w:rsidRPr="00BD6F46">
        <w:t xml:space="preserve">        triggerTimestamp:</w:t>
      </w:r>
    </w:p>
    <w:p w14:paraId="4666165B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5574737B" w14:textId="77777777" w:rsidR="00CB0445" w:rsidRPr="00BD6F46" w:rsidRDefault="00CB0445" w:rsidP="00CB0445">
      <w:pPr>
        <w:pStyle w:val="PL"/>
      </w:pPr>
      <w:r w:rsidRPr="00BD6F46">
        <w:t xml:space="preserve">        time:</w:t>
      </w:r>
    </w:p>
    <w:p w14:paraId="6F7F0807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32'</w:t>
      </w:r>
    </w:p>
    <w:p w14:paraId="7763E648" w14:textId="77777777" w:rsidR="00CB0445" w:rsidRPr="00BD6F46" w:rsidRDefault="00CB0445" w:rsidP="00CB0445">
      <w:pPr>
        <w:pStyle w:val="PL"/>
      </w:pPr>
      <w:r w:rsidRPr="00BD6F46">
        <w:t xml:space="preserve">        totalVolume:</w:t>
      </w:r>
    </w:p>
    <w:p w14:paraId="4E864E2B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1171A4C3" w14:textId="77777777" w:rsidR="00CB0445" w:rsidRPr="00BD6F46" w:rsidRDefault="00CB0445" w:rsidP="00CB0445">
      <w:pPr>
        <w:pStyle w:val="PL"/>
      </w:pPr>
      <w:r w:rsidRPr="00BD6F46">
        <w:t xml:space="preserve">        uplinkVolume:</w:t>
      </w:r>
    </w:p>
    <w:p w14:paraId="4FCA77D9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2564A3B7" w14:textId="77777777" w:rsidR="00CB0445" w:rsidRPr="00BD6F46" w:rsidRDefault="00CB0445" w:rsidP="00CB0445">
      <w:pPr>
        <w:pStyle w:val="PL"/>
      </w:pPr>
      <w:r w:rsidRPr="00BD6F46">
        <w:t xml:space="preserve">        downlinkVolume:</w:t>
      </w:r>
    </w:p>
    <w:p w14:paraId="20E95BD4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33749E45" w14:textId="77777777" w:rsidR="00CB0445" w:rsidRPr="00BD6F46" w:rsidRDefault="00CB0445" w:rsidP="00CB0445">
      <w:pPr>
        <w:pStyle w:val="PL"/>
      </w:pPr>
      <w:r w:rsidRPr="00BD6F46">
        <w:t xml:space="preserve">        localSequenceNumber:</w:t>
      </w:r>
    </w:p>
    <w:p w14:paraId="1BE89722" w14:textId="77777777" w:rsidR="00CB0445" w:rsidRPr="00BD6F46" w:rsidRDefault="00CB0445" w:rsidP="00CB0445">
      <w:pPr>
        <w:pStyle w:val="PL"/>
      </w:pPr>
      <w:r w:rsidRPr="00BD6F46">
        <w:t xml:space="preserve">          type: integer</w:t>
      </w:r>
    </w:p>
    <w:p w14:paraId="44FAB391" w14:textId="77777777" w:rsidR="00CB0445" w:rsidRPr="00BD6F46" w:rsidRDefault="00CB0445" w:rsidP="00CB0445">
      <w:pPr>
        <w:pStyle w:val="PL"/>
      </w:pPr>
      <w:r w:rsidRPr="00BD6F46">
        <w:t xml:space="preserve">        qFIContainerInformation:</w:t>
      </w:r>
    </w:p>
    <w:p w14:paraId="60C78EB3" w14:textId="77777777" w:rsidR="00CB0445" w:rsidRPr="00BD6F46" w:rsidRDefault="00CB0445" w:rsidP="00CB0445">
      <w:pPr>
        <w:pStyle w:val="PL"/>
      </w:pPr>
      <w:r w:rsidRPr="00BD6F46">
        <w:t xml:space="preserve">          $ref: '#/components/schemas/QFIContainerInformation'</w:t>
      </w:r>
    </w:p>
    <w:p w14:paraId="62BA5EBD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22D16037" w14:textId="77777777" w:rsidR="00CB0445" w:rsidRPr="00BD6F46" w:rsidRDefault="00CB0445" w:rsidP="00CB0445">
      <w:pPr>
        <w:pStyle w:val="PL"/>
      </w:pPr>
      <w:r w:rsidRPr="00BD6F46">
        <w:t xml:space="preserve">        - localSequenceNumber</w:t>
      </w:r>
    </w:p>
    <w:p w14:paraId="5564D281" w14:textId="77777777" w:rsidR="00CB0445" w:rsidRPr="00AA3D43" w:rsidRDefault="00CB0445" w:rsidP="00CB0445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17EC855E" w14:textId="77777777" w:rsidR="00CB0445" w:rsidRPr="00AA3D43" w:rsidRDefault="00CB0445" w:rsidP="00CB0445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67C52D34" w14:textId="77777777" w:rsidR="00CB0445" w:rsidRPr="00AA3D43" w:rsidRDefault="00CB0445" w:rsidP="00CB0445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2641DBA" w14:textId="77777777" w:rsidR="00CB0445" w:rsidRPr="00AA3D43" w:rsidRDefault="00CB0445" w:rsidP="00CB0445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25D52963" w14:textId="77777777" w:rsidR="00CB0445" w:rsidRPr="00BD6F46" w:rsidRDefault="00CB0445" w:rsidP="00CB0445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7DA17302" w14:textId="77777777" w:rsidR="00CB0445" w:rsidRDefault="00CB0445" w:rsidP="00CB0445">
      <w:pPr>
        <w:pStyle w:val="PL"/>
      </w:pPr>
      <w:r>
        <w:t xml:space="preserve">        reportTime:</w:t>
      </w:r>
    </w:p>
    <w:p w14:paraId="35C60ED6" w14:textId="77777777" w:rsidR="00CB0445" w:rsidRDefault="00CB0445" w:rsidP="00CB0445">
      <w:pPr>
        <w:pStyle w:val="PL"/>
      </w:pPr>
      <w:r>
        <w:t xml:space="preserve">          $ref: 'TS29571_CommonData.yaml#/components/schemas/DateTime'</w:t>
      </w:r>
    </w:p>
    <w:p w14:paraId="0A33EC01" w14:textId="77777777" w:rsidR="00CB0445" w:rsidRPr="00BD6F46" w:rsidRDefault="00CB0445" w:rsidP="00CB0445">
      <w:pPr>
        <w:pStyle w:val="PL"/>
      </w:pPr>
      <w:r w:rsidRPr="00BD6F46">
        <w:t xml:space="preserve">        timeofFirstUsage:</w:t>
      </w:r>
    </w:p>
    <w:p w14:paraId="04F1A80D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45C8AB5A" w14:textId="77777777" w:rsidR="00CB0445" w:rsidRPr="00BD6F46" w:rsidRDefault="00CB0445" w:rsidP="00CB0445">
      <w:pPr>
        <w:pStyle w:val="PL"/>
      </w:pPr>
      <w:r w:rsidRPr="00BD6F46">
        <w:t xml:space="preserve">        timeofLastUsage:</w:t>
      </w:r>
    </w:p>
    <w:p w14:paraId="3E62711D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619A4212" w14:textId="77777777" w:rsidR="00CB0445" w:rsidRPr="00BD6F46" w:rsidRDefault="00CB0445" w:rsidP="00CB0445">
      <w:pPr>
        <w:pStyle w:val="PL"/>
      </w:pPr>
      <w:r w:rsidRPr="00BD6F46">
        <w:t xml:space="preserve">        qoSInformation:</w:t>
      </w:r>
    </w:p>
    <w:p w14:paraId="75E592E3" w14:textId="77777777" w:rsidR="00CB0445" w:rsidRDefault="00CB0445" w:rsidP="00CB0445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03411351" w14:textId="77777777" w:rsidR="00CB0445" w:rsidRDefault="00CB0445" w:rsidP="00CB0445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28EBFD9" w14:textId="77777777" w:rsidR="00CB0445" w:rsidRPr="00BD6F46" w:rsidRDefault="00CB0445" w:rsidP="00CB0445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6962D53A" w14:textId="77777777" w:rsidR="00CB0445" w:rsidRPr="00BD6F46" w:rsidRDefault="00CB0445" w:rsidP="00CB0445">
      <w:pPr>
        <w:pStyle w:val="PL"/>
      </w:pPr>
      <w:r w:rsidRPr="00BD6F46">
        <w:t xml:space="preserve">        userLocationInformation:</w:t>
      </w:r>
    </w:p>
    <w:p w14:paraId="0F9B0A7C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serLocation'</w:t>
      </w:r>
    </w:p>
    <w:p w14:paraId="49EDE68D" w14:textId="77777777" w:rsidR="00CB0445" w:rsidRPr="00BD6F46" w:rsidRDefault="00CB0445" w:rsidP="00CB0445">
      <w:pPr>
        <w:pStyle w:val="PL"/>
      </w:pPr>
      <w:r w:rsidRPr="00BD6F46">
        <w:t xml:space="preserve">        uetimeZone:</w:t>
      </w:r>
    </w:p>
    <w:p w14:paraId="46B28F35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TimeZone'</w:t>
      </w:r>
    </w:p>
    <w:p w14:paraId="4B2CB1E1" w14:textId="77777777" w:rsidR="00CB0445" w:rsidRPr="00BD6F46" w:rsidRDefault="00CB0445" w:rsidP="00CB0445">
      <w:pPr>
        <w:pStyle w:val="PL"/>
      </w:pPr>
      <w:r w:rsidRPr="00BD6F46">
        <w:t xml:space="preserve">        presenceReportingAreaInformation:</w:t>
      </w:r>
    </w:p>
    <w:p w14:paraId="0CB0E579" w14:textId="77777777" w:rsidR="00CB0445" w:rsidRPr="00BD6F46" w:rsidRDefault="00CB0445" w:rsidP="00CB0445">
      <w:pPr>
        <w:pStyle w:val="PL"/>
      </w:pPr>
      <w:r w:rsidRPr="00BD6F46">
        <w:t xml:space="preserve">          type: object</w:t>
      </w:r>
    </w:p>
    <w:p w14:paraId="79601989" w14:textId="77777777" w:rsidR="00CB0445" w:rsidRPr="00BD6F46" w:rsidRDefault="00CB0445" w:rsidP="00CB0445">
      <w:pPr>
        <w:pStyle w:val="PL"/>
      </w:pPr>
      <w:r w:rsidRPr="00BD6F46">
        <w:t xml:space="preserve">          additionalProperties:</w:t>
      </w:r>
    </w:p>
    <w:p w14:paraId="76C0A104" w14:textId="77777777" w:rsidR="00CB0445" w:rsidRPr="00BD6F46" w:rsidRDefault="00CB0445" w:rsidP="00CB0445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6EE0738" w14:textId="77777777" w:rsidR="00CB0445" w:rsidRPr="00BD6F46" w:rsidRDefault="00CB0445" w:rsidP="00CB0445">
      <w:pPr>
        <w:pStyle w:val="PL"/>
      </w:pPr>
      <w:r w:rsidRPr="00BD6F46">
        <w:t xml:space="preserve">          minProperties: 0</w:t>
      </w:r>
    </w:p>
    <w:p w14:paraId="0497D76C" w14:textId="77777777" w:rsidR="00CB0445" w:rsidRPr="00BD6F46" w:rsidRDefault="00CB0445" w:rsidP="00CB0445">
      <w:pPr>
        <w:pStyle w:val="PL"/>
      </w:pPr>
      <w:r w:rsidRPr="00BD6F46">
        <w:t xml:space="preserve">        rATType:</w:t>
      </w:r>
    </w:p>
    <w:p w14:paraId="5030092C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RatType'</w:t>
      </w:r>
    </w:p>
    <w:p w14:paraId="5DDCCD00" w14:textId="77777777" w:rsidR="00CB0445" w:rsidRPr="00BD6F46" w:rsidRDefault="00CB0445" w:rsidP="00CB0445">
      <w:pPr>
        <w:pStyle w:val="PL"/>
      </w:pPr>
      <w:r w:rsidRPr="00BD6F46">
        <w:t xml:space="preserve">        servingNetworkFunctionID:</w:t>
      </w:r>
    </w:p>
    <w:p w14:paraId="7AB1680A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02F14F2F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7E7761D0" w14:textId="77777777" w:rsidR="00CB0445" w:rsidRPr="00BD6F46" w:rsidRDefault="00CB0445" w:rsidP="00CB0445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44F05B0E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53E2079E" w14:textId="77777777" w:rsidR="00CB0445" w:rsidRPr="00BD6F46" w:rsidRDefault="00CB0445" w:rsidP="00CB0445">
      <w:pPr>
        <w:pStyle w:val="PL"/>
      </w:pPr>
      <w:r w:rsidRPr="00BD6F46">
        <w:t xml:space="preserve">        3gppPSDataOffStatus:</w:t>
      </w:r>
    </w:p>
    <w:p w14:paraId="214B28F1" w14:textId="77777777" w:rsidR="00CB0445" w:rsidRDefault="00CB0445" w:rsidP="00CB0445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5B6E78A5" w14:textId="77777777" w:rsidR="00CB0445" w:rsidRDefault="00CB0445" w:rsidP="00CB0445">
      <w:pPr>
        <w:pStyle w:val="PL"/>
      </w:pPr>
      <w:r>
        <w:t xml:space="preserve">        3gppChargingId:</w:t>
      </w:r>
    </w:p>
    <w:p w14:paraId="38173CA4" w14:textId="77777777" w:rsidR="00CB0445" w:rsidRDefault="00CB0445" w:rsidP="00CB0445">
      <w:pPr>
        <w:pStyle w:val="PL"/>
      </w:pPr>
      <w:r>
        <w:t xml:space="preserve">          $ref: 'TS29571_CommonData.yaml#/components/schemas/ChargingId'</w:t>
      </w:r>
    </w:p>
    <w:p w14:paraId="6E7E2C3A" w14:textId="77777777" w:rsidR="00CB0445" w:rsidRDefault="00CB0445" w:rsidP="00CB0445">
      <w:pPr>
        <w:pStyle w:val="PL"/>
      </w:pPr>
      <w:r>
        <w:t xml:space="preserve">        diagnostics:</w:t>
      </w:r>
    </w:p>
    <w:p w14:paraId="7973A64D" w14:textId="77777777" w:rsidR="00CB0445" w:rsidRDefault="00CB0445" w:rsidP="00CB0445">
      <w:pPr>
        <w:pStyle w:val="PL"/>
      </w:pPr>
      <w:r>
        <w:t xml:space="preserve">          $ref: '#/components/schemas/Diagnostics'</w:t>
      </w:r>
    </w:p>
    <w:p w14:paraId="64BFD447" w14:textId="77777777" w:rsidR="00CB0445" w:rsidRDefault="00CB0445" w:rsidP="00CB0445">
      <w:pPr>
        <w:pStyle w:val="PL"/>
      </w:pPr>
      <w:r>
        <w:t xml:space="preserve">        enhancedDiagnostics:</w:t>
      </w:r>
    </w:p>
    <w:p w14:paraId="2E3F8ED2" w14:textId="77777777" w:rsidR="00CB0445" w:rsidRDefault="00CB0445" w:rsidP="00CB0445">
      <w:pPr>
        <w:pStyle w:val="PL"/>
      </w:pPr>
      <w:r>
        <w:t xml:space="preserve">          type: array</w:t>
      </w:r>
    </w:p>
    <w:p w14:paraId="5756DEC3" w14:textId="77777777" w:rsidR="00CB0445" w:rsidRDefault="00CB0445" w:rsidP="00CB0445">
      <w:pPr>
        <w:pStyle w:val="PL"/>
      </w:pPr>
      <w:r>
        <w:t xml:space="preserve">          items:</w:t>
      </w:r>
    </w:p>
    <w:p w14:paraId="3AACBBD4" w14:textId="77777777" w:rsidR="00CB0445" w:rsidRPr="008E7798" w:rsidRDefault="00CB0445" w:rsidP="00CB0445">
      <w:pPr>
        <w:pStyle w:val="PL"/>
        <w:rPr>
          <w:noProof w:val="0"/>
        </w:rPr>
      </w:pPr>
      <w:r>
        <w:t xml:space="preserve">            type: string</w:t>
      </w:r>
    </w:p>
    <w:p w14:paraId="0FAE7774" w14:textId="77777777" w:rsidR="00CB0445" w:rsidRPr="008E7798" w:rsidRDefault="00CB0445" w:rsidP="00CB0445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332962E6" w14:textId="77777777" w:rsidR="00CB0445" w:rsidRPr="00BD6F46" w:rsidRDefault="00CB0445" w:rsidP="00CB0445">
      <w:pPr>
        <w:pStyle w:val="PL"/>
      </w:pPr>
      <w:r w:rsidRPr="008E7798">
        <w:rPr>
          <w:noProof w:val="0"/>
        </w:rPr>
        <w:t xml:space="preserve">        - reportTime</w:t>
      </w:r>
    </w:p>
    <w:p w14:paraId="55C3EF84" w14:textId="77777777" w:rsidR="00CB0445" w:rsidRPr="00BD6F46" w:rsidRDefault="00CB0445" w:rsidP="00CB0445">
      <w:pPr>
        <w:pStyle w:val="PL"/>
      </w:pPr>
      <w:r w:rsidRPr="00BD6F46">
        <w:t xml:space="preserve">    RoamingChargingProfile:</w:t>
      </w:r>
    </w:p>
    <w:p w14:paraId="58C86C40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1BEDB02A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088BF7BB" w14:textId="77777777" w:rsidR="00CB0445" w:rsidRPr="00BD6F46" w:rsidRDefault="00CB0445" w:rsidP="00CB0445">
      <w:pPr>
        <w:pStyle w:val="PL"/>
      </w:pPr>
      <w:r w:rsidRPr="00BD6F46">
        <w:t xml:space="preserve">        triggers:</w:t>
      </w:r>
    </w:p>
    <w:p w14:paraId="7CAB6472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56396D5D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74255DAD" w14:textId="77777777" w:rsidR="00CB0445" w:rsidRPr="00BD6F46" w:rsidRDefault="00CB0445" w:rsidP="00CB0445">
      <w:pPr>
        <w:pStyle w:val="PL"/>
      </w:pPr>
      <w:r w:rsidRPr="00BD6F46">
        <w:t xml:space="preserve">            $ref: '#/components/schemas/Trigger'</w:t>
      </w:r>
    </w:p>
    <w:p w14:paraId="5887AE55" w14:textId="77777777" w:rsidR="00CB0445" w:rsidRPr="00BD6F46" w:rsidRDefault="00CB0445" w:rsidP="00CB0445">
      <w:pPr>
        <w:pStyle w:val="PL"/>
      </w:pPr>
      <w:r w:rsidRPr="00BD6F46">
        <w:t xml:space="preserve">          minItems: 0</w:t>
      </w:r>
    </w:p>
    <w:p w14:paraId="6837CFB7" w14:textId="77777777" w:rsidR="00CB0445" w:rsidRPr="00BD6F46" w:rsidRDefault="00CB0445" w:rsidP="00CB0445">
      <w:pPr>
        <w:pStyle w:val="PL"/>
      </w:pPr>
      <w:r w:rsidRPr="00BD6F46">
        <w:t xml:space="preserve">        partialRecordMethod:</w:t>
      </w:r>
    </w:p>
    <w:p w14:paraId="40287B58" w14:textId="77777777" w:rsidR="00CB0445" w:rsidRDefault="00CB0445" w:rsidP="00CB0445">
      <w:pPr>
        <w:pStyle w:val="PL"/>
      </w:pPr>
      <w:r w:rsidRPr="00BD6F46">
        <w:t xml:space="preserve">          $ref: '#/components/schemas/PartialRecordMethod'</w:t>
      </w:r>
    </w:p>
    <w:p w14:paraId="6C10ACF7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6C8834E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65621FAD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00660F9C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66718C64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2D23C56D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5059BA71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  type: array</w:t>
      </w:r>
    </w:p>
    <w:p w14:paraId="1D5264B5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7CEE3D8E" w14:textId="77777777" w:rsidR="00CB0445" w:rsidRDefault="00CB0445" w:rsidP="00CB0445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ABC6D91" w14:textId="77777777" w:rsidR="00CB0445" w:rsidRDefault="00CB0445" w:rsidP="00CB0445">
      <w:pPr>
        <w:pStyle w:val="PL"/>
      </w:pPr>
      <w:r>
        <w:t xml:space="preserve">          minItems: 0</w:t>
      </w:r>
    </w:p>
    <w:p w14:paraId="09C42C9F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5F0742D" w14:textId="77777777" w:rsidR="00CB0445" w:rsidRPr="00BD6F46" w:rsidRDefault="00CB0445" w:rsidP="00CB0445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34A5C6D4" w14:textId="77777777" w:rsidR="00CB0445" w:rsidRPr="00BD6F46" w:rsidRDefault="00CB0445" w:rsidP="00CB0445">
      <w:pPr>
        <w:pStyle w:val="PL"/>
      </w:pPr>
      <w:r w:rsidRPr="00BD6F46">
        <w:t xml:space="preserve">        userLocationinfo:</w:t>
      </w:r>
    </w:p>
    <w:p w14:paraId="56C97CBE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serLocation'</w:t>
      </w:r>
    </w:p>
    <w:p w14:paraId="0AC37B0A" w14:textId="77777777" w:rsidR="00CB0445" w:rsidRPr="00BD6F46" w:rsidRDefault="00CB0445" w:rsidP="00CB0445">
      <w:pPr>
        <w:pStyle w:val="PL"/>
      </w:pPr>
      <w:r w:rsidRPr="00BD6F46">
        <w:t xml:space="preserve">        uetimeZone:</w:t>
      </w:r>
    </w:p>
    <w:p w14:paraId="0853E556" w14:textId="77777777" w:rsidR="00CB0445" w:rsidRDefault="00CB0445" w:rsidP="00CB0445">
      <w:pPr>
        <w:pStyle w:val="PL"/>
      </w:pPr>
      <w:r w:rsidRPr="00BD6F46">
        <w:t xml:space="preserve">          $ref: 'TS29571_CommonData.yaml#/components/schemas/TimeZone'</w:t>
      </w:r>
    </w:p>
    <w:p w14:paraId="1591B849" w14:textId="77777777" w:rsidR="00CB0445" w:rsidRPr="00BD6F46" w:rsidRDefault="00CB0445" w:rsidP="00CB0445">
      <w:pPr>
        <w:pStyle w:val="PL"/>
      </w:pPr>
      <w:r w:rsidRPr="00BD6F46">
        <w:t xml:space="preserve">        rATType:</w:t>
      </w:r>
    </w:p>
    <w:p w14:paraId="12578A29" w14:textId="77777777" w:rsidR="00CB0445" w:rsidRDefault="00CB0445" w:rsidP="00CB0445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435BFEDE" w14:textId="77777777" w:rsidR="00CB0445" w:rsidRPr="00BD6F46" w:rsidRDefault="00CB0445" w:rsidP="00CB0445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B4D586D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214615E8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18C323A0" w14:textId="77777777" w:rsidR="00CB0445" w:rsidRDefault="00CB0445" w:rsidP="00CB0445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113A696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08EA3158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1B73B4CB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40EB8F96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27F03E0B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688E996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0D76052C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03B12F1F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3F696C5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4A6E024C" w14:textId="77777777" w:rsidR="00CB0445" w:rsidRDefault="00CB0445" w:rsidP="00CB0445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795AFC64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32917FEA" w14:textId="77777777" w:rsidR="00CB0445" w:rsidRDefault="00CB0445" w:rsidP="00CB0445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2E509F4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77BB963A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727F1EEF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11D2BE5F" w14:textId="77777777" w:rsidR="00CB0445" w:rsidRDefault="00CB0445" w:rsidP="00CB0445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CDE0C9D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4D96D586" w14:textId="77777777" w:rsidR="00CB0445" w:rsidRDefault="00CB0445" w:rsidP="00CB0445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E8A6480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0E3E4EC8" w14:textId="77777777" w:rsidR="00CB0445" w:rsidRDefault="00CB0445" w:rsidP="00CB0445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760FEB0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2F1769F9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0494C9A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070C6CF1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02BC077C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0277E0CA" w14:textId="77777777" w:rsidR="00CB0445" w:rsidRDefault="00CB0445" w:rsidP="00CB0445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BF7567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ABCDCBA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6A6CCB65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6AC3DD3F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770BA7E1" w14:textId="77777777" w:rsidR="00CB0445" w:rsidRPr="00BD6F46" w:rsidRDefault="00CB0445" w:rsidP="00CB0445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15345575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13BF2094" w14:textId="77777777" w:rsidR="00CB0445" w:rsidRDefault="00CB0445" w:rsidP="00CB0445">
      <w:pPr>
        <w:pStyle w:val="PL"/>
      </w:pPr>
      <w:r w:rsidRPr="00BD6F46">
        <w:t xml:space="preserve">      properties:</w:t>
      </w:r>
    </w:p>
    <w:p w14:paraId="265194A6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22C077B4" w14:textId="77777777" w:rsidR="00CB0445" w:rsidRDefault="00CB0445" w:rsidP="00CB0445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4CBCEE3C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70C5655" w14:textId="77777777" w:rsidR="00CB0445" w:rsidRDefault="00CB0445" w:rsidP="00CB0445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58A8E2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0753D42D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35FF6F61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2360BC73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12A43F2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5D7D6F48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30230B3A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4B728364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03276C92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A7CDD55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4343B383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174A8AD3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21BC7927" w14:textId="77777777" w:rsidR="00CB0445" w:rsidRDefault="00CB0445" w:rsidP="00CB0445">
      <w:pPr>
        <w:pStyle w:val="PL"/>
      </w:pPr>
      <w:r w:rsidRPr="00BD6F46">
        <w:t xml:space="preserve">      properties:</w:t>
      </w:r>
    </w:p>
    <w:p w14:paraId="56807EFF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4CE76" w14:textId="77777777" w:rsidR="00CB0445" w:rsidRDefault="00CB0445" w:rsidP="00CB0445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59C145D4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66A0C25C" w14:textId="77777777" w:rsidR="00CB0445" w:rsidRDefault="00CB0445" w:rsidP="00CB0445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404D364A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6D2879D0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4D624F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6654C9B5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DCB0483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078F4AC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4B4F5794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3DDFB497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A1FC6F1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01FED55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23E0B14B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DFE54CC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21080C0C" w14:textId="77777777" w:rsidR="00CB0445" w:rsidRDefault="00CB0445" w:rsidP="00CB0445">
      <w:pPr>
        <w:pStyle w:val="PL"/>
      </w:pPr>
      <w:r w:rsidRPr="00BD6F46">
        <w:t xml:space="preserve">      properties:</w:t>
      </w:r>
    </w:p>
    <w:p w14:paraId="4CC2FE9A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6FAE3667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96A132B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456E14F0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2B261D7F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465099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48EF804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0BCD83CE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66461AD9" w14:textId="77777777" w:rsidR="00CB0445" w:rsidRDefault="00CB0445" w:rsidP="00CB0445">
      <w:pPr>
        <w:pStyle w:val="PL"/>
      </w:pPr>
      <w:r w:rsidRPr="00BD6F46">
        <w:t xml:space="preserve">      properties:</w:t>
      </w:r>
    </w:p>
    <w:p w14:paraId="2A80ECB2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F0537CA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763A1307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CF8DACC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61EE8346" w14:textId="77777777" w:rsidR="00CB0445" w:rsidRPr="00BD6F46" w:rsidRDefault="00CB0445" w:rsidP="00CB0445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162EF2FE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222CB698" w14:textId="77777777" w:rsidR="00CB0445" w:rsidRDefault="00CB0445" w:rsidP="00CB0445">
      <w:pPr>
        <w:pStyle w:val="PL"/>
      </w:pPr>
      <w:r w:rsidRPr="00BD6F46">
        <w:t xml:space="preserve">      properties:</w:t>
      </w:r>
    </w:p>
    <w:p w14:paraId="2865A12A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DE487B8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23379847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26D9ADFE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07F4A6B8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FAC9239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2A726315" w14:textId="77777777" w:rsidR="00CB0445" w:rsidRDefault="00CB0445" w:rsidP="00CB0445">
      <w:pPr>
        <w:pStyle w:val="PL"/>
      </w:pPr>
      <w:r w:rsidRPr="00BD6F46">
        <w:t xml:space="preserve">      properties:</w:t>
      </w:r>
    </w:p>
    <w:p w14:paraId="014FF652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73A96B85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458ED550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139A3728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1E42ABE3" w14:textId="77777777" w:rsidR="00CB0445" w:rsidRPr="00BD6F46" w:rsidRDefault="00CB0445" w:rsidP="00CB0445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7EC8D956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7A46A915" w14:textId="77777777" w:rsidR="00CB0445" w:rsidRDefault="00CB0445" w:rsidP="00CB0445">
      <w:pPr>
        <w:pStyle w:val="PL"/>
      </w:pPr>
      <w:r w:rsidRPr="00BD6F46">
        <w:t xml:space="preserve">      properties:</w:t>
      </w:r>
    </w:p>
    <w:p w14:paraId="03D179C0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16387C9D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10115FEA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0599556D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666ED9A9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45A128E6" w14:textId="77777777" w:rsidR="00CB0445" w:rsidRDefault="00CB0445" w:rsidP="00CB0445">
      <w:pPr>
        <w:pStyle w:val="PL"/>
      </w:pPr>
      <w:r w:rsidRPr="00BD6F46">
        <w:t xml:space="preserve">          typ</w:t>
      </w:r>
      <w:r>
        <w:t>e: string</w:t>
      </w:r>
    </w:p>
    <w:p w14:paraId="52AAC6BC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7C970990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4956CF66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225F6016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3FF5F246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595C4FCE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456E6CA6" w14:textId="77777777" w:rsidR="00CB0445" w:rsidRDefault="00CB0445" w:rsidP="00CB0445">
      <w:pPr>
        <w:pStyle w:val="PL"/>
      </w:pPr>
      <w:r w:rsidRPr="00BD6F46">
        <w:t xml:space="preserve">          $ref: 'TS29571_CommonData.yaml#/components/schemas/RatType'</w:t>
      </w:r>
    </w:p>
    <w:p w14:paraId="384AFBD7" w14:textId="77777777" w:rsidR="00CB0445" w:rsidRDefault="00CB0445" w:rsidP="00CB0445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2FAC3149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7BEB909D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1717C1BC" w14:textId="77777777" w:rsidR="00CB0445" w:rsidRPr="00BD6F46" w:rsidRDefault="00CB0445" w:rsidP="00CB0445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057015F4" w14:textId="77777777" w:rsidR="00CB0445" w:rsidRPr="00BD6F46" w:rsidRDefault="00CB0445" w:rsidP="00CB0445">
      <w:pPr>
        <w:pStyle w:val="PL"/>
      </w:pPr>
      <w:r w:rsidRPr="00BD6F46">
        <w:t xml:space="preserve">    Diagnostics:</w:t>
      </w:r>
    </w:p>
    <w:p w14:paraId="3806DE26" w14:textId="77777777" w:rsidR="00CB0445" w:rsidRPr="00BD6F46" w:rsidRDefault="00CB0445" w:rsidP="00CB0445">
      <w:pPr>
        <w:pStyle w:val="PL"/>
      </w:pPr>
      <w:r w:rsidRPr="00BD6F46">
        <w:t xml:space="preserve">      type: integer</w:t>
      </w:r>
    </w:p>
    <w:p w14:paraId="7A852D98" w14:textId="77777777" w:rsidR="00CB0445" w:rsidRPr="00BD6F46" w:rsidRDefault="00CB0445" w:rsidP="00CB0445">
      <w:pPr>
        <w:pStyle w:val="PL"/>
      </w:pPr>
      <w:r w:rsidRPr="00BD6F46">
        <w:t xml:space="preserve">    IPFilterRule:</w:t>
      </w:r>
    </w:p>
    <w:p w14:paraId="62331F98" w14:textId="77777777" w:rsidR="00CB0445" w:rsidRDefault="00CB0445" w:rsidP="00CB0445">
      <w:pPr>
        <w:pStyle w:val="PL"/>
      </w:pPr>
      <w:r w:rsidRPr="00BD6F46">
        <w:t xml:space="preserve">      type: string</w:t>
      </w:r>
    </w:p>
    <w:p w14:paraId="5E500254" w14:textId="77777777" w:rsidR="00CB0445" w:rsidRDefault="00CB0445" w:rsidP="00CB0445">
      <w:pPr>
        <w:pStyle w:val="PL"/>
      </w:pPr>
      <w:r w:rsidRPr="00BD6F46">
        <w:t xml:space="preserve">    </w:t>
      </w:r>
      <w:r>
        <w:t>QosFlowsUsageReport:</w:t>
      </w:r>
    </w:p>
    <w:p w14:paraId="3E7630E0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573DCB7A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78B3F9CF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2B836905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Qfi'</w:t>
      </w:r>
    </w:p>
    <w:p w14:paraId="6B60B12A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77799BFB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0F61D29D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36D99033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DateTime'</w:t>
      </w:r>
    </w:p>
    <w:p w14:paraId="537DD31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1D17D5AD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366D09CB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101D7037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64'</w:t>
      </w:r>
    </w:p>
    <w:p w14:paraId="54669BB0" w14:textId="77777777" w:rsidR="00CB0445" w:rsidRDefault="00CB0445" w:rsidP="00CB0445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7F6F8121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73B9D927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3BCCAB46" w14:textId="77777777" w:rsidR="00CB0445" w:rsidRDefault="00CB0445" w:rsidP="00CB0445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5D36AE1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0AB81A66" w14:textId="77777777" w:rsidR="00CB0445" w:rsidRDefault="00CB0445" w:rsidP="00CB0445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53D97AAB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943D420" w14:textId="77777777" w:rsidR="00CB0445" w:rsidRDefault="00CB0445" w:rsidP="00CB0445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1A2DBFF2" w14:textId="77777777" w:rsidR="00CB0445" w:rsidRPr="00BD6F46" w:rsidRDefault="00CB0445" w:rsidP="00CB0445">
      <w:pPr>
        <w:pStyle w:val="PL"/>
      </w:pPr>
      <w:r w:rsidRPr="00BD6F46">
        <w:t xml:space="preserve">          $ref: '#/components/schemas/NFIdentification'</w:t>
      </w:r>
    </w:p>
    <w:p w14:paraId="6829651A" w14:textId="77777777" w:rsidR="00CB0445" w:rsidRDefault="00CB0445" w:rsidP="00CB0445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    aPIResultCode:</w:t>
      </w:r>
    </w:p>
    <w:p w14:paraId="17188D82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23F97FC2" w14:textId="77777777" w:rsidR="00CB0445" w:rsidRDefault="00CB0445" w:rsidP="00CB0445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35A6EC8D" w14:textId="77777777" w:rsidR="00CB0445" w:rsidRPr="00BD6F46" w:rsidRDefault="00CB0445" w:rsidP="00CB0445">
      <w:pPr>
        <w:pStyle w:val="PL"/>
      </w:pPr>
      <w:r w:rsidRPr="00BD6F46">
        <w:t xml:space="preserve">          </w:t>
      </w:r>
      <w:r w:rsidRPr="00F267AF">
        <w:t>type: string</w:t>
      </w:r>
    </w:p>
    <w:p w14:paraId="5FCDA41A" w14:textId="77777777" w:rsidR="00CB0445" w:rsidRDefault="00CB0445" w:rsidP="00CB0445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6F1D7334" w14:textId="77777777" w:rsidR="00CB0445" w:rsidRDefault="00CB0445" w:rsidP="00CB0445">
      <w:pPr>
        <w:pStyle w:val="PL"/>
      </w:pPr>
      <w:r>
        <w:t xml:space="preserve">          $ref: 'TS29571_CommonData.yaml#/components/schemas/Uri'</w:t>
      </w:r>
    </w:p>
    <w:p w14:paraId="57D97219" w14:textId="77777777" w:rsidR="00CB0445" w:rsidRDefault="00CB0445" w:rsidP="00CB0445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4BFB0B9D" w14:textId="77777777" w:rsidR="00CB0445" w:rsidRDefault="00CB0445" w:rsidP="00CB0445">
      <w:pPr>
        <w:pStyle w:val="PL"/>
      </w:pPr>
      <w:r w:rsidRPr="00BD6F46">
        <w:t xml:space="preserve">          </w:t>
      </w:r>
      <w:r w:rsidRPr="00F267AF">
        <w:t>type: string</w:t>
      </w:r>
    </w:p>
    <w:p w14:paraId="78F95A67" w14:textId="77777777" w:rsidR="00CB0445" w:rsidRPr="00BD6F46" w:rsidRDefault="00CB0445" w:rsidP="00CB0445">
      <w:pPr>
        <w:pStyle w:val="PL"/>
      </w:pPr>
      <w:r w:rsidRPr="00BD6F46">
        <w:t xml:space="preserve">      required:</w:t>
      </w:r>
    </w:p>
    <w:p w14:paraId="110E0F7E" w14:textId="77777777" w:rsidR="00CB0445" w:rsidRDefault="00CB0445" w:rsidP="00CB0445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37501CE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AD31C0C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2FE7B487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67057369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57297137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BE91E4C" w14:textId="77777777" w:rsidR="00CB0445" w:rsidRPr="00BD6F46" w:rsidRDefault="00CB0445" w:rsidP="00CB0445">
      <w:pPr>
        <w:pStyle w:val="PL"/>
      </w:pPr>
      <w:r w:rsidRPr="007770FE">
        <w:t xml:space="preserve">        userInformation:</w:t>
      </w:r>
    </w:p>
    <w:p w14:paraId="693C4936" w14:textId="77777777" w:rsidR="00CB0445" w:rsidRPr="00BD6F46" w:rsidRDefault="00CB0445" w:rsidP="00CB0445">
      <w:pPr>
        <w:pStyle w:val="PL"/>
      </w:pPr>
      <w:r w:rsidRPr="00BD6F46">
        <w:t xml:space="preserve">          $ref: '#/components/schemas/UserInformation'</w:t>
      </w:r>
    </w:p>
    <w:p w14:paraId="48D18358" w14:textId="77777777" w:rsidR="00CB0445" w:rsidRPr="00BD6F46" w:rsidRDefault="00CB0445" w:rsidP="00CB0445">
      <w:pPr>
        <w:pStyle w:val="PL"/>
      </w:pPr>
      <w:r w:rsidRPr="00BD6F46">
        <w:t xml:space="preserve">        userLocationinfo:</w:t>
      </w:r>
    </w:p>
    <w:p w14:paraId="28A8A1EF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serLocation'</w:t>
      </w:r>
    </w:p>
    <w:p w14:paraId="685914EE" w14:textId="77777777" w:rsidR="00CB0445" w:rsidRPr="00BD6F46" w:rsidRDefault="00CB0445" w:rsidP="00CB0445">
      <w:pPr>
        <w:pStyle w:val="PL"/>
      </w:pPr>
      <w:r w:rsidRPr="00BD6F46">
        <w:t xml:space="preserve">        uetimeZone:</w:t>
      </w:r>
    </w:p>
    <w:p w14:paraId="3C84D6C3" w14:textId="77777777" w:rsidR="00CB0445" w:rsidRDefault="00CB0445" w:rsidP="00CB0445">
      <w:pPr>
        <w:pStyle w:val="PL"/>
      </w:pPr>
      <w:r w:rsidRPr="00BD6F46">
        <w:t xml:space="preserve">          $ref: 'TS29571_CommonData.yaml#/components/schemas/TimeZone'</w:t>
      </w:r>
    </w:p>
    <w:p w14:paraId="4F2FCAAF" w14:textId="77777777" w:rsidR="00CB0445" w:rsidRPr="00BD6F46" w:rsidRDefault="00CB0445" w:rsidP="00CB0445">
      <w:pPr>
        <w:pStyle w:val="PL"/>
      </w:pPr>
      <w:r w:rsidRPr="00BD6F46">
        <w:t xml:space="preserve">        rATType:</w:t>
      </w:r>
    </w:p>
    <w:p w14:paraId="777F7F3A" w14:textId="77777777" w:rsidR="00CB0445" w:rsidRPr="00BD6F46" w:rsidRDefault="00CB0445" w:rsidP="00CB0445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140C43C" w14:textId="77777777" w:rsidR="00CB0445" w:rsidRPr="003B2883" w:rsidRDefault="00CB0445" w:rsidP="00CB0445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5CB52EDA" w14:textId="77777777" w:rsidR="00CB0445" w:rsidRPr="003B2883" w:rsidRDefault="00CB0445" w:rsidP="00CB0445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2DD3412E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1C784F57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E8876F9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64491B67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63AD1C4D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0323A6AB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09BDA8CB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4C012FD7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64952F80" w14:textId="77777777" w:rsidR="00CB0445" w:rsidRDefault="00CB0445" w:rsidP="00CB0445">
      <w:pPr>
        <w:pStyle w:val="PL"/>
      </w:pPr>
      <w:r>
        <w:t xml:space="preserve">          minItems: 0</w:t>
      </w:r>
    </w:p>
    <w:p w14:paraId="4A4C1B57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64C1AA46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74AE3F2E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5BBABC4C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ServiceAreaRestriction'</w:t>
      </w:r>
    </w:p>
    <w:p w14:paraId="25D6A1BA" w14:textId="77777777" w:rsidR="00CB0445" w:rsidRDefault="00CB0445" w:rsidP="00CB0445">
      <w:pPr>
        <w:pStyle w:val="PL"/>
      </w:pPr>
      <w:r w:rsidRPr="00BD6F46">
        <w:t xml:space="preserve">          minItems: 0</w:t>
      </w:r>
    </w:p>
    <w:p w14:paraId="3607288C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BAB63BE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091E448C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69385E23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32805628" w14:textId="77777777" w:rsidR="00CB0445" w:rsidRDefault="00CB0445" w:rsidP="00CB0445">
      <w:pPr>
        <w:pStyle w:val="PL"/>
      </w:pPr>
      <w:r>
        <w:t xml:space="preserve">          minItems: 0</w:t>
      </w:r>
    </w:p>
    <w:p w14:paraId="0076168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D4ACBED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497E143F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04DB8F54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164634" w14:textId="77777777" w:rsidR="00CB0445" w:rsidRPr="00BD6F46" w:rsidRDefault="00CB0445" w:rsidP="00CB0445">
      <w:pPr>
        <w:pStyle w:val="PL"/>
      </w:pPr>
      <w:r>
        <w:t xml:space="preserve">          minItems: 0</w:t>
      </w:r>
    </w:p>
    <w:p w14:paraId="4F903E0A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6BA8D6ED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474A455F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07543059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3CF69D9" w14:textId="77777777" w:rsidR="00CB0445" w:rsidRDefault="00CB0445" w:rsidP="00CB0445">
      <w:pPr>
        <w:pStyle w:val="PL"/>
      </w:pPr>
      <w:r>
        <w:t xml:space="preserve">          minItems: 0</w:t>
      </w:r>
    </w:p>
    <w:p w14:paraId="071C876C" w14:textId="77777777" w:rsidR="00CB0445" w:rsidRPr="003B2883" w:rsidRDefault="00CB0445" w:rsidP="00CB0445">
      <w:pPr>
        <w:pStyle w:val="PL"/>
      </w:pPr>
      <w:r w:rsidRPr="003B2883">
        <w:t xml:space="preserve">      required:</w:t>
      </w:r>
    </w:p>
    <w:p w14:paraId="6C83E8B0" w14:textId="77777777" w:rsidR="00CB0445" w:rsidRDefault="00CB0445" w:rsidP="00CB0445">
      <w:pPr>
        <w:pStyle w:val="PL"/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1B829975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7C45D82B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1E82F271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209BA69B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0E533BB6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2A267FD3" w14:textId="77777777" w:rsidR="00CB0445" w:rsidRPr="00BD6F46" w:rsidRDefault="00CB0445" w:rsidP="00CB0445">
      <w:pPr>
        <w:pStyle w:val="PL"/>
      </w:pPr>
      <w:r w:rsidRPr="00805E6E">
        <w:t xml:space="preserve">        userInformation:</w:t>
      </w:r>
    </w:p>
    <w:p w14:paraId="220278CD" w14:textId="77777777" w:rsidR="00CB0445" w:rsidRPr="00BD6F46" w:rsidRDefault="00CB0445" w:rsidP="00CB0445">
      <w:pPr>
        <w:pStyle w:val="PL"/>
      </w:pPr>
      <w:r w:rsidRPr="00BD6F46">
        <w:t xml:space="preserve">          $ref: '#/components/schemas/UserInformation'</w:t>
      </w:r>
    </w:p>
    <w:p w14:paraId="53E11E52" w14:textId="77777777" w:rsidR="00CB0445" w:rsidRPr="00BD6F46" w:rsidRDefault="00CB0445" w:rsidP="00CB0445">
      <w:pPr>
        <w:pStyle w:val="PL"/>
      </w:pPr>
      <w:r w:rsidRPr="00BD6F46">
        <w:t xml:space="preserve">        userLocationinfo:</w:t>
      </w:r>
    </w:p>
    <w:p w14:paraId="7E55256C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serLocation'</w:t>
      </w:r>
    </w:p>
    <w:p w14:paraId="2389A72F" w14:textId="77777777" w:rsidR="00CB0445" w:rsidRPr="00BD6F46" w:rsidRDefault="00CB0445" w:rsidP="00CB0445">
      <w:pPr>
        <w:pStyle w:val="PL"/>
      </w:pPr>
      <w:r w:rsidRPr="00BD6F46">
        <w:t xml:space="preserve">        uetimeZone:</w:t>
      </w:r>
    </w:p>
    <w:p w14:paraId="72DF6ECB" w14:textId="77777777" w:rsidR="00CB0445" w:rsidRDefault="00CB0445" w:rsidP="00CB0445">
      <w:pPr>
        <w:pStyle w:val="PL"/>
      </w:pPr>
      <w:r w:rsidRPr="00BD6F46">
        <w:t xml:space="preserve">          $ref: 'TS29571_CommonData.yaml#/components/schemas/TimeZone'</w:t>
      </w:r>
    </w:p>
    <w:p w14:paraId="00AA4ED9" w14:textId="77777777" w:rsidR="00CB0445" w:rsidRPr="00BD6F46" w:rsidRDefault="00CB0445" w:rsidP="00CB0445">
      <w:pPr>
        <w:pStyle w:val="PL"/>
      </w:pPr>
      <w:r w:rsidRPr="00BD6F46">
        <w:t xml:space="preserve">        rATType:</w:t>
      </w:r>
    </w:p>
    <w:p w14:paraId="209F79EE" w14:textId="77777777" w:rsidR="00CB0445" w:rsidRPr="00BD6F46" w:rsidRDefault="00CB0445" w:rsidP="00CB0445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115618D" w14:textId="77777777" w:rsidR="00CB0445" w:rsidRPr="003B2883" w:rsidRDefault="00CB0445" w:rsidP="00CB0445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4C4C2524" w14:textId="77777777" w:rsidR="00CB0445" w:rsidRPr="00BD6F46" w:rsidRDefault="00CB0445" w:rsidP="00CB0445">
      <w:pPr>
        <w:pStyle w:val="PL"/>
      </w:pPr>
      <w:r w:rsidRPr="00BD6F46">
        <w:t xml:space="preserve">          type: integer</w:t>
      </w:r>
    </w:p>
    <w:p w14:paraId="2039C024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628CF001" w14:textId="77777777" w:rsidR="00CB0445" w:rsidRPr="00BD6F46" w:rsidRDefault="00CB0445" w:rsidP="00CB0445">
      <w:pPr>
        <w:pStyle w:val="PL"/>
      </w:pPr>
      <w:r w:rsidRPr="00BD6F46">
        <w:t xml:space="preserve">          type: integer</w:t>
      </w:r>
    </w:p>
    <w:p w14:paraId="53E048C7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5E54E224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797475D6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03D98F21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4C54862E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61AC7E75" w14:textId="77777777" w:rsidR="00CB0445" w:rsidRPr="00BD6F46" w:rsidRDefault="00CB0445" w:rsidP="00CB0445">
      <w:pPr>
        <w:pStyle w:val="PL"/>
      </w:pPr>
      <w:r w:rsidRPr="003B2883">
        <w:lastRenderedPageBreak/>
        <w:t xml:space="preserve">            $ref: 'TS29571_CommonData.yaml#/components/schemas/RatType'</w:t>
      </w:r>
    </w:p>
    <w:p w14:paraId="317C2FFD" w14:textId="77777777" w:rsidR="00CB0445" w:rsidRDefault="00CB0445" w:rsidP="00CB0445">
      <w:pPr>
        <w:pStyle w:val="PL"/>
      </w:pPr>
      <w:r>
        <w:t xml:space="preserve">          minItems: 0</w:t>
      </w:r>
    </w:p>
    <w:p w14:paraId="0449BC74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BCF62D1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7E0EB9FF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1602762F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777C9701" w14:textId="77777777" w:rsidR="00CB0445" w:rsidRDefault="00CB0445" w:rsidP="00CB0445">
      <w:pPr>
        <w:pStyle w:val="PL"/>
      </w:pPr>
      <w:r>
        <w:t xml:space="preserve">          minItems: 0</w:t>
      </w:r>
    </w:p>
    <w:p w14:paraId="01B9E878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417F4AC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3612435A" w14:textId="77777777" w:rsidR="00CB0445" w:rsidRPr="00BD6F46" w:rsidRDefault="00CB0445" w:rsidP="00CB0445">
      <w:pPr>
        <w:pStyle w:val="PL"/>
      </w:pPr>
      <w:r w:rsidRPr="00BD6F46">
        <w:t xml:space="preserve">          items:</w:t>
      </w:r>
    </w:p>
    <w:p w14:paraId="75AEAE81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ServiceAreaRestriction'</w:t>
      </w:r>
    </w:p>
    <w:p w14:paraId="496990C3" w14:textId="77777777" w:rsidR="00CB0445" w:rsidRDefault="00CB0445" w:rsidP="00CB0445">
      <w:pPr>
        <w:pStyle w:val="PL"/>
      </w:pPr>
      <w:r w:rsidRPr="00BD6F46">
        <w:t xml:space="preserve">          minItems: 0</w:t>
      </w:r>
    </w:p>
    <w:p w14:paraId="71E35317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38F799C9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0DD37463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0424AE92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CoreNetworkType'</w:t>
      </w:r>
    </w:p>
    <w:p w14:paraId="0E49B7C9" w14:textId="77777777" w:rsidR="00CB0445" w:rsidRDefault="00CB0445" w:rsidP="00CB0445">
      <w:pPr>
        <w:pStyle w:val="PL"/>
      </w:pPr>
      <w:r>
        <w:t xml:space="preserve">          minItems: 0</w:t>
      </w:r>
    </w:p>
    <w:p w14:paraId="3D1C5BF5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40099DA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261AFD7D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747B6E36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3E400A99" w14:textId="77777777" w:rsidR="00CB0445" w:rsidRDefault="00CB0445" w:rsidP="00CB0445">
      <w:pPr>
        <w:pStyle w:val="PL"/>
      </w:pPr>
      <w:r>
        <w:t xml:space="preserve">          minItems: 0</w:t>
      </w:r>
    </w:p>
    <w:p w14:paraId="39E36886" w14:textId="77777777" w:rsidR="00CB0445" w:rsidRPr="003B2883" w:rsidRDefault="00CB0445" w:rsidP="00CB0445">
      <w:pPr>
        <w:pStyle w:val="PL"/>
      </w:pPr>
      <w:r w:rsidRPr="003B2883">
        <w:t xml:space="preserve">        rrcEstCause:</w:t>
      </w:r>
    </w:p>
    <w:p w14:paraId="642DA775" w14:textId="77777777" w:rsidR="00CB0445" w:rsidRPr="003B2883" w:rsidRDefault="00CB0445" w:rsidP="00CB0445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467E17FC" w14:textId="77777777" w:rsidR="00CB0445" w:rsidRDefault="00CB0445" w:rsidP="00CB0445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6E6AE846" w14:textId="77777777" w:rsidR="00CB0445" w:rsidRPr="003B2883" w:rsidRDefault="00CB0445" w:rsidP="00CB0445">
      <w:pPr>
        <w:pStyle w:val="PL"/>
      </w:pPr>
      <w:r w:rsidRPr="003B2883">
        <w:t xml:space="preserve">      required:</w:t>
      </w:r>
    </w:p>
    <w:p w14:paraId="165DBB72" w14:textId="77777777" w:rsidR="00CB0445" w:rsidRDefault="00CB0445" w:rsidP="00CB0445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24ECBB30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28D5F1D0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32AA7614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5080BBF9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75B83012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361922F8" w14:textId="77777777" w:rsidR="00CB0445" w:rsidRPr="00BD6F46" w:rsidRDefault="00CB0445" w:rsidP="00CB0445">
      <w:pPr>
        <w:pStyle w:val="PL"/>
      </w:pPr>
      <w:r w:rsidRPr="00805E6E">
        <w:t xml:space="preserve">        userInformation:</w:t>
      </w:r>
    </w:p>
    <w:p w14:paraId="7D5F4474" w14:textId="77777777" w:rsidR="00CB0445" w:rsidRPr="00BD6F46" w:rsidRDefault="00CB0445" w:rsidP="00CB0445">
      <w:pPr>
        <w:pStyle w:val="PL"/>
      </w:pPr>
      <w:r w:rsidRPr="00BD6F46">
        <w:t xml:space="preserve">          $ref: '#/components/schemas/UserInformation'</w:t>
      </w:r>
    </w:p>
    <w:p w14:paraId="4AD21777" w14:textId="77777777" w:rsidR="00CB0445" w:rsidRPr="00BD6F46" w:rsidRDefault="00CB0445" w:rsidP="00CB0445">
      <w:pPr>
        <w:pStyle w:val="PL"/>
      </w:pPr>
      <w:r w:rsidRPr="00BD6F46">
        <w:t xml:space="preserve">        userLocationinfo:</w:t>
      </w:r>
    </w:p>
    <w:p w14:paraId="78DB1DD9" w14:textId="77777777" w:rsidR="00CB0445" w:rsidRPr="00BD6F46" w:rsidRDefault="00CB0445" w:rsidP="00CB0445">
      <w:pPr>
        <w:pStyle w:val="PL"/>
      </w:pPr>
      <w:r w:rsidRPr="00BD6F46">
        <w:t xml:space="preserve">          $ref: 'TS29571_CommonData.yaml#/components/schemas/UserLocation'</w:t>
      </w:r>
    </w:p>
    <w:p w14:paraId="09150413" w14:textId="77777777" w:rsidR="00CB0445" w:rsidRPr="00BD6F46" w:rsidRDefault="00CB0445" w:rsidP="00CB0445">
      <w:pPr>
        <w:pStyle w:val="PL"/>
      </w:pPr>
      <w:r w:rsidRPr="00BD6F46">
        <w:t xml:space="preserve">        uetimeZone:</w:t>
      </w:r>
    </w:p>
    <w:p w14:paraId="0649F24C" w14:textId="77777777" w:rsidR="00CB0445" w:rsidRDefault="00CB0445" w:rsidP="00CB0445">
      <w:pPr>
        <w:pStyle w:val="PL"/>
      </w:pPr>
      <w:r w:rsidRPr="00BD6F46">
        <w:t xml:space="preserve">          $ref: 'TS29571_CommonData.yaml#/components/schemas/TimeZone'</w:t>
      </w:r>
    </w:p>
    <w:p w14:paraId="5DE0F339" w14:textId="77777777" w:rsidR="00CB0445" w:rsidRPr="00BD6F46" w:rsidRDefault="00CB0445" w:rsidP="00CB0445">
      <w:pPr>
        <w:pStyle w:val="PL"/>
      </w:pPr>
      <w:r w:rsidRPr="00BD6F46">
        <w:t xml:space="preserve">        rATType:</w:t>
      </w:r>
    </w:p>
    <w:p w14:paraId="19DFB298" w14:textId="77777777" w:rsidR="00CB0445" w:rsidRPr="00BD6F46" w:rsidRDefault="00CB0445" w:rsidP="00CB0445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35D31F60" w14:textId="77777777" w:rsidR="00CB0445" w:rsidRPr="00BD6F46" w:rsidRDefault="00CB0445" w:rsidP="00CB0445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7F677B84" w14:textId="77777777" w:rsidR="00CB0445" w:rsidRPr="00BD6F46" w:rsidRDefault="00CB0445" w:rsidP="00CB0445">
      <w:pPr>
        <w:pStyle w:val="PL"/>
      </w:pPr>
      <w:r w:rsidRPr="00BD6F46">
        <w:t xml:space="preserve">          type: object</w:t>
      </w:r>
    </w:p>
    <w:p w14:paraId="3FFA6865" w14:textId="77777777" w:rsidR="00CB0445" w:rsidRPr="00BD6F46" w:rsidRDefault="00CB0445" w:rsidP="00CB0445">
      <w:pPr>
        <w:pStyle w:val="PL"/>
      </w:pPr>
      <w:r w:rsidRPr="00BD6F46">
        <w:t xml:space="preserve">          additionalProperties:</w:t>
      </w:r>
    </w:p>
    <w:p w14:paraId="0483C4D6" w14:textId="77777777" w:rsidR="00CB0445" w:rsidRPr="00BD6F46" w:rsidRDefault="00CB0445" w:rsidP="00CB0445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E22E68F" w14:textId="77777777" w:rsidR="00CB0445" w:rsidRPr="00BD6F46" w:rsidRDefault="00CB0445" w:rsidP="00CB0445">
      <w:pPr>
        <w:pStyle w:val="PL"/>
      </w:pPr>
      <w:r w:rsidRPr="00BD6F46">
        <w:t xml:space="preserve">          minProperties: 0</w:t>
      </w:r>
    </w:p>
    <w:p w14:paraId="2BF3EB38" w14:textId="77777777" w:rsidR="00CB0445" w:rsidRPr="003B2883" w:rsidRDefault="00CB0445" w:rsidP="00CB0445">
      <w:pPr>
        <w:pStyle w:val="PL"/>
      </w:pPr>
      <w:r w:rsidRPr="003B2883">
        <w:t xml:space="preserve">      required:</w:t>
      </w:r>
    </w:p>
    <w:p w14:paraId="47939311" w14:textId="77777777" w:rsidR="00CB0445" w:rsidRDefault="00CB0445" w:rsidP="00CB0445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037DD736" w14:textId="77777777" w:rsidR="00CB0445" w:rsidRPr="005D14F1" w:rsidRDefault="00CB0445" w:rsidP="00CB0445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0DB5D28A" w14:textId="77777777" w:rsidR="00CB0445" w:rsidRDefault="00CB0445" w:rsidP="00CB0445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135ABA26" w14:textId="77777777" w:rsidR="00CB0445" w:rsidRPr="005D14F1" w:rsidRDefault="00CB0445" w:rsidP="00CB0445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1AA3F842" w14:textId="77777777" w:rsidR="00CB0445" w:rsidRDefault="00CB0445" w:rsidP="00CB0445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1F77B526" w14:textId="77777777" w:rsidR="00CB0445" w:rsidRPr="00BD6F46" w:rsidRDefault="00CB0445" w:rsidP="00CB0445">
      <w:pPr>
        <w:pStyle w:val="PL"/>
      </w:pPr>
      <w:bookmarkStart w:id="15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E6D3CFC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4FC962A4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7BDA1846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78E22871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1736705D" w14:textId="77777777" w:rsidR="00CB0445" w:rsidRPr="00BD6F46" w:rsidRDefault="00CB0445" w:rsidP="00CB0445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815643" w14:textId="77777777" w:rsidR="00CB0445" w:rsidRPr="00BD6F46" w:rsidRDefault="00CB0445" w:rsidP="00CB0445">
      <w:pPr>
        <w:pStyle w:val="PL"/>
      </w:pPr>
      <w:r>
        <w:t xml:space="preserve">          type: string</w:t>
      </w:r>
    </w:p>
    <w:p w14:paraId="62D6FDD6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CD4EF1A" w14:textId="77777777" w:rsidR="00CB0445" w:rsidRPr="00BD6F46" w:rsidRDefault="00CB0445" w:rsidP="00CB0445">
      <w:pPr>
        <w:pStyle w:val="PL"/>
      </w:pPr>
      <w:r w:rsidRPr="00BD6F46">
        <w:t xml:space="preserve">          type: array</w:t>
      </w:r>
    </w:p>
    <w:p w14:paraId="3FE5BC05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6B6AE428" w14:textId="77777777" w:rsidR="00CB0445" w:rsidRPr="00BD6F46" w:rsidRDefault="00CB0445" w:rsidP="00CB0445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EBFB249" w14:textId="77777777" w:rsidR="00CB0445" w:rsidRDefault="00CB0445" w:rsidP="00CB0445">
      <w:pPr>
        <w:pStyle w:val="PL"/>
      </w:pPr>
      <w:r>
        <w:t xml:space="preserve">          minItems: 0</w:t>
      </w:r>
    </w:p>
    <w:p w14:paraId="1B27A01F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A3673A4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75FF4520" w14:textId="77777777" w:rsidR="00CB0445" w:rsidRDefault="00CB0445" w:rsidP="00CB0445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5D0BC1B4" w14:textId="77777777" w:rsidR="00CB0445" w:rsidRPr="00BD6F46" w:rsidRDefault="00CB0445" w:rsidP="00CB0445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2712F195" w14:textId="77777777" w:rsidR="00CB0445" w:rsidRPr="00BD6F46" w:rsidRDefault="00CB0445" w:rsidP="00CB0445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1CCA96C8" w14:textId="77777777" w:rsidR="00CB0445" w:rsidRPr="00BD6F46" w:rsidRDefault="00CB0445" w:rsidP="00CB0445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23072C3B" w14:textId="77777777" w:rsidR="00CB0445" w:rsidRPr="00BD6F46" w:rsidRDefault="00CB0445" w:rsidP="00CB0445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6538A866" w14:textId="77777777" w:rsidR="00CB0445" w:rsidRPr="003B2883" w:rsidRDefault="00CB0445" w:rsidP="00CB0445">
      <w:pPr>
        <w:pStyle w:val="PL"/>
      </w:pPr>
      <w:r w:rsidRPr="003B2883">
        <w:t xml:space="preserve">      required:</w:t>
      </w:r>
    </w:p>
    <w:p w14:paraId="49A15082" w14:textId="77777777" w:rsidR="00CB0445" w:rsidRDefault="00CB0445" w:rsidP="00CB0445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C9A63F1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9F8F0C9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3E3A3FDD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5BB0C9E4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283E0A0B" w14:textId="77777777" w:rsidR="00CB0445" w:rsidRPr="00BD6F46" w:rsidRDefault="00CB0445" w:rsidP="00CB0445">
      <w:pPr>
        <w:pStyle w:val="PL"/>
      </w:pPr>
      <w:r>
        <w:t xml:space="preserve">            type: string</w:t>
      </w:r>
    </w:p>
    <w:p w14:paraId="6F141625" w14:textId="77777777" w:rsidR="00CB0445" w:rsidRPr="00BD6F46" w:rsidRDefault="00CB0445" w:rsidP="00CB0445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70A27496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  type: array</w:t>
      </w:r>
    </w:p>
    <w:p w14:paraId="235F951B" w14:textId="77777777" w:rsidR="00CB0445" w:rsidRDefault="00CB0445" w:rsidP="00CB0445">
      <w:pPr>
        <w:pStyle w:val="PL"/>
      </w:pPr>
      <w:r w:rsidRPr="00BD6F46">
        <w:t xml:space="preserve">          items:</w:t>
      </w:r>
    </w:p>
    <w:p w14:paraId="24E7F4F7" w14:textId="77777777" w:rsidR="00CB0445" w:rsidRPr="00BD6F46" w:rsidRDefault="00CB0445" w:rsidP="00CB0445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1AD7E7F" w14:textId="77777777" w:rsidR="00CB0445" w:rsidRDefault="00CB0445" w:rsidP="00CB0445">
      <w:pPr>
        <w:pStyle w:val="PL"/>
      </w:pPr>
      <w:r>
        <w:t xml:space="preserve">          minItems: 0</w:t>
      </w:r>
    </w:p>
    <w:p w14:paraId="27DAB504" w14:textId="77777777" w:rsidR="00CB0445" w:rsidRDefault="00CB0445" w:rsidP="00CB0445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0C5F1D11" w14:textId="77777777" w:rsidR="00CB0445" w:rsidRPr="00BD6F46" w:rsidRDefault="00CB0445" w:rsidP="00CB0445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37EADB03" w14:textId="77777777" w:rsidR="00CB0445" w:rsidRDefault="00CB0445" w:rsidP="00CB0445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47E0C0A8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44BBA36" w14:textId="77777777" w:rsidR="00CB0445" w:rsidRDefault="00CB0445" w:rsidP="00CB0445">
      <w:pPr>
        <w:pStyle w:val="PL"/>
      </w:pPr>
      <w:r>
        <w:t xml:space="preserve">          type: integer</w:t>
      </w:r>
    </w:p>
    <w:p w14:paraId="3833608A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260B6D72" w14:textId="77777777" w:rsidR="00CB0445" w:rsidRDefault="00CB0445" w:rsidP="00CB0445">
      <w:pPr>
        <w:pStyle w:val="PL"/>
      </w:pPr>
      <w:r>
        <w:t xml:space="preserve">          type: number</w:t>
      </w:r>
    </w:p>
    <w:p w14:paraId="1F7263B1" w14:textId="77777777" w:rsidR="00CB0445" w:rsidRDefault="00CB0445" w:rsidP="00CB0445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02673666" w14:textId="77777777" w:rsidR="00CB0445" w:rsidRPr="00BD6F46" w:rsidRDefault="00CB0445" w:rsidP="00CB0445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4C9EAA44" w14:textId="77777777" w:rsidR="00CB0445" w:rsidRDefault="00CB0445" w:rsidP="00CB0445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7DF6C9EB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7FAD3DB2" w14:textId="77777777" w:rsidR="00CB0445" w:rsidRDefault="00CB0445" w:rsidP="00CB0445">
      <w:pPr>
        <w:pStyle w:val="PL"/>
      </w:pPr>
      <w:r>
        <w:t xml:space="preserve">          type: integer</w:t>
      </w:r>
    </w:p>
    <w:p w14:paraId="3424C349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01649779" w14:textId="77777777" w:rsidR="00CB0445" w:rsidRDefault="00CB0445" w:rsidP="00CB0445">
      <w:pPr>
        <w:pStyle w:val="PL"/>
      </w:pPr>
      <w:r>
        <w:t xml:space="preserve">          type: string</w:t>
      </w:r>
    </w:p>
    <w:p w14:paraId="0B13A92B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0C4D908C" w14:textId="77777777" w:rsidR="00CB0445" w:rsidRDefault="00CB0445" w:rsidP="00CB0445">
      <w:pPr>
        <w:pStyle w:val="PL"/>
      </w:pPr>
      <w:r>
        <w:t xml:space="preserve">          type: integer</w:t>
      </w:r>
    </w:p>
    <w:p w14:paraId="16AEF323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50B23E3F" w14:textId="77777777" w:rsidR="00CB0445" w:rsidRDefault="00CB0445" w:rsidP="00CB0445">
      <w:pPr>
        <w:pStyle w:val="PL"/>
      </w:pPr>
      <w:r>
        <w:t xml:space="preserve">          type: string</w:t>
      </w:r>
    </w:p>
    <w:p w14:paraId="610AE5BE" w14:textId="77777777" w:rsidR="00CB0445" w:rsidRDefault="00CB0445" w:rsidP="00CB0445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A1C8CED" w14:textId="77777777" w:rsidR="00CB0445" w:rsidRPr="00BD6F46" w:rsidRDefault="00CB0445" w:rsidP="00CB0445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3457574F" w14:textId="77777777" w:rsidR="00CB0445" w:rsidRPr="00D82186" w:rsidRDefault="00CB0445" w:rsidP="00CB0445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15BD4B3E" w14:textId="77777777" w:rsidR="00CB0445" w:rsidRPr="00D82186" w:rsidRDefault="00CB0445" w:rsidP="00CB0445">
      <w:pPr>
        <w:pStyle w:val="PL"/>
      </w:pPr>
      <w:r w:rsidRPr="00D82186">
        <w:t>#        delayToleranceIndicator:</w:t>
      </w:r>
    </w:p>
    <w:p w14:paraId="19FC3F53" w14:textId="77777777" w:rsidR="00CB0445" w:rsidRDefault="00CB0445" w:rsidP="00CB0445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D1616A9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5370447C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50022E4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41473023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30E881A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3F884209" w14:textId="77777777" w:rsidR="00CB0445" w:rsidRPr="00BD6F46" w:rsidRDefault="00CB0445" w:rsidP="00CB0445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95A1F05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4164F528" w14:textId="77777777" w:rsidR="00CB0445" w:rsidRDefault="00CB0445" w:rsidP="00CB0445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91DE06A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6A371706" w14:textId="77777777" w:rsidR="00CB0445" w:rsidRDefault="00CB0445" w:rsidP="00CB0445">
      <w:pPr>
        <w:pStyle w:val="PL"/>
      </w:pPr>
      <w:r>
        <w:t xml:space="preserve">          type: integer</w:t>
      </w:r>
    </w:p>
    <w:p w14:paraId="5E7B3D2F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8E72584" w14:textId="77777777" w:rsidR="00CB0445" w:rsidRDefault="00CB0445" w:rsidP="00CB0445">
      <w:pPr>
        <w:pStyle w:val="PL"/>
      </w:pPr>
      <w:r>
        <w:t xml:space="preserve">          type: string</w:t>
      </w:r>
    </w:p>
    <w:p w14:paraId="169712F2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CBE8729" w14:textId="77777777" w:rsidR="00CB0445" w:rsidRDefault="00CB0445" w:rsidP="00CB0445">
      <w:pPr>
        <w:pStyle w:val="PL"/>
      </w:pPr>
      <w:r>
        <w:t xml:space="preserve">          type: integer</w:t>
      </w:r>
    </w:p>
    <w:p w14:paraId="7454010A" w14:textId="77777777" w:rsidR="00CB0445" w:rsidRDefault="00CB0445" w:rsidP="00CB0445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5B8D1F8" w14:textId="77777777" w:rsidR="00CB0445" w:rsidRPr="00D82186" w:rsidRDefault="00CB0445" w:rsidP="00CB0445">
      <w:pPr>
        <w:pStyle w:val="PL"/>
      </w:pPr>
      <w:r w:rsidRPr="00D82186">
        <w:t>#        v2XCommunicationModeIndicator:</w:t>
      </w:r>
    </w:p>
    <w:p w14:paraId="2E5C0251" w14:textId="77777777" w:rsidR="00CB0445" w:rsidRDefault="00CB0445" w:rsidP="00CB0445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AD1B47F" w14:textId="77777777" w:rsidR="00CB0445" w:rsidRPr="00BD6F46" w:rsidRDefault="00CB0445" w:rsidP="00CB0445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7A062228" w14:textId="77777777" w:rsidR="00CB0445" w:rsidRDefault="00CB0445" w:rsidP="00CB0445">
      <w:pPr>
        <w:pStyle w:val="PL"/>
      </w:pPr>
      <w:r>
        <w:t xml:space="preserve">          type: string</w:t>
      </w:r>
    </w:p>
    <w:bookmarkEnd w:id="15"/>
    <w:p w14:paraId="5859574F" w14:textId="77777777" w:rsidR="00CB0445" w:rsidRDefault="00CB0445" w:rsidP="00CB0445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7677586C" w14:textId="77777777" w:rsidR="00CB0445" w:rsidRDefault="00CB0445" w:rsidP="00CB0445">
      <w:pPr>
        <w:pStyle w:val="PL"/>
      </w:pPr>
      <w:r>
        <w:t xml:space="preserve">      type: object</w:t>
      </w:r>
    </w:p>
    <w:p w14:paraId="5B88288F" w14:textId="77777777" w:rsidR="00CB0445" w:rsidRDefault="00CB0445" w:rsidP="00CB0445">
      <w:pPr>
        <w:pStyle w:val="PL"/>
      </w:pPr>
      <w:r>
        <w:t xml:space="preserve">      properties:</w:t>
      </w:r>
    </w:p>
    <w:p w14:paraId="1188E393" w14:textId="77777777" w:rsidR="00CB0445" w:rsidRDefault="00CB0445" w:rsidP="00CB0445">
      <w:pPr>
        <w:pStyle w:val="PL"/>
      </w:pPr>
      <w:r>
        <w:t xml:space="preserve">        guaranteedThpt:</w:t>
      </w:r>
    </w:p>
    <w:p w14:paraId="4B8F27EA" w14:textId="77777777" w:rsidR="00CB0445" w:rsidRPr="00D82186" w:rsidRDefault="00CB0445" w:rsidP="00CB0445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4DFB079C" w14:textId="77777777" w:rsidR="00CB0445" w:rsidRPr="00D82186" w:rsidRDefault="00CB0445" w:rsidP="00CB0445">
      <w:pPr>
        <w:pStyle w:val="PL"/>
      </w:pPr>
      <w:r w:rsidRPr="00D82186">
        <w:t xml:space="preserve">        maximumThpt:</w:t>
      </w:r>
    </w:p>
    <w:p w14:paraId="325FD014" w14:textId="77777777" w:rsidR="00CB0445" w:rsidRDefault="00CB0445" w:rsidP="00CB0445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20BE5207" w14:textId="77777777" w:rsidR="00CB0445" w:rsidRPr="00BD6F46" w:rsidRDefault="00CB0445" w:rsidP="00CB0445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405DAA50" w14:textId="77777777" w:rsidR="00CB0445" w:rsidRPr="00BD6F46" w:rsidRDefault="00CB0445" w:rsidP="00CB0445">
      <w:pPr>
        <w:pStyle w:val="PL"/>
      </w:pPr>
      <w:r w:rsidRPr="00BD6F46">
        <w:t xml:space="preserve">      type: object</w:t>
      </w:r>
    </w:p>
    <w:p w14:paraId="645B9BBF" w14:textId="77777777" w:rsidR="00CB0445" w:rsidRPr="00BD6F46" w:rsidRDefault="00CB0445" w:rsidP="00CB0445">
      <w:pPr>
        <w:pStyle w:val="PL"/>
      </w:pPr>
      <w:r w:rsidRPr="00BD6F46">
        <w:t xml:space="preserve">      properties:</w:t>
      </w:r>
    </w:p>
    <w:p w14:paraId="2972E2AD" w14:textId="77777777" w:rsidR="00CB0445" w:rsidRPr="00BD6F46" w:rsidRDefault="00CB0445" w:rsidP="00CB0445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376EDD17" w14:textId="77777777" w:rsidR="00CB0445" w:rsidRPr="00BD6F46" w:rsidRDefault="00CB0445" w:rsidP="00CB0445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332497D1" w14:textId="77777777" w:rsidR="00CB0445" w:rsidRPr="00BD6F46" w:rsidRDefault="00CB0445" w:rsidP="00CB0445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1DE10C50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5DA2154E" w14:textId="77777777" w:rsidR="00CB0445" w:rsidRPr="00BD6F46" w:rsidRDefault="00CB0445" w:rsidP="00CB0445">
      <w:pPr>
        <w:pStyle w:val="PL"/>
      </w:pPr>
      <w:r w:rsidRPr="00BD6F46">
        <w:t xml:space="preserve">    NotificationType:</w:t>
      </w:r>
    </w:p>
    <w:p w14:paraId="2E182CAD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7076AC6E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13C1F206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126E7F9D" w14:textId="77777777" w:rsidR="00CB0445" w:rsidRPr="00BD6F46" w:rsidRDefault="00CB0445" w:rsidP="00CB0445">
      <w:pPr>
        <w:pStyle w:val="PL"/>
      </w:pPr>
      <w:r w:rsidRPr="00BD6F46">
        <w:t xml:space="preserve">            - REAUTHORIZATION</w:t>
      </w:r>
    </w:p>
    <w:p w14:paraId="34225CB0" w14:textId="77777777" w:rsidR="00CB0445" w:rsidRPr="00BD6F46" w:rsidRDefault="00CB0445" w:rsidP="00CB0445">
      <w:pPr>
        <w:pStyle w:val="PL"/>
      </w:pPr>
      <w:r w:rsidRPr="00BD6F46">
        <w:t xml:space="preserve">            - ABORT_CHARGING</w:t>
      </w:r>
    </w:p>
    <w:p w14:paraId="254A9DB0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3A9022EF" w14:textId="77777777" w:rsidR="00CB0445" w:rsidRPr="00BD6F46" w:rsidRDefault="00CB0445" w:rsidP="00CB0445">
      <w:pPr>
        <w:pStyle w:val="PL"/>
      </w:pPr>
      <w:r w:rsidRPr="00BD6F46">
        <w:t xml:space="preserve">    NodeFunctionality:</w:t>
      </w:r>
    </w:p>
    <w:p w14:paraId="4698F4EE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74F91A96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137DDB50" w14:textId="77777777" w:rsidR="00CB0445" w:rsidRDefault="00CB0445" w:rsidP="00CB0445">
      <w:pPr>
        <w:pStyle w:val="PL"/>
      </w:pPr>
      <w:r w:rsidRPr="00BD6F46">
        <w:t xml:space="preserve">          enum:</w:t>
      </w:r>
    </w:p>
    <w:p w14:paraId="5E53586A" w14:textId="77777777" w:rsidR="00CB0445" w:rsidRPr="00BD6F46" w:rsidRDefault="00CB0445" w:rsidP="00CB0445">
      <w:pPr>
        <w:pStyle w:val="PL"/>
      </w:pPr>
      <w:r>
        <w:t xml:space="preserve">            - AMF</w:t>
      </w:r>
    </w:p>
    <w:p w14:paraId="3E73B7DE" w14:textId="77777777" w:rsidR="00CB0445" w:rsidRDefault="00CB0445" w:rsidP="00CB0445">
      <w:pPr>
        <w:pStyle w:val="PL"/>
      </w:pPr>
      <w:r w:rsidRPr="00BD6F46">
        <w:t xml:space="preserve">            - SMF</w:t>
      </w:r>
    </w:p>
    <w:p w14:paraId="7861A5EC" w14:textId="77777777" w:rsidR="00CB0445" w:rsidRDefault="00CB0445" w:rsidP="00CB0445">
      <w:pPr>
        <w:pStyle w:val="PL"/>
      </w:pPr>
      <w:r w:rsidRPr="00BD6F46">
        <w:t xml:space="preserve">            - SM</w:t>
      </w:r>
      <w:r>
        <w:t>SF</w:t>
      </w:r>
    </w:p>
    <w:p w14:paraId="55274C9D" w14:textId="77777777" w:rsidR="00CB0445" w:rsidRDefault="00CB0445" w:rsidP="00CB0445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5FB302DE" w14:textId="77777777" w:rsidR="00CB0445" w:rsidRDefault="00CB0445" w:rsidP="00CB0445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7181E4B3" w14:textId="77777777" w:rsidR="00CB0445" w:rsidRDefault="00CB0445" w:rsidP="00CB0445">
      <w:pPr>
        <w:pStyle w:val="PL"/>
      </w:pPr>
      <w:r w:rsidRPr="00BD6F46">
        <w:t xml:space="preserve">            </w:t>
      </w:r>
      <w:r>
        <w:t>- ePDG</w:t>
      </w:r>
    </w:p>
    <w:p w14:paraId="1F2F9001" w14:textId="77777777" w:rsidR="00CB0445" w:rsidRPr="00BD6F46" w:rsidRDefault="00CB0445" w:rsidP="00CB0445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7EB43C45" w14:textId="77777777" w:rsidR="00CB0445" w:rsidRPr="00BD6F46" w:rsidRDefault="00CB0445" w:rsidP="00CB0445">
      <w:pPr>
        <w:pStyle w:val="PL"/>
      </w:pPr>
      <w:r w:rsidRPr="00BD6F46">
        <w:lastRenderedPageBreak/>
        <w:t xml:space="preserve">        - type: string</w:t>
      </w:r>
    </w:p>
    <w:p w14:paraId="63790EF6" w14:textId="77777777" w:rsidR="00CB0445" w:rsidRPr="00BD6F46" w:rsidRDefault="00CB0445" w:rsidP="00CB0445">
      <w:pPr>
        <w:pStyle w:val="PL"/>
      </w:pPr>
      <w:r w:rsidRPr="00BD6F46">
        <w:t xml:space="preserve">    ChargingCharacteristicsSelectionMode:</w:t>
      </w:r>
    </w:p>
    <w:p w14:paraId="363FE2C9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4BEC16AE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3B2EED00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1246E009" w14:textId="77777777" w:rsidR="00CB0445" w:rsidRPr="00BD6F46" w:rsidRDefault="00CB0445" w:rsidP="00CB0445">
      <w:pPr>
        <w:pStyle w:val="PL"/>
      </w:pPr>
      <w:r w:rsidRPr="00BD6F46">
        <w:t xml:space="preserve">            - HOME_DEFAULT</w:t>
      </w:r>
    </w:p>
    <w:p w14:paraId="440D743D" w14:textId="77777777" w:rsidR="00CB0445" w:rsidRPr="00BD6F46" w:rsidRDefault="00CB0445" w:rsidP="00CB0445">
      <w:pPr>
        <w:pStyle w:val="PL"/>
      </w:pPr>
      <w:r w:rsidRPr="00BD6F46">
        <w:t xml:space="preserve">            - ROAMING_DEFAULT</w:t>
      </w:r>
    </w:p>
    <w:p w14:paraId="53312020" w14:textId="77777777" w:rsidR="00CB0445" w:rsidRPr="00BD6F46" w:rsidRDefault="00CB0445" w:rsidP="00CB0445">
      <w:pPr>
        <w:pStyle w:val="PL"/>
      </w:pPr>
      <w:r w:rsidRPr="00BD6F46">
        <w:t xml:space="preserve">            - VISITING_DEFAULT</w:t>
      </w:r>
    </w:p>
    <w:p w14:paraId="1EAA4EE8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6A1E79C" w14:textId="77777777" w:rsidR="00CB0445" w:rsidRPr="00BD6F46" w:rsidRDefault="00CB0445" w:rsidP="00CB0445">
      <w:pPr>
        <w:pStyle w:val="PL"/>
      </w:pPr>
      <w:r w:rsidRPr="00BD6F46">
        <w:t xml:space="preserve">    TriggerType:</w:t>
      </w:r>
    </w:p>
    <w:p w14:paraId="0C3F1089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6A6A0878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0D3E659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5C389662" w14:textId="77777777" w:rsidR="00CB0445" w:rsidRPr="00BD6F46" w:rsidRDefault="00CB0445" w:rsidP="00CB0445">
      <w:pPr>
        <w:pStyle w:val="PL"/>
      </w:pPr>
      <w:r w:rsidRPr="00BD6F46">
        <w:t xml:space="preserve">            - QUOTA_THRESHOLD</w:t>
      </w:r>
    </w:p>
    <w:p w14:paraId="01EE1455" w14:textId="77777777" w:rsidR="00CB0445" w:rsidRPr="00BD6F46" w:rsidRDefault="00CB0445" w:rsidP="00CB0445">
      <w:pPr>
        <w:pStyle w:val="PL"/>
      </w:pPr>
      <w:r w:rsidRPr="00BD6F46">
        <w:t xml:space="preserve">            - QHT</w:t>
      </w:r>
    </w:p>
    <w:p w14:paraId="258EC0F2" w14:textId="77777777" w:rsidR="00CB0445" w:rsidRPr="00BD6F46" w:rsidRDefault="00CB0445" w:rsidP="00CB0445">
      <w:pPr>
        <w:pStyle w:val="PL"/>
      </w:pPr>
      <w:r w:rsidRPr="00BD6F46">
        <w:t xml:space="preserve">            - FINAL</w:t>
      </w:r>
    </w:p>
    <w:p w14:paraId="708CC301" w14:textId="77777777" w:rsidR="00CB0445" w:rsidRPr="00BD6F46" w:rsidRDefault="00CB0445" w:rsidP="00CB0445">
      <w:pPr>
        <w:pStyle w:val="PL"/>
      </w:pPr>
      <w:r w:rsidRPr="00BD6F46">
        <w:t xml:space="preserve">            - QUOTA_EXHAUSTED</w:t>
      </w:r>
    </w:p>
    <w:p w14:paraId="6321EBF5" w14:textId="77777777" w:rsidR="00CB0445" w:rsidRPr="00BD6F46" w:rsidRDefault="00CB0445" w:rsidP="00CB0445">
      <w:pPr>
        <w:pStyle w:val="PL"/>
      </w:pPr>
      <w:r w:rsidRPr="00BD6F46">
        <w:t xml:space="preserve">            - VALIDITY_TIME</w:t>
      </w:r>
    </w:p>
    <w:p w14:paraId="2765F3BE" w14:textId="77777777" w:rsidR="00CB0445" w:rsidRPr="00BD6F46" w:rsidRDefault="00CB0445" w:rsidP="00CB0445">
      <w:pPr>
        <w:pStyle w:val="PL"/>
      </w:pPr>
      <w:r w:rsidRPr="00BD6F46">
        <w:t xml:space="preserve">            - OTHER_QUOTA_TYPE</w:t>
      </w:r>
    </w:p>
    <w:p w14:paraId="0D447C6B" w14:textId="77777777" w:rsidR="00CB0445" w:rsidRPr="00BD6F46" w:rsidRDefault="00CB0445" w:rsidP="00CB0445">
      <w:pPr>
        <w:pStyle w:val="PL"/>
      </w:pPr>
      <w:r w:rsidRPr="00BD6F46">
        <w:t xml:space="preserve">            - FORCED_REAUTHORISATION</w:t>
      </w:r>
    </w:p>
    <w:p w14:paraId="1765D7C9" w14:textId="77777777" w:rsidR="00CB0445" w:rsidRDefault="00CB0445" w:rsidP="00CB0445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3913F55D" w14:textId="77777777" w:rsidR="00CB0445" w:rsidRDefault="00CB0445" w:rsidP="00CB0445">
      <w:pPr>
        <w:pStyle w:val="PL"/>
      </w:pPr>
      <w:r>
        <w:t xml:space="preserve">            - </w:t>
      </w:r>
      <w:r w:rsidRPr="00BC031B">
        <w:t>UNIT_COUNT_INACTIVITY_TIMER</w:t>
      </w:r>
    </w:p>
    <w:p w14:paraId="4DB8C53B" w14:textId="77777777" w:rsidR="00CB0445" w:rsidRPr="00BD6F46" w:rsidRDefault="00CB0445" w:rsidP="00CB0445">
      <w:pPr>
        <w:pStyle w:val="PL"/>
      </w:pPr>
      <w:r w:rsidRPr="00BD6F46">
        <w:t xml:space="preserve">            - ABNORMAL_RELEASE</w:t>
      </w:r>
    </w:p>
    <w:p w14:paraId="4473371C" w14:textId="77777777" w:rsidR="00CB0445" w:rsidRPr="00BD6F46" w:rsidRDefault="00CB0445" w:rsidP="00CB0445">
      <w:pPr>
        <w:pStyle w:val="PL"/>
      </w:pPr>
      <w:r w:rsidRPr="00BD6F46">
        <w:t xml:space="preserve">            - QOS_CHANGE</w:t>
      </w:r>
    </w:p>
    <w:p w14:paraId="1315FC60" w14:textId="77777777" w:rsidR="00CB0445" w:rsidRPr="00BD6F46" w:rsidRDefault="00CB0445" w:rsidP="00CB0445">
      <w:pPr>
        <w:pStyle w:val="PL"/>
      </w:pPr>
      <w:r w:rsidRPr="00BD6F46">
        <w:t xml:space="preserve">            - VOLUME_LIMIT</w:t>
      </w:r>
    </w:p>
    <w:p w14:paraId="4D7FA220" w14:textId="77777777" w:rsidR="00CB0445" w:rsidRPr="00BD6F46" w:rsidRDefault="00CB0445" w:rsidP="00CB0445">
      <w:pPr>
        <w:pStyle w:val="PL"/>
      </w:pPr>
      <w:r w:rsidRPr="00BD6F46">
        <w:t xml:space="preserve">            - TIME_LIMIT</w:t>
      </w:r>
    </w:p>
    <w:p w14:paraId="347B88C2" w14:textId="77777777" w:rsidR="00CB0445" w:rsidRPr="00BD6F46" w:rsidRDefault="00CB0445" w:rsidP="00CB0445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023A39DF" w14:textId="77777777" w:rsidR="00CB0445" w:rsidRPr="00BD6F46" w:rsidRDefault="00CB0445" w:rsidP="00CB0445">
      <w:pPr>
        <w:pStyle w:val="PL"/>
      </w:pPr>
      <w:r w:rsidRPr="00BD6F46">
        <w:t xml:space="preserve">            - PLMN_CHANGE</w:t>
      </w:r>
    </w:p>
    <w:p w14:paraId="0ECAC6C1" w14:textId="77777777" w:rsidR="00CB0445" w:rsidRPr="00BD6F46" w:rsidRDefault="00CB0445" w:rsidP="00CB0445">
      <w:pPr>
        <w:pStyle w:val="PL"/>
      </w:pPr>
      <w:r w:rsidRPr="00BD6F46">
        <w:t xml:space="preserve">            - USER_LOCATION_CHANGE</w:t>
      </w:r>
    </w:p>
    <w:p w14:paraId="14378A13" w14:textId="77777777" w:rsidR="00CB0445" w:rsidRDefault="00CB0445" w:rsidP="00CB0445">
      <w:pPr>
        <w:pStyle w:val="PL"/>
      </w:pPr>
      <w:r w:rsidRPr="00BD6F46">
        <w:t xml:space="preserve">            - RAT_CHANGE</w:t>
      </w:r>
    </w:p>
    <w:p w14:paraId="31B8A89C" w14:textId="77777777" w:rsidR="00CB0445" w:rsidRPr="00BD6F46" w:rsidRDefault="00CB0445" w:rsidP="00CB0445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14293ADF" w14:textId="77777777" w:rsidR="00CB0445" w:rsidRPr="00BD6F46" w:rsidRDefault="00CB0445" w:rsidP="00CB0445">
      <w:pPr>
        <w:pStyle w:val="PL"/>
      </w:pPr>
      <w:r w:rsidRPr="00BD6F46">
        <w:t xml:space="preserve">            - UE_TIMEZONE_CHANGE</w:t>
      </w:r>
    </w:p>
    <w:p w14:paraId="0CC43A75" w14:textId="77777777" w:rsidR="00CB0445" w:rsidRPr="00BD6F46" w:rsidRDefault="00CB0445" w:rsidP="00CB0445">
      <w:pPr>
        <w:pStyle w:val="PL"/>
      </w:pPr>
      <w:r w:rsidRPr="00BD6F46">
        <w:t xml:space="preserve">            - TARIFF_TIME_CHANGE</w:t>
      </w:r>
    </w:p>
    <w:p w14:paraId="5F034BE1" w14:textId="77777777" w:rsidR="00CB0445" w:rsidRPr="00BD6F46" w:rsidRDefault="00CB0445" w:rsidP="00CB0445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C82EB7B" w14:textId="77777777" w:rsidR="00CB0445" w:rsidRPr="00BD6F46" w:rsidRDefault="00CB0445" w:rsidP="00CB0445">
      <w:pPr>
        <w:pStyle w:val="PL"/>
      </w:pPr>
      <w:r w:rsidRPr="00BD6F46">
        <w:t xml:space="preserve">            - MANAGEMENT_INTERVENTION</w:t>
      </w:r>
    </w:p>
    <w:p w14:paraId="65908102" w14:textId="77777777" w:rsidR="00CB0445" w:rsidRPr="00BD6F46" w:rsidRDefault="00CB0445" w:rsidP="00CB0445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73B213D2" w14:textId="77777777" w:rsidR="00CB0445" w:rsidRPr="00BD6F46" w:rsidRDefault="00CB0445" w:rsidP="00CB0445">
      <w:pPr>
        <w:pStyle w:val="PL"/>
      </w:pPr>
      <w:r w:rsidRPr="00BD6F46">
        <w:t xml:space="preserve">            - CHANGE_OF_3GPP_PS_DATA_OFF_STATUS</w:t>
      </w:r>
    </w:p>
    <w:p w14:paraId="11AF6749" w14:textId="77777777" w:rsidR="00CB0445" w:rsidRPr="00BD6F46" w:rsidRDefault="00CB0445" w:rsidP="00CB0445">
      <w:pPr>
        <w:pStyle w:val="PL"/>
      </w:pPr>
      <w:r w:rsidRPr="00BD6F46">
        <w:t xml:space="preserve">            - SERVING_NODE_CHANGE</w:t>
      </w:r>
    </w:p>
    <w:p w14:paraId="111A2913" w14:textId="77777777" w:rsidR="00CB0445" w:rsidRPr="00BD6F46" w:rsidRDefault="00CB0445" w:rsidP="00CB0445">
      <w:pPr>
        <w:pStyle w:val="PL"/>
      </w:pPr>
      <w:r w:rsidRPr="00BD6F46">
        <w:t xml:space="preserve">            - REMOVAL_OF_UPF</w:t>
      </w:r>
    </w:p>
    <w:p w14:paraId="33A6714E" w14:textId="77777777" w:rsidR="00CB0445" w:rsidRDefault="00CB0445" w:rsidP="00CB0445">
      <w:pPr>
        <w:pStyle w:val="PL"/>
      </w:pPr>
      <w:r w:rsidRPr="00BD6F46">
        <w:t xml:space="preserve">            - ADDITION_OF_UPF</w:t>
      </w:r>
    </w:p>
    <w:p w14:paraId="1355880B" w14:textId="77777777" w:rsidR="00CB0445" w:rsidRDefault="00CB0445" w:rsidP="00CB0445">
      <w:pPr>
        <w:pStyle w:val="PL"/>
      </w:pPr>
      <w:r w:rsidRPr="00BD6F46">
        <w:t xml:space="preserve">            </w:t>
      </w:r>
      <w:r>
        <w:t>- INSERTION_OF_ISMF</w:t>
      </w:r>
    </w:p>
    <w:p w14:paraId="5350C524" w14:textId="77777777" w:rsidR="00CB0445" w:rsidRDefault="00CB0445" w:rsidP="00CB0445">
      <w:pPr>
        <w:pStyle w:val="PL"/>
      </w:pPr>
      <w:r w:rsidRPr="00BD6F46">
        <w:t xml:space="preserve">            </w:t>
      </w:r>
      <w:r>
        <w:t>- REMOVAL_OF_ISMF</w:t>
      </w:r>
    </w:p>
    <w:p w14:paraId="5CA7EA4A" w14:textId="77777777" w:rsidR="00CB0445" w:rsidRDefault="00CB0445" w:rsidP="00CB0445">
      <w:pPr>
        <w:pStyle w:val="PL"/>
      </w:pPr>
      <w:r w:rsidRPr="00BD6F46">
        <w:t xml:space="preserve">            </w:t>
      </w:r>
      <w:r>
        <w:t>- CHANGE_OF_ISMF</w:t>
      </w:r>
    </w:p>
    <w:p w14:paraId="30D40E85" w14:textId="77777777" w:rsidR="00CB0445" w:rsidRDefault="00CB0445" w:rsidP="00CB0445">
      <w:pPr>
        <w:pStyle w:val="PL"/>
      </w:pPr>
      <w:r>
        <w:t xml:space="preserve">            - </w:t>
      </w:r>
      <w:r w:rsidRPr="00746307">
        <w:t>START_OF_SERVICE_DATA_FLOW</w:t>
      </w:r>
    </w:p>
    <w:p w14:paraId="523DE4E6" w14:textId="77777777" w:rsidR="00CB0445" w:rsidRDefault="00CB0445" w:rsidP="00CB0445">
      <w:pPr>
        <w:pStyle w:val="PL"/>
      </w:pPr>
      <w:r>
        <w:t xml:space="preserve">            - ECGI_CHANGE</w:t>
      </w:r>
    </w:p>
    <w:p w14:paraId="2B832A91" w14:textId="77777777" w:rsidR="00CB0445" w:rsidRDefault="00CB0445" w:rsidP="00CB0445">
      <w:pPr>
        <w:pStyle w:val="PL"/>
      </w:pPr>
      <w:r>
        <w:t xml:space="preserve">            - TAI_CHANGE</w:t>
      </w:r>
    </w:p>
    <w:p w14:paraId="6204BC70" w14:textId="77777777" w:rsidR="00CB0445" w:rsidRDefault="00CB0445" w:rsidP="00CB0445">
      <w:pPr>
        <w:pStyle w:val="PL"/>
      </w:pPr>
      <w:r>
        <w:t xml:space="preserve">            - HANDOVER_CANCEL</w:t>
      </w:r>
    </w:p>
    <w:p w14:paraId="6ABE04A1" w14:textId="77777777" w:rsidR="00CB0445" w:rsidRDefault="00CB0445" w:rsidP="00CB0445">
      <w:pPr>
        <w:pStyle w:val="PL"/>
      </w:pPr>
      <w:r>
        <w:t xml:space="preserve">            - HANDOVER_START</w:t>
      </w:r>
    </w:p>
    <w:p w14:paraId="16C47C91" w14:textId="77777777" w:rsidR="00CB0445" w:rsidRDefault="00CB0445" w:rsidP="00CB0445">
      <w:pPr>
        <w:pStyle w:val="PL"/>
      </w:pPr>
      <w:r>
        <w:t xml:space="preserve">            - HANDOVER_COMPLETE</w:t>
      </w:r>
    </w:p>
    <w:p w14:paraId="0AEB859E" w14:textId="77777777" w:rsidR="00CB0445" w:rsidRDefault="00CB0445" w:rsidP="00CB0445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871C80F" w14:textId="77777777" w:rsidR="00CB0445" w:rsidRPr="00912527" w:rsidRDefault="00CB0445" w:rsidP="00CB0445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101489C5" w14:textId="77777777" w:rsidR="00CB0445" w:rsidRDefault="00CB0445" w:rsidP="00CB0445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EF60562" w14:textId="77777777" w:rsidR="00CB0445" w:rsidRPr="00BD6F46" w:rsidRDefault="00CB0445" w:rsidP="00CB0445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F3970FF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19B0ABCC" w14:textId="77777777" w:rsidR="00CB0445" w:rsidRPr="00BD6F46" w:rsidRDefault="00CB0445" w:rsidP="00CB0445">
      <w:pPr>
        <w:pStyle w:val="PL"/>
      </w:pPr>
      <w:r w:rsidRPr="00BD6F46">
        <w:t xml:space="preserve">    FinalUnitAction:</w:t>
      </w:r>
    </w:p>
    <w:p w14:paraId="29BB7DB0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18D194D8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3B47D605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4DEA5675" w14:textId="77777777" w:rsidR="00CB0445" w:rsidRPr="00BD6F46" w:rsidRDefault="00CB0445" w:rsidP="00CB0445">
      <w:pPr>
        <w:pStyle w:val="PL"/>
      </w:pPr>
      <w:r w:rsidRPr="00BD6F46">
        <w:t xml:space="preserve">            - TERMINATE</w:t>
      </w:r>
    </w:p>
    <w:p w14:paraId="32039BC6" w14:textId="77777777" w:rsidR="00CB0445" w:rsidRPr="00BD6F46" w:rsidRDefault="00CB0445" w:rsidP="00CB0445">
      <w:pPr>
        <w:pStyle w:val="PL"/>
      </w:pPr>
      <w:r w:rsidRPr="00BD6F46">
        <w:t xml:space="preserve">            - REDIRECT</w:t>
      </w:r>
    </w:p>
    <w:p w14:paraId="4F7BC987" w14:textId="77777777" w:rsidR="00CB0445" w:rsidRPr="00BD6F46" w:rsidRDefault="00CB0445" w:rsidP="00CB0445">
      <w:pPr>
        <w:pStyle w:val="PL"/>
      </w:pPr>
      <w:r w:rsidRPr="00BD6F46">
        <w:t xml:space="preserve">            - RESTRICT_ACCESS</w:t>
      </w:r>
    </w:p>
    <w:p w14:paraId="5AEF2EA3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24DD00F4" w14:textId="77777777" w:rsidR="00CB0445" w:rsidRPr="00BD6F46" w:rsidRDefault="00CB0445" w:rsidP="00CB0445">
      <w:pPr>
        <w:pStyle w:val="PL"/>
      </w:pPr>
      <w:r w:rsidRPr="00BD6F46">
        <w:t xml:space="preserve">    RedirectAddressType:</w:t>
      </w:r>
    </w:p>
    <w:p w14:paraId="4D7A4D08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67EA152E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1A3B676C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73FB4850" w14:textId="77777777" w:rsidR="00CB0445" w:rsidRPr="00BD6F46" w:rsidRDefault="00CB0445" w:rsidP="00CB0445">
      <w:pPr>
        <w:pStyle w:val="PL"/>
      </w:pPr>
      <w:r w:rsidRPr="00BD6F46">
        <w:t xml:space="preserve">            - IPV4</w:t>
      </w:r>
    </w:p>
    <w:p w14:paraId="0A121A1B" w14:textId="77777777" w:rsidR="00CB0445" w:rsidRPr="00BD6F46" w:rsidRDefault="00CB0445" w:rsidP="00CB0445">
      <w:pPr>
        <w:pStyle w:val="PL"/>
      </w:pPr>
      <w:r w:rsidRPr="00BD6F46">
        <w:t xml:space="preserve">            - IPV6</w:t>
      </w:r>
    </w:p>
    <w:p w14:paraId="738026CB" w14:textId="77777777" w:rsidR="00CB0445" w:rsidRPr="00BD6F46" w:rsidRDefault="00CB0445" w:rsidP="00CB0445">
      <w:pPr>
        <w:pStyle w:val="PL"/>
      </w:pPr>
      <w:r w:rsidRPr="00BD6F46">
        <w:t xml:space="preserve">            - URL</w:t>
      </w:r>
    </w:p>
    <w:p w14:paraId="165D214D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DD33BA7" w14:textId="77777777" w:rsidR="00CB0445" w:rsidRPr="00BD6F46" w:rsidRDefault="00CB0445" w:rsidP="00CB0445">
      <w:pPr>
        <w:pStyle w:val="PL"/>
      </w:pPr>
      <w:r w:rsidRPr="00BD6F46">
        <w:t xml:space="preserve">    TriggerCategory:</w:t>
      </w:r>
    </w:p>
    <w:p w14:paraId="7BA41D60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6207F66A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66853B2A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203BA15D" w14:textId="77777777" w:rsidR="00CB0445" w:rsidRPr="00BD6F46" w:rsidRDefault="00CB0445" w:rsidP="00CB0445">
      <w:pPr>
        <w:pStyle w:val="PL"/>
      </w:pPr>
      <w:r w:rsidRPr="00BD6F46">
        <w:t xml:space="preserve">            - IMMEDIATE_REPORT</w:t>
      </w:r>
    </w:p>
    <w:p w14:paraId="2AAA1DDD" w14:textId="77777777" w:rsidR="00CB0445" w:rsidRPr="00BD6F46" w:rsidRDefault="00CB0445" w:rsidP="00CB0445">
      <w:pPr>
        <w:pStyle w:val="PL"/>
      </w:pPr>
      <w:r w:rsidRPr="00BD6F46">
        <w:t xml:space="preserve">            - DEFERRED_REPORT</w:t>
      </w:r>
    </w:p>
    <w:p w14:paraId="5B488026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7691BFB" w14:textId="77777777" w:rsidR="00CB0445" w:rsidRPr="00BD6F46" w:rsidRDefault="00CB0445" w:rsidP="00CB0445">
      <w:pPr>
        <w:pStyle w:val="PL"/>
      </w:pPr>
      <w:r w:rsidRPr="00BD6F46">
        <w:t xml:space="preserve">    QuotaManagementIndicator:</w:t>
      </w:r>
    </w:p>
    <w:p w14:paraId="66632E6B" w14:textId="77777777" w:rsidR="00CB0445" w:rsidRPr="00BD6F46" w:rsidRDefault="00CB0445" w:rsidP="00CB0445">
      <w:pPr>
        <w:pStyle w:val="PL"/>
      </w:pPr>
      <w:r w:rsidRPr="00BD6F46">
        <w:lastRenderedPageBreak/>
        <w:t xml:space="preserve">      anyOf:</w:t>
      </w:r>
    </w:p>
    <w:p w14:paraId="05F8AE98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304EAA07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54DD99D8" w14:textId="77777777" w:rsidR="00CB0445" w:rsidRPr="00BD6F46" w:rsidRDefault="00CB0445" w:rsidP="00CB0445">
      <w:pPr>
        <w:pStyle w:val="PL"/>
      </w:pPr>
      <w:r w:rsidRPr="00BD6F46">
        <w:t xml:space="preserve">            - ONLINE_CHARGING</w:t>
      </w:r>
    </w:p>
    <w:p w14:paraId="5463E25D" w14:textId="77777777" w:rsidR="00CB0445" w:rsidRDefault="00CB0445" w:rsidP="00CB0445">
      <w:pPr>
        <w:pStyle w:val="PL"/>
      </w:pPr>
      <w:r w:rsidRPr="00BD6F46">
        <w:t xml:space="preserve">            - OFFLINE_CHARGING</w:t>
      </w:r>
    </w:p>
    <w:p w14:paraId="16EFDD09" w14:textId="77777777" w:rsidR="00CB0445" w:rsidRPr="00BD6F46" w:rsidRDefault="00CB0445" w:rsidP="00CB0445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0AFF4E2E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7F66FF1E" w14:textId="77777777" w:rsidR="00CB0445" w:rsidRPr="00BD6F46" w:rsidRDefault="00CB0445" w:rsidP="00CB0445">
      <w:pPr>
        <w:pStyle w:val="PL"/>
      </w:pPr>
      <w:r w:rsidRPr="00BD6F46">
        <w:t xml:space="preserve">    FailureHandling:</w:t>
      </w:r>
    </w:p>
    <w:p w14:paraId="2D561BE2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5B787BDA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3834305D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45303547" w14:textId="77777777" w:rsidR="00CB0445" w:rsidRPr="00BD6F46" w:rsidRDefault="00CB0445" w:rsidP="00CB0445">
      <w:pPr>
        <w:pStyle w:val="PL"/>
      </w:pPr>
      <w:r w:rsidRPr="00BD6F46">
        <w:t xml:space="preserve">            - TERMINATE</w:t>
      </w:r>
    </w:p>
    <w:p w14:paraId="6578C84C" w14:textId="77777777" w:rsidR="00CB0445" w:rsidRPr="00BD6F46" w:rsidRDefault="00CB0445" w:rsidP="00CB0445">
      <w:pPr>
        <w:pStyle w:val="PL"/>
      </w:pPr>
      <w:r w:rsidRPr="00BD6F46">
        <w:t xml:space="preserve">            - CONTINUE</w:t>
      </w:r>
    </w:p>
    <w:p w14:paraId="65A8EDD7" w14:textId="77777777" w:rsidR="00CB0445" w:rsidRPr="00BD6F46" w:rsidRDefault="00CB0445" w:rsidP="00CB0445">
      <w:pPr>
        <w:pStyle w:val="PL"/>
      </w:pPr>
      <w:r w:rsidRPr="00BD6F46">
        <w:t xml:space="preserve">            - RETRY_AND_TERMINATE</w:t>
      </w:r>
    </w:p>
    <w:p w14:paraId="1CB92FF8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771EEED" w14:textId="77777777" w:rsidR="00CB0445" w:rsidRPr="00BD6F46" w:rsidRDefault="00CB0445" w:rsidP="00CB0445">
      <w:pPr>
        <w:pStyle w:val="PL"/>
      </w:pPr>
      <w:r w:rsidRPr="00BD6F46">
        <w:t xml:space="preserve">    SessionFailover:</w:t>
      </w:r>
    </w:p>
    <w:p w14:paraId="38E7A58F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29C71FEA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572019FD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0591F1C7" w14:textId="77777777" w:rsidR="00CB0445" w:rsidRPr="00BD6F46" w:rsidRDefault="00CB0445" w:rsidP="00CB0445">
      <w:pPr>
        <w:pStyle w:val="PL"/>
      </w:pPr>
      <w:r w:rsidRPr="00BD6F46">
        <w:t xml:space="preserve">            - FAILOVER_NOT_SUPPORTED</w:t>
      </w:r>
    </w:p>
    <w:p w14:paraId="4AF5243A" w14:textId="77777777" w:rsidR="00CB0445" w:rsidRPr="00BD6F46" w:rsidRDefault="00CB0445" w:rsidP="00CB0445">
      <w:pPr>
        <w:pStyle w:val="PL"/>
      </w:pPr>
      <w:r w:rsidRPr="00BD6F46">
        <w:t xml:space="preserve">            - FAILOVER_SUPPORTED</w:t>
      </w:r>
    </w:p>
    <w:p w14:paraId="397BA31B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572D1B13" w14:textId="77777777" w:rsidR="00CB0445" w:rsidRPr="00BD6F46" w:rsidRDefault="00CB0445" w:rsidP="00CB0445">
      <w:pPr>
        <w:pStyle w:val="PL"/>
      </w:pPr>
      <w:r w:rsidRPr="00BD6F46">
        <w:t xml:space="preserve">    3GPPPSDataOffStatus:</w:t>
      </w:r>
    </w:p>
    <w:p w14:paraId="787480B0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2879E982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67FFE695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5F3DD179" w14:textId="77777777" w:rsidR="00CB0445" w:rsidRPr="00BD6F46" w:rsidRDefault="00CB0445" w:rsidP="00CB0445">
      <w:pPr>
        <w:pStyle w:val="PL"/>
      </w:pPr>
      <w:r w:rsidRPr="00BD6F46">
        <w:t xml:space="preserve">            - ACTIVE</w:t>
      </w:r>
    </w:p>
    <w:p w14:paraId="6199E5A6" w14:textId="77777777" w:rsidR="00CB0445" w:rsidRPr="00BD6F46" w:rsidRDefault="00CB0445" w:rsidP="00CB0445">
      <w:pPr>
        <w:pStyle w:val="PL"/>
      </w:pPr>
      <w:r w:rsidRPr="00BD6F46">
        <w:t xml:space="preserve">            - INACTIVE</w:t>
      </w:r>
    </w:p>
    <w:p w14:paraId="680BF136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2D3191A4" w14:textId="77777777" w:rsidR="00CB0445" w:rsidRPr="00BD6F46" w:rsidRDefault="00CB0445" w:rsidP="00CB0445">
      <w:pPr>
        <w:pStyle w:val="PL"/>
      </w:pPr>
      <w:r w:rsidRPr="00BD6F46">
        <w:t xml:space="preserve">    ResultCode:</w:t>
      </w:r>
    </w:p>
    <w:p w14:paraId="61ACFF11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44C21BBF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65AF4FCB" w14:textId="77777777" w:rsidR="00CB0445" w:rsidRDefault="00CB0445" w:rsidP="00CB0445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194FDAF" w14:textId="77777777" w:rsidR="00CB0445" w:rsidRPr="00BD6F46" w:rsidRDefault="00CB0445" w:rsidP="00CB0445">
      <w:pPr>
        <w:pStyle w:val="PL"/>
      </w:pPr>
      <w:r>
        <w:t xml:space="preserve">            - SUCCESS</w:t>
      </w:r>
    </w:p>
    <w:p w14:paraId="1BD4DB5F" w14:textId="77777777" w:rsidR="00CB0445" w:rsidRPr="00BD6F46" w:rsidRDefault="00CB0445" w:rsidP="00CB0445">
      <w:pPr>
        <w:pStyle w:val="PL"/>
      </w:pPr>
      <w:r w:rsidRPr="00BD6F46">
        <w:t xml:space="preserve">            - END_USER_SERVICE_DENIED</w:t>
      </w:r>
    </w:p>
    <w:p w14:paraId="4FF09936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C329451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B70D041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1F20582" w14:textId="77777777" w:rsidR="00CB0445" w:rsidRPr="00BD6F46" w:rsidRDefault="00CB0445" w:rsidP="00CB0445">
      <w:pPr>
        <w:pStyle w:val="PL"/>
      </w:pPr>
      <w:r w:rsidRPr="00BD6F46">
        <w:t xml:space="preserve">            - USER_UNKNOWN</w:t>
      </w:r>
    </w:p>
    <w:p w14:paraId="4CCA3966" w14:textId="77777777" w:rsidR="00CB0445" w:rsidRDefault="00CB0445" w:rsidP="00CB0445">
      <w:pPr>
        <w:pStyle w:val="PL"/>
      </w:pPr>
      <w:r w:rsidRPr="00BD6F46">
        <w:t xml:space="preserve">            - RATING_FAILED</w:t>
      </w:r>
    </w:p>
    <w:p w14:paraId="0508CA7C" w14:textId="77777777" w:rsidR="00CB0445" w:rsidRPr="00BD6F46" w:rsidRDefault="00CB0445" w:rsidP="00CB0445">
      <w:pPr>
        <w:pStyle w:val="PL"/>
      </w:pPr>
      <w:r>
        <w:t xml:space="preserve">            - </w:t>
      </w:r>
      <w:r w:rsidRPr="00B46823">
        <w:t>QUOTA_MANAGEMENT</w:t>
      </w:r>
    </w:p>
    <w:p w14:paraId="3D4CB503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42C9163F" w14:textId="77777777" w:rsidR="00CB0445" w:rsidRPr="00BD6F46" w:rsidRDefault="00CB0445" w:rsidP="00CB0445">
      <w:pPr>
        <w:pStyle w:val="PL"/>
      </w:pPr>
      <w:r w:rsidRPr="00BD6F46">
        <w:t xml:space="preserve">    PartialRecordMethod:</w:t>
      </w:r>
    </w:p>
    <w:p w14:paraId="376746C7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10131C9C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483D37C1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6F90D1F5" w14:textId="77777777" w:rsidR="00CB0445" w:rsidRPr="00BD6F46" w:rsidRDefault="00CB0445" w:rsidP="00CB0445">
      <w:pPr>
        <w:pStyle w:val="PL"/>
      </w:pPr>
      <w:r w:rsidRPr="00BD6F46">
        <w:t xml:space="preserve">            - DEFAULT</w:t>
      </w:r>
    </w:p>
    <w:p w14:paraId="21D3A4F5" w14:textId="77777777" w:rsidR="00CB0445" w:rsidRPr="00BD6F46" w:rsidRDefault="00CB0445" w:rsidP="00CB0445">
      <w:pPr>
        <w:pStyle w:val="PL"/>
      </w:pPr>
      <w:r w:rsidRPr="00BD6F46">
        <w:t xml:space="preserve">            - INDIVIDUAL</w:t>
      </w:r>
    </w:p>
    <w:p w14:paraId="4F6C15B5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0899E45" w14:textId="77777777" w:rsidR="00CB0445" w:rsidRPr="00BD6F46" w:rsidRDefault="00CB0445" w:rsidP="00CB0445">
      <w:pPr>
        <w:pStyle w:val="PL"/>
      </w:pPr>
      <w:r w:rsidRPr="00BD6F46">
        <w:t xml:space="preserve">    RoamerInOut:</w:t>
      </w:r>
    </w:p>
    <w:p w14:paraId="3A89648E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43E36ADC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68765F9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135FB217" w14:textId="77777777" w:rsidR="00CB0445" w:rsidRPr="00BD6F46" w:rsidRDefault="00CB0445" w:rsidP="00CB0445">
      <w:pPr>
        <w:pStyle w:val="PL"/>
      </w:pPr>
      <w:r w:rsidRPr="00BD6F46">
        <w:t xml:space="preserve">            - IN_BOUND</w:t>
      </w:r>
    </w:p>
    <w:p w14:paraId="593FCB69" w14:textId="77777777" w:rsidR="00CB0445" w:rsidRPr="00BD6F46" w:rsidRDefault="00CB0445" w:rsidP="00CB0445">
      <w:pPr>
        <w:pStyle w:val="PL"/>
      </w:pPr>
      <w:r w:rsidRPr="00BD6F46">
        <w:t xml:space="preserve">            - OUT_BOUND</w:t>
      </w:r>
    </w:p>
    <w:p w14:paraId="7F6B57AD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540F9490" w14:textId="77777777" w:rsidR="00CB0445" w:rsidRPr="00BD6F46" w:rsidRDefault="00CB0445" w:rsidP="00CB0445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74C336F2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001FCB91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5ED131A5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1A6A7B16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200AB53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EB948B2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5526C1B0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4AE1526E" w14:textId="77777777" w:rsidR="00CB0445" w:rsidRPr="00BD6F46" w:rsidRDefault="00CB0445" w:rsidP="00CB0445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41242977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23579C77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731A39B9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50256CC3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46CA46BD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59088897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376CF115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69697F81" w14:textId="77777777" w:rsidR="00CB0445" w:rsidRPr="00BD6F46" w:rsidRDefault="00CB0445" w:rsidP="00CB0445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0F4D5FA4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265AE002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75086DE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3752B9D5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7BAFE948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2695653F" w14:textId="77777777" w:rsidR="00CB0445" w:rsidRDefault="00CB0445" w:rsidP="00CB0445">
      <w:pPr>
        <w:pStyle w:val="PL"/>
      </w:pPr>
      <w:r w:rsidRPr="00BD6F46">
        <w:lastRenderedPageBreak/>
        <w:t xml:space="preserve">        - type: string</w:t>
      </w:r>
    </w:p>
    <w:p w14:paraId="4C59DF8D" w14:textId="77777777" w:rsidR="00CB0445" w:rsidRPr="00BD6F46" w:rsidRDefault="00CB0445" w:rsidP="00CB0445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2EE210DF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31ADFD06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7AD0A9FD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321654CF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A87ADE">
        <w:t>UNKNOWN</w:t>
      </w:r>
    </w:p>
    <w:p w14:paraId="1DC05375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764E6334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3840A878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38BD0B2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45D212FB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272F0A9E" w14:textId="77777777" w:rsidR="00CB0445" w:rsidRPr="00BD6F46" w:rsidRDefault="00CB0445" w:rsidP="00CB0445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52B7044C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522CBA97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18FF0AAD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0B493DD5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A87ADE">
        <w:t>PERSONAL</w:t>
      </w:r>
    </w:p>
    <w:p w14:paraId="13D5C396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0ABD159B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t>INFORMATIONAL</w:t>
      </w:r>
    </w:p>
    <w:p w14:paraId="12F2930F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A87ADE">
        <w:t>AUTO</w:t>
      </w:r>
    </w:p>
    <w:p w14:paraId="7F005F51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4C55A175" w14:textId="77777777" w:rsidR="00CB0445" w:rsidRPr="00BD6F46" w:rsidRDefault="00CB0445" w:rsidP="00CB0445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0C1FE93D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3F437392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19B57A8A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622AB315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A87ADE">
        <w:t>EMAIL_ADDRESS</w:t>
      </w:r>
    </w:p>
    <w:p w14:paraId="1B251A40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t>MSISDN</w:t>
      </w:r>
    </w:p>
    <w:p w14:paraId="796CD91F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D26C3A" w14:textId="77777777" w:rsidR="00CB0445" w:rsidRDefault="00CB0445" w:rsidP="00CB0445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268ED18D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009D7F4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4AE7B4B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t>OTHER</w:t>
      </w:r>
    </w:p>
    <w:p w14:paraId="54BCA2F1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63C3E851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6DB4536C" w14:textId="77777777" w:rsidR="00CB0445" w:rsidRPr="00BD6F46" w:rsidRDefault="00CB0445" w:rsidP="00CB0445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39F15AEF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7B3A50AC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735CC20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35E4A1FF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t>TO</w:t>
      </w:r>
    </w:p>
    <w:p w14:paraId="1F277A39" w14:textId="77777777" w:rsidR="00CB0445" w:rsidRDefault="00CB0445" w:rsidP="00CB0445">
      <w:pPr>
        <w:pStyle w:val="PL"/>
      </w:pPr>
      <w:r w:rsidRPr="00BD6F46">
        <w:t xml:space="preserve">            - </w:t>
      </w:r>
      <w:r>
        <w:t>CC</w:t>
      </w:r>
    </w:p>
    <w:p w14:paraId="4888943B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3AAB65C3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5C6BCADF" w14:textId="77777777" w:rsidR="00CB0445" w:rsidRPr="00BD6F46" w:rsidRDefault="00CB0445" w:rsidP="00CB0445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2E52AF78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35225BFF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2301178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091AD52E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6570FC1C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A84AA0F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0E7CE196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67E6ECB0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1131ACB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74F7A513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B84C71B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0FD744BB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50747F51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04527E9" w14:textId="77777777" w:rsidR="00CB0445" w:rsidRDefault="00CB0445" w:rsidP="00CB0445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1818D530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0BB7471E" w14:textId="77777777" w:rsidR="00CB0445" w:rsidRPr="00BD6F46" w:rsidRDefault="00CB0445" w:rsidP="00CB0445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12FF19D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7754D1D9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0C036C6B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7A62FEA3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A87ADE">
        <w:t>NO_REPLY_PATH_SET</w:t>
      </w:r>
    </w:p>
    <w:p w14:paraId="42CFB524" w14:textId="77777777" w:rsidR="00CB0445" w:rsidRDefault="00CB0445" w:rsidP="00CB0445">
      <w:pPr>
        <w:pStyle w:val="PL"/>
      </w:pPr>
      <w:r w:rsidRPr="00BD6F46">
        <w:t xml:space="preserve">            - </w:t>
      </w:r>
      <w:r w:rsidRPr="00A87ADE">
        <w:t>REPLY_PATH_SET</w:t>
      </w:r>
    </w:p>
    <w:p w14:paraId="3564FEB8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7E8CAE1C" w14:textId="77777777" w:rsidR="00CB0445" w:rsidRDefault="00CB0445" w:rsidP="00CB0445">
      <w:pPr>
        <w:pStyle w:val="PL"/>
        <w:tabs>
          <w:tab w:val="clear" w:pos="384"/>
        </w:tabs>
      </w:pPr>
      <w:r>
        <w:t xml:space="preserve">    oneTimeEventType:</w:t>
      </w:r>
    </w:p>
    <w:p w14:paraId="76005D22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anyOf:</w:t>
      </w:r>
    </w:p>
    <w:p w14:paraId="0701D006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- type: string</w:t>
      </w:r>
    </w:p>
    <w:p w14:paraId="6B963498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enum:</w:t>
      </w:r>
    </w:p>
    <w:p w14:paraId="7C6C90D1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  - IEC</w:t>
      </w:r>
    </w:p>
    <w:p w14:paraId="6BFCADD1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  - PEC</w:t>
      </w:r>
    </w:p>
    <w:p w14:paraId="57A5098F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- type: string</w:t>
      </w:r>
    </w:p>
    <w:p w14:paraId="716C9CAC" w14:textId="77777777" w:rsidR="00CB0445" w:rsidRDefault="00CB0445" w:rsidP="00CB0445">
      <w:pPr>
        <w:pStyle w:val="PL"/>
        <w:tabs>
          <w:tab w:val="clear" w:pos="384"/>
        </w:tabs>
      </w:pPr>
      <w:r>
        <w:t xml:space="preserve">    dnnSelectionMode:</w:t>
      </w:r>
    </w:p>
    <w:p w14:paraId="6EC357A3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anyOf:</w:t>
      </w:r>
    </w:p>
    <w:p w14:paraId="5705EA72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- type: string</w:t>
      </w:r>
    </w:p>
    <w:p w14:paraId="18FFF65A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enum:</w:t>
      </w:r>
    </w:p>
    <w:p w14:paraId="2E9A937E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  - VERIFIED</w:t>
      </w:r>
    </w:p>
    <w:p w14:paraId="7B191679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  - UE_DNN_NOT_VERIFIED</w:t>
      </w:r>
    </w:p>
    <w:p w14:paraId="0C8007A9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  - NW_DNN_NOT_VERIFIED</w:t>
      </w:r>
    </w:p>
    <w:p w14:paraId="26B2A0DC" w14:textId="77777777" w:rsidR="00CB0445" w:rsidRDefault="00CB0445" w:rsidP="00CB0445">
      <w:pPr>
        <w:pStyle w:val="PL"/>
        <w:tabs>
          <w:tab w:val="clear" w:pos="384"/>
        </w:tabs>
      </w:pPr>
      <w:r w:rsidRPr="00BD6F46">
        <w:lastRenderedPageBreak/>
        <w:t xml:space="preserve">        - type: string</w:t>
      </w:r>
    </w:p>
    <w:p w14:paraId="2DD1CFD2" w14:textId="77777777" w:rsidR="00CB0445" w:rsidRDefault="00CB0445" w:rsidP="00CB0445">
      <w:pPr>
        <w:pStyle w:val="PL"/>
        <w:tabs>
          <w:tab w:val="clear" w:pos="384"/>
        </w:tabs>
      </w:pPr>
      <w:r>
        <w:t xml:space="preserve">    APIDirection:</w:t>
      </w:r>
    </w:p>
    <w:p w14:paraId="651E7218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anyOf:</w:t>
      </w:r>
    </w:p>
    <w:p w14:paraId="5C0BF582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- type: string</w:t>
      </w:r>
    </w:p>
    <w:p w14:paraId="51D6608E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enum:</w:t>
      </w:r>
    </w:p>
    <w:p w14:paraId="284309BE" w14:textId="77777777" w:rsidR="00CB0445" w:rsidRDefault="00CB0445" w:rsidP="00CB0445">
      <w:pPr>
        <w:pStyle w:val="PL"/>
      </w:pPr>
      <w:r>
        <w:t xml:space="preserve">            - INVOCATION</w:t>
      </w:r>
    </w:p>
    <w:p w14:paraId="2ED995EA" w14:textId="77777777" w:rsidR="00CB0445" w:rsidRDefault="00CB0445" w:rsidP="00CB0445">
      <w:pPr>
        <w:pStyle w:val="PL"/>
        <w:tabs>
          <w:tab w:val="clear" w:pos="384"/>
        </w:tabs>
      </w:pPr>
      <w:r>
        <w:t xml:space="preserve">            - NOTIFICATION</w:t>
      </w:r>
    </w:p>
    <w:p w14:paraId="6C590E51" w14:textId="77777777" w:rsidR="00CB0445" w:rsidRDefault="00CB0445" w:rsidP="00CB0445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87313D" w14:textId="77777777" w:rsidR="00CB0445" w:rsidRPr="00BD6F46" w:rsidRDefault="00CB0445" w:rsidP="00CB0445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078B5B8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61E03566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716D7713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0F7DF8C2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t>INITIAL</w:t>
      </w:r>
    </w:p>
    <w:p w14:paraId="6EBCF0D5" w14:textId="77777777" w:rsidR="00CB0445" w:rsidRDefault="00CB0445" w:rsidP="00CB0445">
      <w:pPr>
        <w:pStyle w:val="PL"/>
      </w:pPr>
      <w:r w:rsidRPr="00BD6F46">
        <w:t xml:space="preserve">            - </w:t>
      </w:r>
      <w:r>
        <w:t>MOBILITY</w:t>
      </w:r>
    </w:p>
    <w:p w14:paraId="61700AB8" w14:textId="77777777" w:rsidR="00CB0445" w:rsidRDefault="00CB0445" w:rsidP="00CB0445">
      <w:pPr>
        <w:pStyle w:val="PL"/>
      </w:pPr>
      <w:r w:rsidRPr="00BD6F46">
        <w:t xml:space="preserve">            - </w:t>
      </w:r>
      <w:r w:rsidRPr="007770FE">
        <w:t>PERIODIC</w:t>
      </w:r>
    </w:p>
    <w:p w14:paraId="2258320D" w14:textId="77777777" w:rsidR="00CB0445" w:rsidRDefault="00CB0445" w:rsidP="00CB0445">
      <w:pPr>
        <w:pStyle w:val="PL"/>
      </w:pPr>
      <w:r w:rsidRPr="00BD6F46">
        <w:t xml:space="preserve">            - </w:t>
      </w:r>
      <w:r w:rsidRPr="007770FE">
        <w:t>EMERGENCY</w:t>
      </w:r>
    </w:p>
    <w:p w14:paraId="2C84E435" w14:textId="77777777" w:rsidR="00CB0445" w:rsidRDefault="00CB0445" w:rsidP="00CB0445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013383AC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304F1CBA" w14:textId="77777777" w:rsidR="00CB0445" w:rsidRPr="00BD6F46" w:rsidRDefault="00CB0445" w:rsidP="00CB0445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660DCABC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3A27785C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17412C5A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3A4F44C0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t>MICO_MODE</w:t>
      </w:r>
    </w:p>
    <w:p w14:paraId="0E0D3B3E" w14:textId="77777777" w:rsidR="00CB0445" w:rsidRDefault="00CB0445" w:rsidP="00CB0445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2CA6638F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06463AF9" w14:textId="77777777" w:rsidR="00CB0445" w:rsidRPr="00BD6F46" w:rsidRDefault="00CB0445" w:rsidP="00CB0445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4F5103A6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7205E30D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66E44B34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5F25EFDE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>
        <w:t>SMS_SUPPORTED</w:t>
      </w:r>
    </w:p>
    <w:p w14:paraId="4D6FF9A7" w14:textId="77777777" w:rsidR="00CB0445" w:rsidRDefault="00CB0445" w:rsidP="00CB0445">
      <w:pPr>
        <w:pStyle w:val="PL"/>
      </w:pPr>
      <w:r w:rsidRPr="00BD6F46">
        <w:t xml:space="preserve">            - </w:t>
      </w:r>
      <w:r>
        <w:t>SMS_NOT_SUPPORTED</w:t>
      </w:r>
    </w:p>
    <w:p w14:paraId="5BC96BFC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59408719" w14:textId="77777777" w:rsidR="00CB0445" w:rsidRPr="00BD6F46" w:rsidRDefault="00CB0445" w:rsidP="00CB0445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1B8BC125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5B7D73F8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76D6CE87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29BDFE4A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F378C3">
        <w:t>CreateMOI</w:t>
      </w:r>
    </w:p>
    <w:p w14:paraId="78D1306D" w14:textId="77777777" w:rsidR="00CB0445" w:rsidRDefault="00CB0445" w:rsidP="00CB0445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C3BB3BF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C803A9">
        <w:t>DeleteMOI</w:t>
      </w:r>
    </w:p>
    <w:p w14:paraId="696B5A76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567A43EC" w14:textId="77777777" w:rsidR="00CB0445" w:rsidRPr="00BD6F46" w:rsidRDefault="00CB0445" w:rsidP="00CB0445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2B8C9385" w14:textId="77777777" w:rsidR="00CB0445" w:rsidRPr="00BD6F46" w:rsidRDefault="00CB0445" w:rsidP="00CB0445">
      <w:pPr>
        <w:pStyle w:val="PL"/>
      </w:pPr>
      <w:r w:rsidRPr="00BD6F46">
        <w:t xml:space="preserve">      anyOf:</w:t>
      </w:r>
    </w:p>
    <w:p w14:paraId="4B04268A" w14:textId="77777777" w:rsidR="00CB0445" w:rsidRPr="00BD6F46" w:rsidRDefault="00CB0445" w:rsidP="00CB0445">
      <w:pPr>
        <w:pStyle w:val="PL"/>
      </w:pPr>
      <w:r w:rsidRPr="00BD6F46">
        <w:t xml:space="preserve">        - type: string</w:t>
      </w:r>
    </w:p>
    <w:p w14:paraId="79475213" w14:textId="77777777" w:rsidR="00CB0445" w:rsidRPr="00BD6F46" w:rsidRDefault="00CB0445" w:rsidP="00CB0445">
      <w:pPr>
        <w:pStyle w:val="PL"/>
      </w:pPr>
      <w:r w:rsidRPr="00BD6F46">
        <w:t xml:space="preserve">          enum:</w:t>
      </w:r>
    </w:p>
    <w:p w14:paraId="402489DB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54C96036" w14:textId="77777777" w:rsidR="00CB0445" w:rsidRPr="00BD6F46" w:rsidRDefault="00CB0445" w:rsidP="00CB0445">
      <w:pPr>
        <w:pStyle w:val="PL"/>
      </w:pPr>
      <w:r w:rsidRPr="00BD6F46">
        <w:t xml:space="preserve">            - </w:t>
      </w:r>
      <w:r w:rsidRPr="00C803A9">
        <w:t>OPERATION_FAILED</w:t>
      </w:r>
    </w:p>
    <w:p w14:paraId="4C7CE6A9" w14:textId="77777777" w:rsidR="00CB0445" w:rsidRDefault="00CB0445" w:rsidP="00CB0445">
      <w:pPr>
        <w:pStyle w:val="PL"/>
      </w:pPr>
      <w:r w:rsidRPr="00BD6F46">
        <w:t xml:space="preserve">        - type: string</w:t>
      </w:r>
    </w:p>
    <w:p w14:paraId="6EA9C293" w14:textId="77777777" w:rsidR="00CB0445" w:rsidRDefault="00CB0445" w:rsidP="00CB0445">
      <w:pPr>
        <w:pStyle w:val="PL"/>
        <w:tabs>
          <w:tab w:val="clear" w:pos="384"/>
        </w:tabs>
      </w:pPr>
    </w:p>
    <w:p w14:paraId="019A71CD" w14:textId="77777777" w:rsidR="00CB0445" w:rsidRDefault="00CB0445" w:rsidP="00CB0445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31FC6" w:rsidRPr="007215AA" w14:paraId="5DEDE999" w14:textId="77777777" w:rsidTr="005804D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BAE6F3B" w14:textId="376CA4F5" w:rsidR="00931FC6" w:rsidRPr="007215AA" w:rsidRDefault="00931FC6" w:rsidP="005804D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30BF5F3" w14:textId="77777777" w:rsidR="00931FC6" w:rsidRPr="00931FC6" w:rsidRDefault="00931FC6" w:rsidP="00931FC6">
      <w:pPr>
        <w:rPr>
          <w:lang w:eastAsia="zh-CN"/>
        </w:rPr>
      </w:pPr>
    </w:p>
    <w:sectPr w:rsidR="00931FC6" w:rsidRPr="00931FC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E8B5E3" w14:textId="77777777" w:rsidR="00F26D24" w:rsidRDefault="00F26D24">
      <w:r>
        <w:separator/>
      </w:r>
    </w:p>
  </w:endnote>
  <w:endnote w:type="continuationSeparator" w:id="0">
    <w:p w14:paraId="3FC02A1C" w14:textId="77777777" w:rsidR="00F26D24" w:rsidRDefault="00F26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E4FC02" w14:textId="77777777" w:rsidR="00F26D24" w:rsidRDefault="00F26D24">
      <w:r>
        <w:separator/>
      </w:r>
    </w:p>
  </w:footnote>
  <w:footnote w:type="continuationSeparator" w:id="0">
    <w:p w14:paraId="64CDBD12" w14:textId="77777777" w:rsidR="00F26D24" w:rsidRDefault="00F26D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72FEC" w:rsidRDefault="00D72FE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72FEC" w:rsidRDefault="00D72FEC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72FEC" w:rsidRDefault="00D72FE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72FEC" w:rsidRDefault="00D72FEC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8"/>
  </w:num>
  <w:num w:numId="13">
    <w:abstractNumId w:val="24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0"/>
  </w:num>
  <w:num w:numId="20">
    <w:abstractNumId w:val="23"/>
  </w:num>
  <w:num w:numId="21">
    <w:abstractNumId w:val="27"/>
  </w:num>
  <w:num w:numId="22">
    <w:abstractNumId w:val="14"/>
  </w:num>
  <w:num w:numId="23">
    <w:abstractNumId w:val="22"/>
  </w:num>
  <w:num w:numId="24">
    <w:abstractNumId w:val="17"/>
  </w:num>
  <w:num w:numId="25">
    <w:abstractNumId w:val="29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5"/>
  </w:num>
  <w:num w:numId="32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8">
    <w15:presenceInfo w15:providerId="None" w15:userId="Huawei-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33B3A"/>
    <w:rsid w:val="0004612D"/>
    <w:rsid w:val="000478EA"/>
    <w:rsid w:val="00052638"/>
    <w:rsid w:val="0008259A"/>
    <w:rsid w:val="00086D2A"/>
    <w:rsid w:val="00087B3E"/>
    <w:rsid w:val="000A05B1"/>
    <w:rsid w:val="000A3B1C"/>
    <w:rsid w:val="000A6394"/>
    <w:rsid w:val="000B0CD8"/>
    <w:rsid w:val="000B5ACB"/>
    <w:rsid w:val="000B6841"/>
    <w:rsid w:val="000B77C8"/>
    <w:rsid w:val="000B7FED"/>
    <w:rsid w:val="000C038A"/>
    <w:rsid w:val="000C6598"/>
    <w:rsid w:val="000E1F18"/>
    <w:rsid w:val="000E30B7"/>
    <w:rsid w:val="000E3A19"/>
    <w:rsid w:val="000F2657"/>
    <w:rsid w:val="000F3125"/>
    <w:rsid w:val="000F45BF"/>
    <w:rsid w:val="000F7E31"/>
    <w:rsid w:val="00103204"/>
    <w:rsid w:val="00114881"/>
    <w:rsid w:val="0011564A"/>
    <w:rsid w:val="0011726A"/>
    <w:rsid w:val="00120046"/>
    <w:rsid w:val="0012096C"/>
    <w:rsid w:val="001230BC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62036"/>
    <w:rsid w:val="00171B05"/>
    <w:rsid w:val="001722CA"/>
    <w:rsid w:val="001739DE"/>
    <w:rsid w:val="001771BC"/>
    <w:rsid w:val="00192C46"/>
    <w:rsid w:val="001936C2"/>
    <w:rsid w:val="001952BA"/>
    <w:rsid w:val="00197AF9"/>
    <w:rsid w:val="001A08B3"/>
    <w:rsid w:val="001A45C9"/>
    <w:rsid w:val="001A7B60"/>
    <w:rsid w:val="001B1455"/>
    <w:rsid w:val="001B2AE3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2A20"/>
    <w:rsid w:val="002044B9"/>
    <w:rsid w:val="002055B3"/>
    <w:rsid w:val="00207C59"/>
    <w:rsid w:val="00225A82"/>
    <w:rsid w:val="00237C01"/>
    <w:rsid w:val="0024375C"/>
    <w:rsid w:val="00246763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2CEE"/>
    <w:rsid w:val="00275D12"/>
    <w:rsid w:val="002814B7"/>
    <w:rsid w:val="00284C36"/>
    <w:rsid w:val="00284FEB"/>
    <w:rsid w:val="002858E0"/>
    <w:rsid w:val="002860C4"/>
    <w:rsid w:val="00290412"/>
    <w:rsid w:val="002913B5"/>
    <w:rsid w:val="0029201F"/>
    <w:rsid w:val="00293E69"/>
    <w:rsid w:val="002A2510"/>
    <w:rsid w:val="002A3EAE"/>
    <w:rsid w:val="002A4810"/>
    <w:rsid w:val="002A56BA"/>
    <w:rsid w:val="002A74B5"/>
    <w:rsid w:val="002B164D"/>
    <w:rsid w:val="002B1A54"/>
    <w:rsid w:val="002B5741"/>
    <w:rsid w:val="002C0D9D"/>
    <w:rsid w:val="002C17C0"/>
    <w:rsid w:val="002C2552"/>
    <w:rsid w:val="002C700F"/>
    <w:rsid w:val="002D01D7"/>
    <w:rsid w:val="002D07E8"/>
    <w:rsid w:val="002D4593"/>
    <w:rsid w:val="002D7B66"/>
    <w:rsid w:val="002E45B7"/>
    <w:rsid w:val="002F048C"/>
    <w:rsid w:val="002F062D"/>
    <w:rsid w:val="002F24D5"/>
    <w:rsid w:val="002F52C2"/>
    <w:rsid w:val="00304E41"/>
    <w:rsid w:val="00305409"/>
    <w:rsid w:val="003066B8"/>
    <w:rsid w:val="00312E8F"/>
    <w:rsid w:val="003207EC"/>
    <w:rsid w:val="003238CC"/>
    <w:rsid w:val="0032637D"/>
    <w:rsid w:val="003308B1"/>
    <w:rsid w:val="0033278E"/>
    <w:rsid w:val="00336550"/>
    <w:rsid w:val="003424F5"/>
    <w:rsid w:val="0034313C"/>
    <w:rsid w:val="00345D8B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725A"/>
    <w:rsid w:val="00381E8D"/>
    <w:rsid w:val="00385BC0"/>
    <w:rsid w:val="00386BF1"/>
    <w:rsid w:val="00390E46"/>
    <w:rsid w:val="00395F8A"/>
    <w:rsid w:val="003B280F"/>
    <w:rsid w:val="003B5EDB"/>
    <w:rsid w:val="003C0168"/>
    <w:rsid w:val="003C0F5D"/>
    <w:rsid w:val="003C53BB"/>
    <w:rsid w:val="003C5B4A"/>
    <w:rsid w:val="003D3C3A"/>
    <w:rsid w:val="003E1A36"/>
    <w:rsid w:val="003E6535"/>
    <w:rsid w:val="003F5B97"/>
    <w:rsid w:val="003F6484"/>
    <w:rsid w:val="00405077"/>
    <w:rsid w:val="00406507"/>
    <w:rsid w:val="00410371"/>
    <w:rsid w:val="00416B47"/>
    <w:rsid w:val="004171D1"/>
    <w:rsid w:val="004242F1"/>
    <w:rsid w:val="00424D89"/>
    <w:rsid w:val="0042772C"/>
    <w:rsid w:val="004433AD"/>
    <w:rsid w:val="00451630"/>
    <w:rsid w:val="00451F09"/>
    <w:rsid w:val="0046014A"/>
    <w:rsid w:val="00470627"/>
    <w:rsid w:val="00472CF5"/>
    <w:rsid w:val="004744A1"/>
    <w:rsid w:val="004800D4"/>
    <w:rsid w:val="00482204"/>
    <w:rsid w:val="0048381F"/>
    <w:rsid w:val="004A41D1"/>
    <w:rsid w:val="004A79CD"/>
    <w:rsid w:val="004B75B7"/>
    <w:rsid w:val="004C0C73"/>
    <w:rsid w:val="004C1F29"/>
    <w:rsid w:val="004D236F"/>
    <w:rsid w:val="004E3A1F"/>
    <w:rsid w:val="004E7C48"/>
    <w:rsid w:val="004F78FA"/>
    <w:rsid w:val="0050398C"/>
    <w:rsid w:val="00507469"/>
    <w:rsid w:val="005143EB"/>
    <w:rsid w:val="005143F8"/>
    <w:rsid w:val="005154A8"/>
    <w:rsid w:val="0051580D"/>
    <w:rsid w:val="005227BA"/>
    <w:rsid w:val="00525F4C"/>
    <w:rsid w:val="00531B63"/>
    <w:rsid w:val="00533B34"/>
    <w:rsid w:val="005450EE"/>
    <w:rsid w:val="00547111"/>
    <w:rsid w:val="00553E69"/>
    <w:rsid w:val="00566127"/>
    <w:rsid w:val="00577BDB"/>
    <w:rsid w:val="00580035"/>
    <w:rsid w:val="005838FA"/>
    <w:rsid w:val="00592D74"/>
    <w:rsid w:val="005A3021"/>
    <w:rsid w:val="005B1CE2"/>
    <w:rsid w:val="005E04B9"/>
    <w:rsid w:val="005E203B"/>
    <w:rsid w:val="005E2C44"/>
    <w:rsid w:val="005F7559"/>
    <w:rsid w:val="006029AF"/>
    <w:rsid w:val="006106B0"/>
    <w:rsid w:val="006149E8"/>
    <w:rsid w:val="00621188"/>
    <w:rsid w:val="0062559E"/>
    <w:rsid w:val="006257ED"/>
    <w:rsid w:val="006272F9"/>
    <w:rsid w:val="0063493E"/>
    <w:rsid w:val="00643D98"/>
    <w:rsid w:val="0064458B"/>
    <w:rsid w:val="00645BA1"/>
    <w:rsid w:val="0064751C"/>
    <w:rsid w:val="00657C92"/>
    <w:rsid w:val="00660AF5"/>
    <w:rsid w:val="0066203B"/>
    <w:rsid w:val="00673000"/>
    <w:rsid w:val="006804F9"/>
    <w:rsid w:val="00681CE3"/>
    <w:rsid w:val="006834E4"/>
    <w:rsid w:val="006915ED"/>
    <w:rsid w:val="00695808"/>
    <w:rsid w:val="006A23EC"/>
    <w:rsid w:val="006B46FB"/>
    <w:rsid w:val="006C1A83"/>
    <w:rsid w:val="006C2954"/>
    <w:rsid w:val="006C33F8"/>
    <w:rsid w:val="006C56EE"/>
    <w:rsid w:val="006D165F"/>
    <w:rsid w:val="006E1A8B"/>
    <w:rsid w:val="006E21FB"/>
    <w:rsid w:val="006F2C05"/>
    <w:rsid w:val="007002B3"/>
    <w:rsid w:val="00700AC4"/>
    <w:rsid w:val="00703287"/>
    <w:rsid w:val="00717F47"/>
    <w:rsid w:val="00725FE9"/>
    <w:rsid w:val="0073329E"/>
    <w:rsid w:val="0075042C"/>
    <w:rsid w:val="0075459D"/>
    <w:rsid w:val="00757390"/>
    <w:rsid w:val="0076247B"/>
    <w:rsid w:val="00762C7B"/>
    <w:rsid w:val="00771B16"/>
    <w:rsid w:val="00773461"/>
    <w:rsid w:val="00777D32"/>
    <w:rsid w:val="0078161B"/>
    <w:rsid w:val="0078710C"/>
    <w:rsid w:val="00787696"/>
    <w:rsid w:val="007876AC"/>
    <w:rsid w:val="00792342"/>
    <w:rsid w:val="007924F7"/>
    <w:rsid w:val="00793DB6"/>
    <w:rsid w:val="00796C9C"/>
    <w:rsid w:val="007977A8"/>
    <w:rsid w:val="007B512A"/>
    <w:rsid w:val="007B7151"/>
    <w:rsid w:val="007C2097"/>
    <w:rsid w:val="007C2DF3"/>
    <w:rsid w:val="007C33A4"/>
    <w:rsid w:val="007D66EB"/>
    <w:rsid w:val="007D6A07"/>
    <w:rsid w:val="007D7258"/>
    <w:rsid w:val="007E5D58"/>
    <w:rsid w:val="007F0488"/>
    <w:rsid w:val="007F551D"/>
    <w:rsid w:val="007F7259"/>
    <w:rsid w:val="00800E24"/>
    <w:rsid w:val="008022C1"/>
    <w:rsid w:val="008040A8"/>
    <w:rsid w:val="00804B35"/>
    <w:rsid w:val="00814A7B"/>
    <w:rsid w:val="008279FA"/>
    <w:rsid w:val="00832867"/>
    <w:rsid w:val="008343F3"/>
    <w:rsid w:val="00837136"/>
    <w:rsid w:val="008472E3"/>
    <w:rsid w:val="008613A0"/>
    <w:rsid w:val="008626E7"/>
    <w:rsid w:val="00870EE7"/>
    <w:rsid w:val="008725A2"/>
    <w:rsid w:val="008809D5"/>
    <w:rsid w:val="00890D28"/>
    <w:rsid w:val="00895C84"/>
    <w:rsid w:val="00897FBB"/>
    <w:rsid w:val="008A45A6"/>
    <w:rsid w:val="008B52BA"/>
    <w:rsid w:val="008E13BF"/>
    <w:rsid w:val="008F686C"/>
    <w:rsid w:val="0090492C"/>
    <w:rsid w:val="0091036A"/>
    <w:rsid w:val="009148DE"/>
    <w:rsid w:val="00915FED"/>
    <w:rsid w:val="0092279C"/>
    <w:rsid w:val="009305AD"/>
    <w:rsid w:val="00930F5C"/>
    <w:rsid w:val="00931FC6"/>
    <w:rsid w:val="009324F3"/>
    <w:rsid w:val="0094794B"/>
    <w:rsid w:val="00956CCC"/>
    <w:rsid w:val="00965DA1"/>
    <w:rsid w:val="009734D5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1041"/>
    <w:rsid w:val="009A5753"/>
    <w:rsid w:val="009A579D"/>
    <w:rsid w:val="009A6D4A"/>
    <w:rsid w:val="009C57F5"/>
    <w:rsid w:val="009C5CA0"/>
    <w:rsid w:val="009D1123"/>
    <w:rsid w:val="009D1D3D"/>
    <w:rsid w:val="009D4996"/>
    <w:rsid w:val="009D545C"/>
    <w:rsid w:val="009E207C"/>
    <w:rsid w:val="009E3297"/>
    <w:rsid w:val="009E37CA"/>
    <w:rsid w:val="009E6F64"/>
    <w:rsid w:val="009F734F"/>
    <w:rsid w:val="009F7516"/>
    <w:rsid w:val="00A01B80"/>
    <w:rsid w:val="00A0202A"/>
    <w:rsid w:val="00A15A76"/>
    <w:rsid w:val="00A21A98"/>
    <w:rsid w:val="00A24261"/>
    <w:rsid w:val="00A246B6"/>
    <w:rsid w:val="00A40D59"/>
    <w:rsid w:val="00A47E70"/>
    <w:rsid w:val="00A50CF0"/>
    <w:rsid w:val="00A56952"/>
    <w:rsid w:val="00A61831"/>
    <w:rsid w:val="00A7671C"/>
    <w:rsid w:val="00A83DA7"/>
    <w:rsid w:val="00A914D9"/>
    <w:rsid w:val="00AA2CBC"/>
    <w:rsid w:val="00AA4E34"/>
    <w:rsid w:val="00AB7193"/>
    <w:rsid w:val="00AC5820"/>
    <w:rsid w:val="00AD1CD8"/>
    <w:rsid w:val="00AD1EA3"/>
    <w:rsid w:val="00AE10EB"/>
    <w:rsid w:val="00AF0206"/>
    <w:rsid w:val="00AF570A"/>
    <w:rsid w:val="00B02219"/>
    <w:rsid w:val="00B027E1"/>
    <w:rsid w:val="00B0438D"/>
    <w:rsid w:val="00B1295C"/>
    <w:rsid w:val="00B12B93"/>
    <w:rsid w:val="00B17543"/>
    <w:rsid w:val="00B258BB"/>
    <w:rsid w:val="00B442C0"/>
    <w:rsid w:val="00B530D2"/>
    <w:rsid w:val="00B617C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4E2F"/>
    <w:rsid w:val="00BC4E7C"/>
    <w:rsid w:val="00BC649A"/>
    <w:rsid w:val="00BD279D"/>
    <w:rsid w:val="00BD6713"/>
    <w:rsid w:val="00BD6BB8"/>
    <w:rsid w:val="00BE6D1C"/>
    <w:rsid w:val="00BF2065"/>
    <w:rsid w:val="00BF294A"/>
    <w:rsid w:val="00C0042D"/>
    <w:rsid w:val="00C1122C"/>
    <w:rsid w:val="00C15C01"/>
    <w:rsid w:val="00C337F3"/>
    <w:rsid w:val="00C40BD2"/>
    <w:rsid w:val="00C44B4D"/>
    <w:rsid w:val="00C45985"/>
    <w:rsid w:val="00C525D3"/>
    <w:rsid w:val="00C5263B"/>
    <w:rsid w:val="00C66BA2"/>
    <w:rsid w:val="00C76008"/>
    <w:rsid w:val="00C80E91"/>
    <w:rsid w:val="00C812A5"/>
    <w:rsid w:val="00C8463C"/>
    <w:rsid w:val="00C86081"/>
    <w:rsid w:val="00C86319"/>
    <w:rsid w:val="00C86F7F"/>
    <w:rsid w:val="00C86F97"/>
    <w:rsid w:val="00C95985"/>
    <w:rsid w:val="00C95EEE"/>
    <w:rsid w:val="00CA494B"/>
    <w:rsid w:val="00CA5D9B"/>
    <w:rsid w:val="00CB0445"/>
    <w:rsid w:val="00CC5026"/>
    <w:rsid w:val="00CC68D0"/>
    <w:rsid w:val="00CD41E4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14557"/>
    <w:rsid w:val="00D15EF8"/>
    <w:rsid w:val="00D24991"/>
    <w:rsid w:val="00D260E8"/>
    <w:rsid w:val="00D3630A"/>
    <w:rsid w:val="00D37153"/>
    <w:rsid w:val="00D50255"/>
    <w:rsid w:val="00D51B2E"/>
    <w:rsid w:val="00D563D8"/>
    <w:rsid w:val="00D60574"/>
    <w:rsid w:val="00D619AA"/>
    <w:rsid w:val="00D63730"/>
    <w:rsid w:val="00D72CDA"/>
    <w:rsid w:val="00D72FEC"/>
    <w:rsid w:val="00D8194D"/>
    <w:rsid w:val="00D8220F"/>
    <w:rsid w:val="00D9356E"/>
    <w:rsid w:val="00D949F1"/>
    <w:rsid w:val="00D96794"/>
    <w:rsid w:val="00DA227E"/>
    <w:rsid w:val="00DB0A9D"/>
    <w:rsid w:val="00DB4E4B"/>
    <w:rsid w:val="00DC0B3C"/>
    <w:rsid w:val="00DC23C0"/>
    <w:rsid w:val="00DC29C8"/>
    <w:rsid w:val="00DD19FE"/>
    <w:rsid w:val="00DD612E"/>
    <w:rsid w:val="00DD613F"/>
    <w:rsid w:val="00DE2BF2"/>
    <w:rsid w:val="00DE34CF"/>
    <w:rsid w:val="00DF1A08"/>
    <w:rsid w:val="00E037AA"/>
    <w:rsid w:val="00E0542A"/>
    <w:rsid w:val="00E12DED"/>
    <w:rsid w:val="00E13F3D"/>
    <w:rsid w:val="00E252AB"/>
    <w:rsid w:val="00E27122"/>
    <w:rsid w:val="00E31B78"/>
    <w:rsid w:val="00E34898"/>
    <w:rsid w:val="00E43826"/>
    <w:rsid w:val="00E44FD1"/>
    <w:rsid w:val="00E50696"/>
    <w:rsid w:val="00E50E19"/>
    <w:rsid w:val="00E55629"/>
    <w:rsid w:val="00E61ECB"/>
    <w:rsid w:val="00E6377B"/>
    <w:rsid w:val="00E660CB"/>
    <w:rsid w:val="00E7446F"/>
    <w:rsid w:val="00E860E9"/>
    <w:rsid w:val="00EA3526"/>
    <w:rsid w:val="00EB09B7"/>
    <w:rsid w:val="00EB221D"/>
    <w:rsid w:val="00EB5213"/>
    <w:rsid w:val="00EC28B6"/>
    <w:rsid w:val="00EC584C"/>
    <w:rsid w:val="00ED09EB"/>
    <w:rsid w:val="00ED1338"/>
    <w:rsid w:val="00ED586F"/>
    <w:rsid w:val="00EE28DB"/>
    <w:rsid w:val="00EE5167"/>
    <w:rsid w:val="00EE71DE"/>
    <w:rsid w:val="00EE7D7C"/>
    <w:rsid w:val="00EF3AD6"/>
    <w:rsid w:val="00EF4718"/>
    <w:rsid w:val="00F02CA6"/>
    <w:rsid w:val="00F11040"/>
    <w:rsid w:val="00F13404"/>
    <w:rsid w:val="00F1350D"/>
    <w:rsid w:val="00F144D8"/>
    <w:rsid w:val="00F2578D"/>
    <w:rsid w:val="00F25D98"/>
    <w:rsid w:val="00F26D24"/>
    <w:rsid w:val="00F300FB"/>
    <w:rsid w:val="00F31A04"/>
    <w:rsid w:val="00F3369A"/>
    <w:rsid w:val="00F5578A"/>
    <w:rsid w:val="00F843EA"/>
    <w:rsid w:val="00F847EA"/>
    <w:rsid w:val="00F90C50"/>
    <w:rsid w:val="00F9488F"/>
    <w:rsid w:val="00FA2DE6"/>
    <w:rsid w:val="00FA4F3F"/>
    <w:rsid w:val="00FB6386"/>
    <w:rsid w:val="00FC4DB7"/>
    <w:rsid w:val="00FD1CB3"/>
    <w:rsid w:val="00FD5B8C"/>
    <w:rsid w:val="00FD74E1"/>
    <w:rsid w:val="00FD779E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48381F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48381F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48381F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48381F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48381F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48381F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48381F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48381F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48381F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48381F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689D3-40CE-41F4-97CB-99E7E616A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20</Pages>
  <Words>7472</Words>
  <Characters>42596</Characters>
  <Application>Microsoft Office Word</Application>
  <DocSecurity>0</DocSecurity>
  <Lines>354</Lines>
  <Paragraphs>9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99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24</cp:revision>
  <cp:lastPrinted>1899-12-31T23:00:00Z</cp:lastPrinted>
  <dcterms:created xsi:type="dcterms:W3CDTF">2020-09-28T09:57:00Z</dcterms:created>
  <dcterms:modified xsi:type="dcterms:W3CDTF">2020-10-0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PtdktN50dfQVCEu7mNOtV/wrae1w/Jhrltn06cunVbdS2zk3pGf+quIRBNVfbB0cTkFHWWv
ZMSn/bKjJ+yoL0NK2ZLuk5uaFSNR7/cBEa6u6rRatYhTOTjNQr4gFBr9UGvEaWfqrDdEmn8S
gWAdSMaxWMSNeKkvRGSjA4UpQd9/WqlflNQ3Y5tZjgjPd+4/4ufKES/qsstLBIIx5m/v77zI
o3c/BdTYC3wQ8LwaeO</vt:lpwstr>
  </property>
  <property fmtid="{D5CDD505-2E9C-101B-9397-08002B2CF9AE}" pid="22" name="_2015_ms_pID_7253431">
    <vt:lpwstr>NVgSi5YkgKd7vf4lFGM/gAXCg0NQtUqzpzSr93HkpSZtVCd9kJ6wcE
r2XHH8UCCAJPiwlFed+OhEdlIGsQkxmytFrS69AKehS9B4bWz9vALWVkTZxEoUR4m4SPf/56
8k69IFlMyqXlqe7F78R3GYm6Xy+l5dIcG0Z+njwrUlYYoeSDUXqwSBkP6MGzXarPZBMowwEv
i1EQei+PR1IejHWAgXkDosIlx9OBAvuLlmhM</vt:lpwstr>
  </property>
  <property fmtid="{D5CDD505-2E9C-101B-9397-08002B2CF9AE}" pid="23" name="_2015_ms_pID_7253432">
    <vt:lpwstr>I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9416</vt:lpwstr>
  </property>
</Properties>
</file>